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A816F9" w14:textId="65519F85" w:rsidR="00015ACB" w:rsidRPr="00015ACB" w:rsidRDefault="00015ACB" w:rsidP="0026334D">
      <w:pPr>
        <w:rPr>
          <w:lang w:eastAsia="ko-KR"/>
        </w:rPr>
      </w:pPr>
      <w:r w:rsidRPr="006265D5">
        <w:rPr>
          <w:rFonts w:ascii="맑은 고딕" w:hAnsi="맑은 고딕" w:cs="Arial" w:hint="eastAsia"/>
          <w:b/>
          <w:sz w:val="24"/>
          <w:szCs w:val="24"/>
          <w:highlight w:val="yellow"/>
          <w:lang w:eastAsia="ko-KR" w:bidi="ar-SA"/>
        </w:rPr>
        <w:t xml:space="preserve">※ 동 보도자료는 SK텔레콤, KT, LG유플러스가 공동 배포합니다. </w:t>
      </w:r>
      <w:proofErr w:type="spellStart"/>
      <w:r w:rsidRPr="006265D5">
        <w:rPr>
          <w:rFonts w:ascii="맑은 고딕" w:hAnsi="맑은 고딕" w:cs="Arial" w:hint="eastAsia"/>
          <w:b/>
          <w:sz w:val="24"/>
          <w:szCs w:val="24"/>
          <w:highlight w:val="yellow"/>
          <w:lang w:eastAsia="ko-KR" w:bidi="ar-SA"/>
        </w:rPr>
        <w:t>참고부탁드립니다</w:t>
      </w:r>
      <w:proofErr w:type="spellEnd"/>
      <w:r w:rsidRPr="006265D5">
        <w:rPr>
          <w:rFonts w:ascii="맑은 고딕" w:hAnsi="맑은 고딕" w:cs="Arial" w:hint="eastAsia"/>
          <w:b/>
          <w:sz w:val="24"/>
          <w:szCs w:val="24"/>
          <w:highlight w:val="yellow"/>
          <w:lang w:eastAsia="ko-KR" w:bidi="ar-SA"/>
        </w:rPr>
        <w:t>.</w:t>
      </w:r>
    </w:p>
    <w:p w14:paraId="469496BB" w14:textId="078C265B" w:rsidR="0026334D" w:rsidRDefault="005F5D0D" w:rsidP="0026334D">
      <w:pPr>
        <w:rPr>
          <w:lang w:eastAsia="ko-KR"/>
        </w:rPr>
      </w:pPr>
      <w:r>
        <w:rPr>
          <w:noProof/>
          <w:lang w:eastAsia="ko-KR" w:bidi="ar-SA"/>
        </w:rPr>
        <w:drawing>
          <wp:inline distT="0" distB="0" distL="0" distR="0" wp14:anchorId="7922E97F" wp14:editId="4B64AB3E">
            <wp:extent cx="5964555" cy="520700"/>
            <wp:effectExtent l="0" t="0" r="0" b="0"/>
            <wp:docPr id="2" name="그림 2" descr="C:\Users\SKTelecom\Desktop\로고줄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KTelecom\Desktop\로고줄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555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9F6B6" w14:textId="0BFD0257" w:rsidR="007179D1" w:rsidRDefault="007179D1" w:rsidP="00D40BA5">
      <w:pPr>
        <w:pStyle w:val="ac"/>
        <w:spacing w:beforeLines="40" w:before="96" w:beforeAutospacing="0" w:afterLines="40" w:after="96" w:afterAutospacing="0" w:line="264" w:lineRule="auto"/>
        <w:jc w:val="center"/>
        <w:rPr>
          <w:rFonts w:ascii="HY견고딕" w:eastAsia="HY견고딕" w:hAnsi="Moebius" w:cs="Arial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</w:pPr>
      <w:bookmarkStart w:id="0" w:name="_Hlk502913040"/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‘</w:t>
      </w:r>
      <w:proofErr w:type="spellStart"/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메시지</w:t>
      </w:r>
      <w:proofErr w:type="spellEnd"/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 xml:space="preserve"> 보내기 취소</w:t>
      </w:r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’</w:t>
      </w:r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ㆍ</w:t>
      </w:r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’</w:t>
      </w:r>
      <w:proofErr w:type="spellStart"/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공감</w:t>
      </w:r>
      <w:proofErr w:type="spellEnd"/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’</w:t>
      </w:r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ㆍ</w:t>
      </w:r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’</w:t>
      </w:r>
      <w:proofErr w:type="spellStart"/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답장</w:t>
      </w:r>
      <w:proofErr w:type="spellEnd"/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’</w:t>
      </w:r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 xml:space="preserve"> </w:t>
      </w:r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등 신규 기능 추가</w:t>
      </w:r>
    </w:p>
    <w:p w14:paraId="70ECA638" w14:textId="5B0B1EEB" w:rsidR="004E6C0D" w:rsidRDefault="00493A59" w:rsidP="00847A98">
      <w:pPr>
        <w:pStyle w:val="ac"/>
        <w:wordWrap w:val="0"/>
        <w:snapToGrid w:val="0"/>
        <w:spacing w:before="0" w:beforeAutospacing="0" w:after="0" w:afterAutospacing="0" w:line="180" w:lineRule="atLeast"/>
        <w:ind w:left="404" w:hangingChars="100" w:hanging="404"/>
        <w:jc w:val="center"/>
        <w:rPr>
          <w:rFonts w:ascii="HY견고딕" w:eastAsia="HY견고딕" w:hAnsi="Moebius" w:cs="Arial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</w:pPr>
      <w:proofErr w:type="spellStart"/>
      <w:r>
        <w:rPr>
          <w:rFonts w:ascii="HY견고딕" w:eastAsia="HY견고딕" w:hAnsi="Moebius" w:cs="Arial" w:hint="eastAsia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  <w:t>이통</w:t>
      </w:r>
      <w:proofErr w:type="spellEnd"/>
      <w:r>
        <w:rPr>
          <w:rFonts w:ascii="HY견고딕" w:eastAsia="HY견고딕" w:hAnsi="Moebius" w:cs="Arial" w:hint="eastAsia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  <w:t>3사,</w:t>
      </w:r>
      <w:r>
        <w:rPr>
          <w:rFonts w:ascii="HY견고딕" w:eastAsia="HY견고딕" w:hAnsi="Moebius" w:cs="Arial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  <w:t xml:space="preserve"> </w:t>
      </w:r>
      <w:r>
        <w:rPr>
          <w:rFonts w:ascii="HY견고딕" w:eastAsia="HY견고딕" w:hAnsi="Moebius" w:cs="Arial" w:hint="eastAsia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  <w:t>채팅</w:t>
      </w:r>
      <w:r>
        <w:rPr>
          <w:rFonts w:ascii="HY견고딕" w:eastAsia="HY견고딕" w:hAnsi="Moebius" w:cs="Arial"/>
          <w:bCs/>
          <w:color w:val="000000" w:themeColor="text1"/>
          <w:spacing w:val="-26"/>
          <w:w w:val="95"/>
          <w:kern w:val="2"/>
          <w:sz w:val="48"/>
          <w:szCs w:val="48"/>
          <w:vertAlign w:val="superscript"/>
          <w:lang w:eastAsia="ko-KR"/>
        </w:rPr>
        <w:t xml:space="preserve"> </w:t>
      </w:r>
      <w:r>
        <w:rPr>
          <w:rFonts w:ascii="HY견고딕" w:eastAsia="HY견고딕" w:hAnsi="Moebius" w:cs="Arial" w:hint="eastAsia"/>
          <w:bCs/>
          <w:color w:val="000000" w:themeColor="text1"/>
          <w:spacing w:val="-26"/>
          <w:w w:val="95"/>
          <w:kern w:val="2"/>
          <w:sz w:val="48"/>
          <w:szCs w:val="48"/>
          <w:vertAlign w:val="superscript"/>
          <w:lang w:eastAsia="ko-KR"/>
        </w:rPr>
        <w:t>+</w:t>
      </w:r>
      <w:r w:rsidR="00D40BA5">
        <w:rPr>
          <w:rFonts w:ascii="HY견고딕" w:eastAsia="HY견고딕" w:hAnsi="Moebius" w:cs="Arial"/>
          <w:bCs/>
          <w:color w:val="000000" w:themeColor="text1"/>
          <w:spacing w:val="-26"/>
          <w:w w:val="95"/>
          <w:kern w:val="2"/>
          <w:sz w:val="48"/>
          <w:szCs w:val="48"/>
          <w:vertAlign w:val="superscript"/>
          <w:lang w:eastAsia="ko-KR"/>
        </w:rPr>
        <w:t xml:space="preserve"> </w:t>
      </w:r>
      <w:r>
        <w:rPr>
          <w:rFonts w:ascii="HY견고딕" w:eastAsia="HY견고딕" w:hAnsi="Moebius" w:cs="Arial" w:hint="eastAsia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  <w:t>이용 편의 대폭 제고</w:t>
      </w:r>
    </w:p>
    <w:p w14:paraId="54AE0CCA" w14:textId="1386A6BE" w:rsidR="00847A98" w:rsidRPr="00A00ADD" w:rsidRDefault="00BC4D9D" w:rsidP="00A305C3">
      <w:pPr>
        <w:pStyle w:val="ac"/>
        <w:wordWrap w:val="0"/>
        <w:snapToGrid w:val="0"/>
        <w:spacing w:before="0" w:beforeAutospacing="0" w:line="180" w:lineRule="atLeast"/>
        <w:ind w:firstLineChars="1200" w:firstLine="3189"/>
        <w:rPr>
          <w:rFonts w:ascii="HY견고딕" w:eastAsia="HY견고딕" w:hAnsi="Moebius" w:cs="Arial"/>
          <w:bCs/>
          <w:color w:val="000000" w:themeColor="text1"/>
          <w:w w:val="95"/>
          <w:kern w:val="2"/>
          <w:sz w:val="28"/>
          <w:szCs w:val="28"/>
          <w:lang w:eastAsia="ko-KR"/>
        </w:rPr>
      </w:pPr>
      <w:r w:rsidRPr="00A00ADD">
        <w:rPr>
          <w:rFonts w:ascii="HY견고딕" w:eastAsia="HY견고딕" w:hAnsi="Moebius" w:cs="Arial"/>
          <w:bCs/>
          <w:color w:val="000000" w:themeColor="text1"/>
          <w:w w:val="95"/>
          <w:kern w:val="2"/>
          <w:sz w:val="28"/>
          <w:szCs w:val="28"/>
          <w:lang w:eastAsia="ko-KR"/>
        </w:rPr>
        <w:t>(</w:t>
      </w:r>
      <w:proofErr w:type="spellStart"/>
      <w:r w:rsidR="00847A98" w:rsidRPr="00A00ADD">
        <w:rPr>
          <w:rFonts w:ascii="HY견고딕" w:eastAsia="HY견고딕" w:hAnsi="Moebius" w:cs="Arial" w:hint="eastAsia"/>
          <w:bCs/>
          <w:color w:val="000000" w:themeColor="text1"/>
          <w:w w:val="95"/>
          <w:kern w:val="2"/>
          <w:sz w:val="28"/>
          <w:szCs w:val="28"/>
          <w:lang w:eastAsia="ko-KR"/>
        </w:rPr>
        <w:t>채팅플러스</w:t>
      </w:r>
      <w:proofErr w:type="spellEnd"/>
      <w:r w:rsidRPr="00A00ADD">
        <w:rPr>
          <w:rFonts w:ascii="HY견고딕" w:eastAsia="HY견고딕" w:hAnsi="Moebius" w:cs="Arial" w:hint="eastAsia"/>
          <w:bCs/>
          <w:color w:val="000000" w:themeColor="text1"/>
          <w:w w:val="95"/>
          <w:kern w:val="2"/>
          <w:sz w:val="28"/>
          <w:szCs w:val="28"/>
          <w:lang w:eastAsia="ko-KR"/>
        </w:rPr>
        <w:t>)</w:t>
      </w:r>
    </w:p>
    <w:p w14:paraId="7D321935" w14:textId="0DE98291" w:rsidR="00A41A26" w:rsidRPr="006E6B42" w:rsidRDefault="00A41A26" w:rsidP="00225C5E">
      <w:pPr>
        <w:pStyle w:val="ac"/>
        <w:wordWrap w:val="0"/>
        <w:snapToGrid w:val="0"/>
        <w:spacing w:before="0" w:beforeAutospacing="0" w:afterAutospacing="0" w:line="180" w:lineRule="atLeast"/>
        <w:ind w:left="260" w:hangingChars="100" w:hanging="260"/>
        <w:jc w:val="both"/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</w:pPr>
      <w:r w:rsidRPr="006E6B4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-</w:t>
      </w:r>
      <w:r w:rsidRPr="006E6B42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 xml:space="preserve"> </w:t>
      </w:r>
      <w:r w:rsidR="00225C5E" w:rsidRPr="006E6B42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5</w:t>
      </w:r>
      <w:r w:rsidR="00225C5E" w:rsidRPr="006E6B4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분 </w:t>
      </w:r>
      <w:r w:rsidR="00225C5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내</w:t>
      </w:r>
      <w:r w:rsidR="00225C5E" w:rsidRPr="006E6B4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 </w:t>
      </w:r>
      <w:r w:rsidR="00225C5E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‘</w:t>
      </w:r>
      <w:r w:rsidR="00225C5E" w:rsidRPr="006E6B4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메시지 </w:t>
      </w:r>
      <w:r w:rsidR="00225C5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보내기 취소</w:t>
      </w:r>
      <w:r w:rsidR="00225C5E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’</w:t>
      </w:r>
      <w:r w:rsidR="00225C5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 </w:t>
      </w:r>
      <w:r w:rsidR="00F56B44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기능 </w:t>
      </w:r>
      <w:r w:rsidR="00225C5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추가로 </w:t>
      </w:r>
      <w:r w:rsidR="007C72CD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고객 편의 </w:t>
      </w:r>
      <w:r w:rsidR="007179D1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한 단계 업그레이</w:t>
      </w:r>
      <w:r w:rsidR="00225C5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드</w:t>
      </w:r>
    </w:p>
    <w:p w14:paraId="4D28574A" w14:textId="726492F2" w:rsidR="004841CA" w:rsidRPr="0037647C" w:rsidRDefault="004841CA" w:rsidP="008B7DA1">
      <w:pPr>
        <w:pStyle w:val="ac"/>
        <w:wordWrap w:val="0"/>
        <w:snapToGrid w:val="0"/>
        <w:spacing w:before="0" w:beforeAutospacing="0" w:afterAutospacing="0" w:line="180" w:lineRule="atLeast"/>
        <w:ind w:left="260" w:hangingChars="100" w:hanging="260"/>
        <w:jc w:val="both"/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</w:pP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-</w:t>
      </w:r>
      <w:r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 xml:space="preserve"> 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메시지별로 감정 </w:t>
      </w:r>
      <w:proofErr w:type="spellStart"/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이모티콘을</w:t>
      </w:r>
      <w:proofErr w:type="spellEnd"/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 표시하는 </w:t>
      </w:r>
      <w:r w:rsidR="00CF69B4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‘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공감</w:t>
      </w:r>
      <w:r w:rsidR="00CF69B4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’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기능과 개별 </w:t>
      </w:r>
      <w:r w:rsidR="00CF69B4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‘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답장</w:t>
      </w:r>
      <w:r w:rsidR="00CF69B4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’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기능도 선봬</w:t>
      </w:r>
    </w:p>
    <w:p w14:paraId="4FBAD02C" w14:textId="48BA8846" w:rsidR="00F02FBE" w:rsidRPr="008B7DA1" w:rsidRDefault="008B7DA1" w:rsidP="00F462E5">
      <w:pPr>
        <w:pStyle w:val="ac"/>
        <w:wordWrap w:val="0"/>
        <w:snapToGrid w:val="0"/>
        <w:spacing w:before="0" w:beforeAutospacing="0" w:afterAutospacing="0" w:line="180" w:lineRule="atLeast"/>
        <w:ind w:left="260" w:hangingChars="100" w:hanging="260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val="en-US" w:eastAsia="ko-KR"/>
        </w:rPr>
      </w:pPr>
      <w:r w:rsidRPr="004766A2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 xml:space="preserve">- 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별도 앱 설치 없이</w:t>
      </w:r>
      <w:r w:rsidR="007C72CD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 </w:t>
      </w:r>
      <w:r w:rsidR="00F462E5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최</w:t>
      </w:r>
      <w:r w:rsidRPr="00623148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대 5MB 이하 파일 전송 및 문자 발송 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무료</w:t>
      </w:r>
      <w:r w:rsidR="00277547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 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제공</w:t>
      </w:r>
    </w:p>
    <w:tbl>
      <w:tblPr>
        <w:tblW w:w="9406" w:type="dxa"/>
        <w:tblInd w:w="108" w:type="dxa"/>
        <w:tblBorders>
          <w:top w:val="single" w:sz="24" w:space="0" w:color="FF6600"/>
          <w:bottom w:val="single" w:sz="24" w:space="0" w:color="FF0000"/>
        </w:tblBorders>
        <w:tblLayout w:type="fixed"/>
        <w:tblCellMar>
          <w:top w:w="284" w:type="dxa"/>
          <w:bottom w:w="284" w:type="dxa"/>
        </w:tblCellMar>
        <w:tblLook w:val="01E0" w:firstRow="1" w:lastRow="1" w:firstColumn="1" w:lastColumn="1" w:noHBand="0" w:noVBand="0"/>
      </w:tblPr>
      <w:tblGrid>
        <w:gridCol w:w="9406"/>
      </w:tblGrid>
      <w:tr w:rsidR="0026334D" w:rsidRPr="0026334D" w14:paraId="321933C4" w14:textId="77777777" w:rsidTr="00A840E6">
        <w:trPr>
          <w:trHeight w:val="16"/>
        </w:trPr>
        <w:tc>
          <w:tcPr>
            <w:tcW w:w="9406" w:type="dxa"/>
            <w:tcBorders>
              <w:left w:val="single" w:sz="4" w:space="0" w:color="FFFFFF"/>
              <w:right w:val="single" w:sz="4" w:space="0" w:color="FFFFFF"/>
            </w:tcBorders>
            <w:tcMar>
              <w:top w:w="85" w:type="dxa"/>
              <w:bottom w:w="85" w:type="dxa"/>
            </w:tcMar>
            <w:vAlign w:val="center"/>
          </w:tcPr>
          <w:bookmarkEnd w:id="0"/>
          <w:p w14:paraId="050BD5E4" w14:textId="47D83832" w:rsidR="00545B4B" w:rsidRPr="00C43443" w:rsidRDefault="00882149" w:rsidP="00E95FEA">
            <w:pPr>
              <w:widowControl w:val="0"/>
              <w:snapToGrid w:val="0"/>
              <w:spacing w:after="0" w:line="200" w:lineRule="atLeast"/>
              <w:ind w:left="248" w:hangingChars="100" w:hanging="248"/>
              <w:jc w:val="both"/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</w:pPr>
            <w:proofErr w:type="spellStart"/>
            <w:proofErr w:type="gramStart"/>
            <w:r w:rsidRPr="0037647C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엠바고</w:t>
            </w:r>
            <w:proofErr w:type="spellEnd"/>
            <w:r w:rsidRPr="0037647C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</w:t>
            </w:r>
            <w:r w:rsidRPr="0037647C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:</w:t>
            </w:r>
            <w:proofErr w:type="gramEnd"/>
            <w:r w:rsidR="00015ACB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</w:t>
            </w:r>
            <w:r w:rsidR="00015ACB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배포 시점 즉시 사용 가능</w:t>
            </w:r>
          </w:p>
        </w:tc>
      </w:tr>
    </w:tbl>
    <w:p w14:paraId="633DB752" w14:textId="77777777" w:rsidR="00FC0954" w:rsidRDefault="00FC0954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</w:p>
    <w:p w14:paraId="6E3D53CC" w14:textId="77777777" w:rsidR="00702A15" w:rsidRPr="004848AF" w:rsidRDefault="00702A15" w:rsidP="00702A15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  <w:r w:rsidRPr="007C09F1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[20</w:t>
      </w:r>
      <w:r w:rsidRPr="007C09F1">
        <w:rPr>
          <w:rFonts w:ascii="맑은 고딕" w:hAnsi="맑은 고딕" w:cs="Arial"/>
          <w:b/>
          <w:sz w:val="24"/>
          <w:szCs w:val="24"/>
          <w:lang w:eastAsia="ko-KR" w:bidi="ar-SA"/>
        </w:rPr>
        <w:t>2</w:t>
      </w:r>
      <w:r>
        <w:rPr>
          <w:rFonts w:ascii="맑은 고딕" w:hAnsi="맑은 고딕" w:cs="Arial"/>
          <w:b/>
          <w:sz w:val="24"/>
          <w:szCs w:val="24"/>
          <w:lang w:eastAsia="ko-KR" w:bidi="ar-SA"/>
        </w:rPr>
        <w:t>1</w:t>
      </w:r>
      <w:r w:rsidRPr="007C09F1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.</w:t>
      </w:r>
      <w:r>
        <w:rPr>
          <w:rFonts w:ascii="맑은 고딕" w:hAnsi="맑은 고딕" w:cs="Arial"/>
          <w:b/>
          <w:sz w:val="24"/>
          <w:szCs w:val="24"/>
          <w:lang w:eastAsia="ko-KR" w:bidi="ar-SA"/>
        </w:rPr>
        <w:t>5</w:t>
      </w:r>
      <w:r w:rsidRPr="007C09F1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.</w:t>
      </w:r>
      <w:r>
        <w:rPr>
          <w:rFonts w:ascii="맑은 고딕" w:hAnsi="맑은 고딕" w:cs="Arial"/>
          <w:b/>
          <w:sz w:val="24"/>
          <w:szCs w:val="24"/>
          <w:lang w:eastAsia="ko-KR" w:bidi="ar-SA"/>
        </w:rPr>
        <w:t>10</w:t>
      </w:r>
      <w:r w:rsidRPr="007C09F1">
        <w:rPr>
          <w:rFonts w:ascii="맑은 고딕" w:hAnsi="맑은 고딕" w:cs="Arial"/>
          <w:b/>
          <w:sz w:val="24"/>
          <w:szCs w:val="24"/>
          <w:lang w:eastAsia="ko-KR" w:bidi="ar-SA"/>
        </w:rPr>
        <w:t>]</w:t>
      </w:r>
    </w:p>
    <w:p w14:paraId="638228E5" w14:textId="085B8259" w:rsidR="0021509C" w:rsidRDefault="0021509C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i/>
          <w:sz w:val="24"/>
          <w:szCs w:val="24"/>
          <w:lang w:eastAsia="ko-KR" w:bidi="ar-SA"/>
        </w:rPr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395"/>
      </w:tblGrid>
      <w:tr w:rsidR="00355C3B" w14:paraId="5CE92B32" w14:textId="77777777" w:rsidTr="00355C3B">
        <w:tc>
          <w:tcPr>
            <w:tcW w:w="9395" w:type="dxa"/>
          </w:tcPr>
          <w:p w14:paraId="029EE82D" w14:textId="43E980B5" w:rsidR="00F528AE" w:rsidRDefault="00F528AE" w:rsidP="00F528AE">
            <w:pPr>
              <w:widowControl w:val="0"/>
              <w:wordWrap w:val="0"/>
              <w:topLinePunct/>
              <w:autoSpaceDE w:val="0"/>
              <w:autoSpaceDN w:val="0"/>
              <w:snapToGrid w:val="0"/>
              <w:spacing w:after="0" w:line="240" w:lineRule="auto"/>
              <w:ind w:rightChars="40" w:right="88" w:firstLineChars="100" w:firstLine="240"/>
              <w:jc w:val="both"/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</w:pP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#1.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“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직장인 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A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씨는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친구들과 채팅방에서 대화 중,</w:t>
            </w:r>
            <w:r w:rsidR="00C819DF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proofErr w:type="spellStart"/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연이은</w:t>
            </w:r>
            <w:proofErr w:type="spellEnd"/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상사의 질문에 지쳐 </w:t>
            </w:r>
            <w:r w:rsidR="00C819DF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‘</w:t>
            </w:r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본인이 찾아보고 물어보지</w:t>
            </w:r>
            <w:r w:rsidR="00C819DF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’</w:t>
            </w:r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라는 메시지를 보냈다.</w:t>
            </w:r>
            <w:r w:rsidR="00C819DF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친구들의 답변이 없어 </w:t>
            </w:r>
            <w:proofErr w:type="spellStart"/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메시지앱을</w:t>
            </w:r>
            <w:proofErr w:type="spellEnd"/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확인해보니</w:t>
            </w:r>
            <w:r w:rsidR="008E3161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실수로 직장 상사에게 보냈었다.</w:t>
            </w:r>
            <w:r w:rsidR="008E3161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깜짝 놀랐으나 상사가 보기 전에 급히 보낸 메시지를 취소하여 곤란한 상황을 피할 수 있었다.</w:t>
            </w:r>
          </w:p>
          <w:p w14:paraId="22C1D210" w14:textId="77777777" w:rsidR="008F3C2A" w:rsidRPr="008F3C2A" w:rsidRDefault="008F3C2A" w:rsidP="00F528AE">
            <w:pPr>
              <w:widowControl w:val="0"/>
              <w:wordWrap w:val="0"/>
              <w:topLinePunct/>
              <w:autoSpaceDE w:val="0"/>
              <w:autoSpaceDN w:val="0"/>
              <w:snapToGrid w:val="0"/>
              <w:spacing w:after="0" w:line="240" w:lineRule="auto"/>
              <w:ind w:rightChars="40" w:right="88" w:firstLineChars="100" w:firstLine="240"/>
              <w:jc w:val="both"/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</w:pPr>
          </w:p>
          <w:p w14:paraId="34D4A5CB" w14:textId="2F6A109C" w:rsidR="00355C3B" w:rsidRPr="00F528AE" w:rsidRDefault="00F528AE" w:rsidP="00F528AE">
            <w:pPr>
              <w:widowControl w:val="0"/>
              <w:wordWrap w:val="0"/>
              <w:topLinePunct/>
              <w:autoSpaceDE w:val="0"/>
              <w:autoSpaceDN w:val="0"/>
              <w:snapToGrid w:val="0"/>
              <w:spacing w:after="0" w:line="240" w:lineRule="auto"/>
              <w:ind w:rightChars="40" w:right="88" w:firstLineChars="100" w:firstLine="24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ko-KR"/>
              </w:rPr>
            </w:pP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#2. “</w:t>
            </w:r>
            <w:r w:rsidR="00D04052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4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0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대 </w:t>
            </w:r>
            <w:r w:rsidR="00D04052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B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씨는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proofErr w:type="spellStart"/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메시지앱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으로</w:t>
            </w:r>
            <w:proofErr w:type="spellEnd"/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가족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채팅방을 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사용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중이다.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최근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10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대 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자녀가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</w:t>
            </w:r>
            <w:r w:rsidR="00D04052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B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씨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가 보낸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메시지에 하트를 달고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, 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해당 메시지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에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답장하는 것을 보며 가족간 편한 소통이 되</w:t>
            </w:r>
            <w:r w:rsidR="00F011FD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는 것 같아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흐뭇한 느낌이다.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”</w:t>
            </w:r>
          </w:p>
        </w:tc>
      </w:tr>
    </w:tbl>
    <w:p w14:paraId="39A44A54" w14:textId="77777777" w:rsidR="00355C3B" w:rsidRPr="00D04052" w:rsidRDefault="00355C3B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i/>
          <w:sz w:val="24"/>
          <w:szCs w:val="24"/>
          <w:lang w:eastAsia="ko-KR" w:bidi="ar-SA"/>
        </w:rPr>
      </w:pPr>
    </w:p>
    <w:p w14:paraId="3F987C20" w14:textId="17CBC1DF" w:rsidR="006A627F" w:rsidRDefault="006A627F" w:rsidP="006D48DE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이동통신 </w:t>
      </w:r>
      <w:r w:rsidR="003340C7">
        <w:rPr>
          <w:rFonts w:asciiTheme="minorEastAsia" w:eastAsiaTheme="minorEastAsia" w:hAnsiTheme="minorEastAsia"/>
          <w:sz w:val="24"/>
          <w:szCs w:val="24"/>
          <w:lang w:eastAsia="ko-KR"/>
        </w:rPr>
        <w:t>3</w:t>
      </w:r>
      <w:r w:rsidR="003340C7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사가 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고객들의 눈높이에 맞춰 과거 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>SMS, MMS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에서 불가능했던 새로운 </w:t>
      </w:r>
      <w:r w:rsidR="005727A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문자서비스 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기능들</w:t>
      </w:r>
      <w:r w:rsidR="005727A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을 선보이고 </w:t>
      </w:r>
      <w:r w:rsidR="004B28B5">
        <w:rPr>
          <w:rFonts w:asciiTheme="minorEastAsia" w:eastAsiaTheme="minorEastAsia" w:hAnsiTheme="minorEastAsia" w:hint="eastAsia"/>
          <w:sz w:val="24"/>
          <w:szCs w:val="24"/>
          <w:lang w:eastAsia="ko-KR"/>
        </w:rPr>
        <w:t>있다.</w:t>
      </w:r>
    </w:p>
    <w:p w14:paraId="14EEF80B" w14:textId="77777777" w:rsidR="006A627F" w:rsidRPr="00D40BA5" w:rsidRDefault="006A627F" w:rsidP="006D48DE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32EEB0B3" w14:textId="60937E68" w:rsidR="000C4A48" w:rsidRDefault="00F62D77" w:rsidP="006D48DE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S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>K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텔레콤(대표이사</w:t>
      </w:r>
      <w:r w:rsidR="00180210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박정호,</w:t>
      </w:r>
      <w:r w:rsidR="00180210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0A4D8F">
        <w:fldChar w:fldCharType="begin"/>
      </w:r>
      <w:r w:rsidR="000A4D8F">
        <w:rPr>
          <w:lang w:eastAsia="ko-KR"/>
        </w:rPr>
        <w:instrText>HYPERLINK "http://www.sktelecom.com"</w:instrText>
      </w:r>
      <w:r w:rsidR="000A4D8F">
        <w:fldChar w:fldCharType="separate"/>
      </w:r>
      <w:r w:rsidR="000A4D8F" w:rsidRPr="005D76C9">
        <w:rPr>
          <w:rStyle w:val="afb"/>
          <w:rFonts w:asciiTheme="minorEastAsia" w:eastAsiaTheme="minorEastAsia" w:hAnsiTheme="minorEastAsia"/>
          <w:sz w:val="24"/>
          <w:szCs w:val="24"/>
          <w:lang w:eastAsia="ko-KR"/>
        </w:rPr>
        <w:t>www.sktelecom.com</w:t>
      </w:r>
      <w:r w:rsidR="000A4D8F">
        <w:fldChar w:fldCharType="end"/>
      </w:r>
      <w:r w:rsidR="00180210">
        <w:rPr>
          <w:rFonts w:asciiTheme="minorEastAsia" w:eastAsiaTheme="minorEastAsia" w:hAnsiTheme="minorEastAsia"/>
          <w:sz w:val="24"/>
          <w:szCs w:val="24"/>
          <w:lang w:eastAsia="ko-KR"/>
        </w:rPr>
        <w:t>)</w:t>
      </w:r>
      <w:r w:rsidR="001110A6">
        <w:rPr>
          <w:rFonts w:asciiTheme="minorEastAsia" w:eastAsiaTheme="minorEastAsia" w:hAnsiTheme="minorEastAsia" w:hint="eastAsia"/>
          <w:sz w:val="24"/>
          <w:szCs w:val="24"/>
          <w:lang w:eastAsia="ko-KR"/>
        </w:rPr>
        <w:t>과</w:t>
      </w:r>
      <w:r w:rsidR="000A4D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0A4D8F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KT, </w:t>
      </w:r>
      <w:r w:rsidR="000A4D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L</w:t>
      </w:r>
      <w:r w:rsidR="000A4D8F">
        <w:rPr>
          <w:rFonts w:asciiTheme="minorEastAsia" w:eastAsiaTheme="minorEastAsia" w:hAnsiTheme="minorEastAsia"/>
          <w:sz w:val="24"/>
          <w:szCs w:val="24"/>
          <w:lang w:eastAsia="ko-KR"/>
        </w:rPr>
        <w:t>G</w:t>
      </w:r>
      <w:r w:rsidR="000A4D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유플러스 등 </w:t>
      </w:r>
      <w:r w:rsidR="00B11BA2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동</w:t>
      </w:r>
      <w:r w:rsidR="000A4D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통신 </w:t>
      </w:r>
      <w:r w:rsidR="001110A6">
        <w:rPr>
          <w:rFonts w:asciiTheme="minorEastAsia" w:eastAsiaTheme="minorEastAsia" w:hAnsiTheme="minorEastAsia"/>
          <w:sz w:val="24"/>
          <w:szCs w:val="24"/>
          <w:lang w:eastAsia="ko-KR"/>
        </w:rPr>
        <w:t>3</w:t>
      </w:r>
      <w:r w:rsidR="001110A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사</w:t>
      </w:r>
      <w:r w:rsidR="00D40BA5">
        <w:rPr>
          <w:rFonts w:asciiTheme="minorEastAsia" w:eastAsiaTheme="minorEastAsia" w:hAnsiTheme="minorEastAsia" w:hint="eastAsia"/>
          <w:sz w:val="24"/>
          <w:szCs w:val="24"/>
          <w:lang w:eastAsia="ko-KR"/>
        </w:rPr>
        <w:t>는</w:t>
      </w:r>
      <w:r w:rsidR="001110A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BD4392">
        <w:rPr>
          <w:rFonts w:asciiTheme="minorEastAsia" w:eastAsiaTheme="minorEastAsia" w:hAnsiTheme="minorEastAsia" w:hint="eastAsia"/>
          <w:sz w:val="24"/>
          <w:szCs w:val="24"/>
          <w:lang w:eastAsia="ko-KR"/>
        </w:rPr>
        <w:t>문자메시지와 그룹채팅,</w:t>
      </w:r>
      <w:r w:rsidR="00BD4392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BD4392">
        <w:rPr>
          <w:rFonts w:asciiTheme="minorEastAsia" w:eastAsiaTheme="minorEastAsia" w:hAnsiTheme="minorEastAsia" w:hint="eastAsia"/>
          <w:sz w:val="24"/>
          <w:szCs w:val="24"/>
          <w:lang w:eastAsia="ko-KR"/>
        </w:rPr>
        <w:t>대용량 파일 전송</w:t>
      </w:r>
      <w:r w:rsidR="00C20F0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은 물론 선물과 송금하기도 </w:t>
      </w:r>
      <w:r w:rsidR="00BD4392">
        <w:rPr>
          <w:rFonts w:asciiTheme="minorEastAsia" w:eastAsiaTheme="minorEastAsia" w:hAnsiTheme="minorEastAsia" w:hint="eastAsia"/>
          <w:sz w:val="24"/>
          <w:szCs w:val="24"/>
          <w:lang w:eastAsia="ko-KR"/>
        </w:rPr>
        <w:t>가능한 메시징 서비스</w:t>
      </w:r>
      <w:r w:rsidR="00BD4392">
        <w:rPr>
          <w:rFonts w:asciiTheme="minorEastAsia" w:eastAsiaTheme="minorEastAsia" w:hAnsiTheme="minorEastAsia"/>
          <w:sz w:val="24"/>
          <w:szCs w:val="24"/>
          <w:lang w:eastAsia="ko-KR"/>
        </w:rPr>
        <w:t>(RCS)</w:t>
      </w:r>
      <w:r w:rsidR="00DF0A57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254989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6D48DE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</w:t>
      </w:r>
      <w:r w:rsidR="00DF0A57" w:rsidRPr="00DF0A57">
        <w:rPr>
          <w:rFonts w:asciiTheme="minorEastAsia" w:eastAsiaTheme="minorEastAsia" w:hAnsiTheme="minorEastAsia" w:hint="eastAsia"/>
          <w:sz w:val="24"/>
          <w:szCs w:val="24"/>
          <w:vertAlign w:val="superscript"/>
          <w:lang w:eastAsia="ko-KR"/>
        </w:rPr>
        <w:t>+</w:t>
      </w:r>
      <w:r w:rsidR="00B11BA2">
        <w:rPr>
          <w:rFonts w:asciiTheme="minorEastAsia" w:eastAsiaTheme="minorEastAsia" w:hAnsiTheme="minorEastAsia" w:hint="eastAsia"/>
          <w:sz w:val="24"/>
          <w:szCs w:val="24"/>
          <w:lang w:eastAsia="ko-KR"/>
        </w:rPr>
        <w:t>(</w:t>
      </w:r>
      <w:r w:rsidR="00DF0A57"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B11BA2">
        <w:rPr>
          <w:rFonts w:asciiTheme="minorEastAsia" w:eastAsiaTheme="minorEastAsia" w:hAnsiTheme="minorEastAsia"/>
          <w:sz w:val="24"/>
          <w:szCs w:val="24"/>
          <w:lang w:eastAsia="ko-KR"/>
        </w:rPr>
        <w:t>)</w:t>
      </w:r>
      <w:r w:rsidR="00254989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B15A06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의 </w:t>
      </w:r>
      <w:r w:rsidR="00B15A0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신규 기능</w:t>
      </w:r>
      <w:r w:rsidR="00D352F9">
        <w:rPr>
          <w:rFonts w:asciiTheme="minorEastAsia" w:eastAsiaTheme="minorEastAsia" w:hAnsiTheme="minorEastAsia" w:hint="eastAsia"/>
          <w:sz w:val="24"/>
          <w:szCs w:val="24"/>
          <w:lang w:eastAsia="ko-KR"/>
        </w:rPr>
        <w:t>으로</w:t>
      </w:r>
      <w:r w:rsidR="006D48D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6D48DE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 보내기 취소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proofErr w:type="spellStart"/>
      <w:r w:rsidR="00D352F9">
        <w:rPr>
          <w:rFonts w:asciiTheme="minorEastAsia" w:eastAsiaTheme="minorEastAsia" w:hAnsiTheme="minorEastAsia" w:hint="eastAsia"/>
          <w:sz w:val="24"/>
          <w:szCs w:val="24"/>
          <w:lang w:eastAsia="ko-KR"/>
        </w:rPr>
        <w:t>를</w:t>
      </w:r>
      <w:proofErr w:type="spellEnd"/>
      <w:r w:rsidR="007A59D8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D352F9">
        <w:rPr>
          <w:rFonts w:asciiTheme="minorEastAsia" w:eastAsiaTheme="minorEastAsia" w:hAnsiTheme="minorEastAsia" w:hint="eastAsia"/>
          <w:sz w:val="24"/>
          <w:szCs w:val="24"/>
          <w:lang w:eastAsia="ko-KR"/>
        </w:rPr>
        <w:t>선보인다고</w:t>
      </w:r>
      <w:r w:rsidR="007A59D8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7A59D8">
        <w:rPr>
          <w:rFonts w:asciiTheme="minorEastAsia" w:eastAsiaTheme="minorEastAsia" w:hAnsiTheme="minorEastAsia"/>
          <w:sz w:val="24"/>
          <w:szCs w:val="24"/>
          <w:lang w:eastAsia="ko-KR"/>
        </w:rPr>
        <w:t>10</w:t>
      </w:r>
      <w:r w:rsidR="007A59D8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일 밝혔다.</w:t>
      </w:r>
    </w:p>
    <w:p w14:paraId="572E29B9" w14:textId="77777777" w:rsidR="007A59D8" w:rsidRPr="00D40BA5" w:rsidRDefault="007A59D8" w:rsidP="006D48DE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76E65415" w14:textId="6E52D84D" w:rsidR="009C3A5D" w:rsidRDefault="00A71530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lastRenderedPageBreak/>
        <w:t>채팅플러스</w:t>
      </w:r>
      <w:r w:rsidR="00F6221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가 새롭게 </w:t>
      </w:r>
      <w:r w:rsidR="009D64A0">
        <w:rPr>
          <w:rFonts w:asciiTheme="minorEastAsia" w:eastAsiaTheme="minorEastAsia" w:hAnsiTheme="minorEastAsia" w:hint="eastAsia"/>
          <w:sz w:val="24"/>
          <w:szCs w:val="24"/>
          <w:lang w:eastAsia="ko-KR"/>
        </w:rPr>
        <w:t>제공하는</w:t>
      </w:r>
      <w:r w:rsidR="00F6221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6F1D17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메시지 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>보내기 취소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D740C6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D740C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기능은 </w:t>
      </w:r>
      <w:r w:rsidR="00B76427">
        <w:rPr>
          <w:rFonts w:asciiTheme="minorEastAsia" w:eastAsiaTheme="minorEastAsia" w:hAnsiTheme="minorEastAsia" w:hint="eastAsia"/>
          <w:sz w:val="24"/>
          <w:szCs w:val="24"/>
          <w:lang w:eastAsia="ko-KR"/>
        </w:rPr>
        <w:t>상대방의 메시지 읽음 여부와 관계없이</w:t>
      </w:r>
      <w:r w:rsidR="00275A4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FC3DDB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</w:t>
      </w:r>
      <w:r w:rsidR="00D40BA5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발송</w:t>
      </w:r>
      <w:r w:rsidR="00FC3DDB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9400FA">
        <w:rPr>
          <w:rFonts w:asciiTheme="minorEastAsia" w:eastAsiaTheme="minorEastAsia" w:hAnsiTheme="minorEastAsia"/>
          <w:sz w:val="24"/>
          <w:szCs w:val="24"/>
          <w:lang w:eastAsia="ko-KR"/>
        </w:rPr>
        <w:t>5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>분 이내</w:t>
      </w:r>
      <w:r w:rsidR="00D40BA5">
        <w:rPr>
          <w:rFonts w:asciiTheme="minorEastAsia" w:eastAsiaTheme="minorEastAsia" w:hAnsiTheme="minorEastAsia" w:hint="eastAsia"/>
          <w:sz w:val="24"/>
          <w:szCs w:val="24"/>
          <w:lang w:eastAsia="ko-KR"/>
        </w:rPr>
        <w:t>에 한해</w:t>
      </w:r>
      <w:r w:rsidR="00216865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CC77D3">
        <w:rPr>
          <w:rFonts w:asciiTheme="minorEastAsia" w:eastAsiaTheme="minorEastAsia" w:hAnsiTheme="minorEastAsia" w:hint="eastAsia"/>
          <w:sz w:val="24"/>
          <w:szCs w:val="24"/>
          <w:lang w:eastAsia="ko-KR"/>
        </w:rPr>
        <w:t>사</w:t>
      </w:r>
      <w:r w:rsidR="00FC3DDB">
        <w:rPr>
          <w:rFonts w:asciiTheme="minorEastAsia" w:eastAsiaTheme="minorEastAsia" w:hAnsiTheme="minorEastAsia" w:hint="eastAsia"/>
          <w:sz w:val="24"/>
          <w:szCs w:val="24"/>
          <w:lang w:eastAsia="ko-KR"/>
        </w:rPr>
        <w:t>용</w:t>
      </w:r>
      <w:r w:rsidR="00D40BA5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할 수 있다</w:t>
      </w:r>
      <w:r w:rsidR="008C186B">
        <w:rPr>
          <w:rFonts w:asciiTheme="minorEastAsia" w:eastAsiaTheme="minorEastAsia" w:hAnsiTheme="minorEastAsia" w:hint="eastAsia"/>
          <w:sz w:val="24"/>
          <w:szCs w:val="24"/>
          <w:lang w:eastAsia="ko-KR"/>
        </w:rPr>
        <w:t>.</w:t>
      </w:r>
    </w:p>
    <w:p w14:paraId="666A38E3" w14:textId="77777777" w:rsidR="009C3A5D" w:rsidRPr="00A71530" w:rsidRDefault="009C3A5D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198617C7" w14:textId="64BA3104" w:rsidR="00A32098" w:rsidRDefault="000F10CE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E53042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 보내기 취소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BC5C50">
        <w:rPr>
          <w:rFonts w:asciiTheme="minorEastAsia" w:eastAsiaTheme="minorEastAsia" w:hAnsiTheme="minorEastAsia" w:hint="eastAsia"/>
          <w:sz w:val="24"/>
          <w:szCs w:val="24"/>
          <w:lang w:eastAsia="ko-KR"/>
        </w:rPr>
        <w:t>는</w:t>
      </w:r>
      <w:r w:rsidR="001F08F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2C3355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를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9400FA">
        <w:rPr>
          <w:rFonts w:asciiTheme="minorEastAsia" w:eastAsiaTheme="minorEastAsia" w:hAnsiTheme="minorEastAsia"/>
          <w:sz w:val="24"/>
          <w:szCs w:val="24"/>
          <w:lang w:eastAsia="ko-KR"/>
        </w:rPr>
        <w:t>2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초간 </w:t>
      </w:r>
      <w:r w:rsidR="001871E4">
        <w:rPr>
          <w:rFonts w:asciiTheme="minorEastAsia" w:eastAsiaTheme="minorEastAsia" w:hAnsiTheme="minorEastAsia" w:hint="eastAsia"/>
          <w:sz w:val="24"/>
          <w:szCs w:val="24"/>
          <w:lang w:eastAsia="ko-KR"/>
        </w:rPr>
        <w:t>누를</w:t>
      </w:r>
      <w:r w:rsidR="00D53477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때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526446">
        <w:rPr>
          <w:rFonts w:asciiTheme="minorEastAsia" w:eastAsiaTheme="minorEastAsia" w:hAnsiTheme="minorEastAsia" w:hint="eastAsia"/>
          <w:sz w:val="24"/>
          <w:szCs w:val="24"/>
          <w:lang w:eastAsia="ko-KR"/>
        </w:rPr>
        <w:t>나타나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>는 보내기 취소</w:t>
      </w:r>
      <w:r w:rsidR="009400FA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D40BA5">
        <w:rPr>
          <w:rFonts w:asciiTheme="minorEastAsia" w:eastAsiaTheme="minorEastAsia" w:hAnsiTheme="minorEastAsia" w:hint="eastAsia"/>
          <w:sz w:val="24"/>
          <w:szCs w:val="24"/>
          <w:lang w:eastAsia="ko-KR"/>
        </w:rPr>
        <w:t>버튼을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1F08F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눌러 </w:t>
      </w:r>
      <w:r w:rsidR="00335E4E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용</w:t>
      </w:r>
      <w:r w:rsidR="00D740C6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할 수 있다</w:t>
      </w:r>
      <w:r w:rsidR="003C5AD6">
        <w:rPr>
          <w:rFonts w:asciiTheme="minorEastAsia" w:eastAsiaTheme="minorEastAsia" w:hAnsiTheme="minorEastAsia" w:hint="eastAsia"/>
          <w:sz w:val="24"/>
          <w:szCs w:val="24"/>
          <w:lang w:eastAsia="ko-KR"/>
        </w:rPr>
        <w:t>.</w:t>
      </w:r>
      <w:r w:rsidR="00C3383F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C3383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상대방에게는 </w:t>
      </w:r>
      <w:r w:rsidR="00C3383F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C3383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보내기 취소된 </w:t>
      </w:r>
      <w:proofErr w:type="gramStart"/>
      <w:r w:rsidR="00C3383F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 입니다</w:t>
      </w:r>
      <w:r w:rsidR="00C3383F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C3383F">
        <w:rPr>
          <w:rFonts w:asciiTheme="minorEastAsia" w:eastAsiaTheme="minorEastAsia" w:hAnsiTheme="minorEastAsia" w:hint="eastAsia"/>
          <w:sz w:val="24"/>
          <w:szCs w:val="24"/>
          <w:lang w:eastAsia="ko-KR"/>
        </w:rPr>
        <w:t>라는</w:t>
      </w:r>
      <w:proofErr w:type="gramEnd"/>
      <w:r w:rsidR="00C3383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문구가 표시된다.</w:t>
      </w:r>
    </w:p>
    <w:p w14:paraId="662A5D5E" w14:textId="77777777" w:rsidR="00C21351" w:rsidRPr="00FA2883" w:rsidRDefault="00C21351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207D755E" w14:textId="01F4CBD4" w:rsidR="00924137" w:rsidRDefault="00A71530" w:rsidP="00924137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A52BE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의 </w:t>
      </w:r>
      <w:r w:rsidR="00A52BE3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A52BE3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 보내기 취소</w:t>
      </w:r>
      <w:r w:rsidR="00A52BE3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’ </w:t>
      </w:r>
      <w:r w:rsidR="00A52BE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기능을 </w:t>
      </w:r>
      <w:r w:rsidR="00EF72B2">
        <w:rPr>
          <w:rFonts w:asciiTheme="minorEastAsia" w:eastAsiaTheme="minorEastAsia" w:hAnsiTheme="minorEastAsia" w:hint="eastAsia"/>
          <w:sz w:val="24"/>
          <w:szCs w:val="24"/>
          <w:lang w:eastAsia="ko-KR"/>
        </w:rPr>
        <w:t>사용</w:t>
      </w:r>
      <w:r w:rsidR="00B45F7A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할 수 있는</w:t>
      </w:r>
      <w:r w:rsidR="001E14F9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단말은</w:t>
      </w:r>
      <w:r w:rsidR="00335E4E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335E4E">
        <w:rPr>
          <w:rFonts w:asciiTheme="minorEastAsia" w:eastAsiaTheme="minorEastAsia" w:hAnsiTheme="minorEastAsia" w:hint="eastAsia"/>
          <w:sz w:val="24"/>
          <w:szCs w:val="24"/>
          <w:lang w:eastAsia="ko-KR"/>
        </w:rPr>
        <w:t>삼성전자의</w:t>
      </w:r>
      <w:r w:rsidR="001E14F9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갤럭시</w:t>
      </w:r>
      <w:r w:rsidR="001E14F9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1E14F9">
        <w:rPr>
          <w:rFonts w:asciiTheme="minorEastAsia" w:eastAsiaTheme="minorEastAsia" w:hAnsiTheme="minorEastAsia" w:hint="eastAsia"/>
          <w:sz w:val="24"/>
          <w:szCs w:val="24"/>
          <w:lang w:eastAsia="ko-KR"/>
        </w:rPr>
        <w:t>S21</w:t>
      </w:r>
      <w:r w:rsidR="001E14F9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1E14F9">
        <w:rPr>
          <w:rFonts w:asciiTheme="minorEastAsia" w:eastAsiaTheme="minorEastAsia" w:hAnsiTheme="minorEastAsia" w:hint="eastAsia"/>
          <w:sz w:val="24"/>
          <w:szCs w:val="24"/>
          <w:lang w:eastAsia="ko-KR"/>
        </w:rPr>
        <w:t>시리즈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며</w:t>
      </w:r>
      <w:r w:rsidR="001D7AAB">
        <w:rPr>
          <w:rFonts w:asciiTheme="minorEastAsia" w:eastAsiaTheme="minorEastAsia" w:hAnsiTheme="minorEastAsia" w:hint="eastAsia"/>
          <w:sz w:val="24"/>
          <w:szCs w:val="24"/>
          <w:lang w:eastAsia="ko-KR"/>
        </w:rPr>
        <w:t>,</w:t>
      </w:r>
      <w:r w:rsidR="00924137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B670AC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동</w:t>
      </w:r>
      <w:r w:rsidR="00924137">
        <w:rPr>
          <w:rFonts w:asciiTheme="minorEastAsia" w:eastAsiaTheme="minorEastAsia" w:hAnsiTheme="minorEastAsia" w:hint="eastAsia"/>
          <w:sz w:val="24"/>
          <w:szCs w:val="24"/>
          <w:lang w:eastAsia="ko-KR"/>
        </w:rPr>
        <w:t>통신</w:t>
      </w:r>
      <w:r w:rsidR="00B670AC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924137">
        <w:rPr>
          <w:rFonts w:asciiTheme="minorEastAsia" w:eastAsiaTheme="minorEastAsia" w:hAnsiTheme="minorEastAsia" w:hint="eastAsia"/>
          <w:sz w:val="24"/>
          <w:szCs w:val="24"/>
          <w:lang w:eastAsia="ko-KR"/>
        </w:rPr>
        <w:t>3사는</w:t>
      </w:r>
      <w:r w:rsidR="00924137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924137">
        <w:rPr>
          <w:rFonts w:asciiTheme="minorEastAsia" w:eastAsiaTheme="minorEastAsia" w:hAnsiTheme="minorEastAsia" w:hint="eastAsia"/>
          <w:sz w:val="24"/>
          <w:szCs w:val="24"/>
          <w:lang w:eastAsia="ko-KR"/>
        </w:rPr>
        <w:t>서비스 가능 단말을 순차적으로 확대할 예정이다.</w:t>
      </w:r>
    </w:p>
    <w:p w14:paraId="50F0EA1C" w14:textId="42D7CC85" w:rsidR="00B26AD5" w:rsidRPr="00FA2883" w:rsidRDefault="00B26AD5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6BCDE833" w14:textId="019FA798" w:rsidR="003D615C" w:rsidRDefault="00A71530" w:rsidP="00CF45B6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ED0A2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는 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새로 선보인 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 보내기 취소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기능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외에도 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>5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>M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B 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하의 파일(사진,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동영상 등)과 메시지 전송 시 별도 </w:t>
      </w:r>
      <w:r w:rsidR="00C20F06">
        <w:rPr>
          <w:rFonts w:asciiTheme="minorEastAsia" w:eastAsiaTheme="minorEastAsia" w:hAnsiTheme="minorEastAsia" w:hint="eastAsia"/>
          <w:sz w:val="24"/>
          <w:szCs w:val="24"/>
          <w:lang w:eastAsia="ko-KR"/>
        </w:rPr>
        <w:t>데이터 차감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C20F0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없이 문자를 주고받을 수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>있어 고객들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의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FA2883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용이 한결 편해질 것으로 기대된다.</w:t>
      </w:r>
    </w:p>
    <w:p w14:paraId="1845B74C" w14:textId="77777777" w:rsidR="00ED0A2E" w:rsidRPr="00A71530" w:rsidRDefault="00ED0A2E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07B49EDF" w14:textId="3C267585" w:rsidR="00411568" w:rsidRDefault="009400FA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한편</w:t>
      </w:r>
      <w:r w:rsidR="00C317F0">
        <w:rPr>
          <w:rFonts w:asciiTheme="minorEastAsia" w:eastAsiaTheme="minorEastAsia" w:hAnsiTheme="minorEastAsia" w:hint="eastAsia"/>
          <w:sz w:val="24"/>
          <w:szCs w:val="24"/>
          <w:lang w:eastAsia="ko-KR"/>
        </w:rPr>
        <w:t>,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A71530"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는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>지난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1A4997">
        <w:rPr>
          <w:rFonts w:asciiTheme="minorEastAsia" w:eastAsiaTheme="minorEastAsia" w:hAnsiTheme="minorEastAsia"/>
          <w:sz w:val="24"/>
          <w:szCs w:val="24"/>
          <w:lang w:eastAsia="ko-KR"/>
        </w:rPr>
        <w:t>2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월부터 고객들이 </w:t>
      </w:r>
      <w:r w:rsidR="00EC1B5B">
        <w:rPr>
          <w:rFonts w:asciiTheme="minorEastAsia" w:eastAsiaTheme="minorEastAsia" w:hAnsiTheme="minorEastAsia" w:hint="eastAsia"/>
          <w:sz w:val="24"/>
          <w:szCs w:val="24"/>
          <w:lang w:eastAsia="ko-KR"/>
        </w:rPr>
        <w:t>편리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하게 의사를 표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>현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할 수 있도록 </w:t>
      </w:r>
      <w:r w:rsidR="00A42BDB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A42BDB">
        <w:rPr>
          <w:rFonts w:asciiTheme="minorEastAsia" w:eastAsiaTheme="minorEastAsia" w:hAnsiTheme="minorEastAsia" w:hint="eastAsia"/>
          <w:sz w:val="24"/>
          <w:szCs w:val="24"/>
          <w:lang w:eastAsia="ko-KR"/>
        </w:rPr>
        <w:t>공감</w:t>
      </w:r>
      <w:r w:rsidR="00A42BDB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과 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>답장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’ 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>기능</w:t>
      </w:r>
      <w:r w:rsidR="00191697">
        <w:rPr>
          <w:rFonts w:asciiTheme="minorEastAsia" w:eastAsiaTheme="minorEastAsia" w:hAnsiTheme="minorEastAsia" w:hint="eastAsia"/>
          <w:sz w:val="24"/>
          <w:szCs w:val="24"/>
          <w:lang w:eastAsia="ko-KR"/>
        </w:rPr>
        <w:t>도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제공하고 있다.</w:t>
      </w:r>
      <w:r w:rsidR="00CF17EA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EE7A16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FF0318">
        <w:rPr>
          <w:rFonts w:asciiTheme="minorEastAsia" w:eastAsiaTheme="minorEastAsia" w:hAnsiTheme="minorEastAsia" w:hint="eastAsia"/>
          <w:sz w:val="24"/>
          <w:szCs w:val="24"/>
          <w:lang w:eastAsia="ko-KR"/>
        </w:rPr>
        <w:t>공감</w:t>
      </w:r>
      <w:r w:rsidR="00EE7A16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FF0318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기능은 </w:t>
      </w:r>
      <w:proofErr w:type="spellStart"/>
      <w:r w:rsidR="00933608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모티콘으로</w:t>
      </w:r>
      <w:proofErr w:type="spellEnd"/>
      <w:r w:rsidR="00933608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F21EF9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상대방의 메시지에 쉽고 재미있게 </w:t>
      </w:r>
      <w:r w:rsidR="007C1243">
        <w:rPr>
          <w:rFonts w:asciiTheme="minorEastAsia" w:eastAsiaTheme="minorEastAsia" w:hAnsiTheme="minorEastAsia" w:hint="eastAsia"/>
          <w:sz w:val="24"/>
          <w:szCs w:val="24"/>
          <w:lang w:eastAsia="ko-KR"/>
        </w:rPr>
        <w:t>감정을</w:t>
      </w:r>
      <w:r w:rsidR="00F21EF9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표현할 수 있는 기능이</w:t>
      </w:r>
      <w:r w:rsidR="00E752BA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며,</w:t>
      </w:r>
      <w:r w:rsidR="00F87232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EE7A16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EE7A16">
        <w:rPr>
          <w:rFonts w:asciiTheme="minorEastAsia" w:eastAsiaTheme="minorEastAsia" w:hAnsiTheme="minorEastAsia" w:hint="eastAsia"/>
          <w:sz w:val="24"/>
          <w:szCs w:val="24"/>
          <w:lang w:eastAsia="ko-KR"/>
        </w:rPr>
        <w:t>답장</w:t>
      </w:r>
      <w:r w:rsidR="00EE7A16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’ </w:t>
      </w:r>
      <w:r w:rsidR="00EE7A1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기능은 </w:t>
      </w:r>
      <w:r w:rsidR="006A5C0F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미 지나간 메시지</w:t>
      </w:r>
      <w:r w:rsidR="00CF17E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에 </w:t>
      </w:r>
      <w:r w:rsidR="00C3383F">
        <w:rPr>
          <w:rFonts w:asciiTheme="minorEastAsia" w:eastAsiaTheme="minorEastAsia" w:hAnsiTheme="minorEastAsia" w:hint="eastAsia"/>
          <w:sz w:val="24"/>
          <w:szCs w:val="24"/>
          <w:lang w:eastAsia="ko-KR"/>
        </w:rPr>
        <w:t>댓글</w:t>
      </w:r>
      <w:r w:rsidR="00CF17EA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을 달</w:t>
      </w:r>
      <w:r w:rsidR="002F79F2">
        <w:rPr>
          <w:rFonts w:asciiTheme="minorEastAsia" w:eastAsiaTheme="minorEastAsia" w:hAnsiTheme="minorEastAsia" w:hint="eastAsia"/>
          <w:sz w:val="24"/>
          <w:szCs w:val="24"/>
          <w:lang w:eastAsia="ko-KR"/>
        </w:rPr>
        <w:t>아</w:t>
      </w:r>
      <w:r w:rsidR="00CF17E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편하게 대화를 </w:t>
      </w:r>
      <w:r w:rsidR="000C10EB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어 나갈</w:t>
      </w:r>
      <w:r w:rsidR="00CF17E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수 있</w:t>
      </w:r>
      <w:r w:rsidR="00A246B0">
        <w:rPr>
          <w:rFonts w:asciiTheme="minorEastAsia" w:eastAsiaTheme="minorEastAsia" w:hAnsiTheme="minorEastAsia" w:hint="eastAsia"/>
          <w:sz w:val="24"/>
          <w:szCs w:val="24"/>
          <w:lang w:eastAsia="ko-KR"/>
        </w:rPr>
        <w:t>도록 돕</w:t>
      </w:r>
      <w:r w:rsidR="00CF17EA">
        <w:rPr>
          <w:rFonts w:asciiTheme="minorEastAsia" w:eastAsiaTheme="minorEastAsia" w:hAnsiTheme="minorEastAsia" w:hint="eastAsia"/>
          <w:sz w:val="24"/>
          <w:szCs w:val="24"/>
          <w:lang w:eastAsia="ko-KR"/>
        </w:rPr>
        <w:t>는 기능이다.</w:t>
      </w:r>
      <w:r w:rsidR="00CF17EA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</w:p>
    <w:p w14:paraId="22D2476D" w14:textId="780AF351" w:rsidR="005938FE" w:rsidRPr="007C1243" w:rsidRDefault="005938FE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2F2F0ACD" w14:textId="55F76215" w:rsidR="004841CA" w:rsidRDefault="00504B6D" w:rsidP="00DD4D73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공감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과 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답장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’ 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기능</w:t>
      </w:r>
      <w:r w:rsidR="00036DB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은 </w:t>
      </w:r>
      <w:r w:rsidR="006F2F6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대화창에서 </w:t>
      </w:r>
      <w:r w:rsidR="00191697">
        <w:rPr>
          <w:rFonts w:asciiTheme="minorEastAsia" w:eastAsiaTheme="minorEastAsia" w:hAnsiTheme="minorEastAsia" w:hint="eastAsia"/>
          <w:sz w:val="24"/>
          <w:szCs w:val="24"/>
          <w:lang w:eastAsia="ko-KR"/>
        </w:rPr>
        <w:t>2초간 누를 때</w:t>
      </w:r>
      <w:r w:rsidR="006F2F6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나오는 이모티콘 선택과 답장</w:t>
      </w:r>
      <w:r w:rsidR="00817E4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버튼을</w:t>
      </w:r>
      <w:r w:rsidR="006F2F6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817E44">
        <w:rPr>
          <w:rFonts w:asciiTheme="minorEastAsia" w:eastAsiaTheme="minorEastAsia" w:hAnsiTheme="minorEastAsia" w:hint="eastAsia"/>
          <w:sz w:val="24"/>
          <w:szCs w:val="24"/>
          <w:lang w:eastAsia="ko-KR"/>
        </w:rPr>
        <w:t>눌러</w:t>
      </w:r>
      <w:r w:rsidR="006F2F6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BE751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각각 </w:t>
      </w:r>
      <w:r w:rsidR="006F2F6A">
        <w:rPr>
          <w:rFonts w:asciiTheme="minorEastAsia" w:eastAsiaTheme="minorEastAsia" w:hAnsiTheme="minorEastAsia" w:hint="eastAsia"/>
          <w:sz w:val="24"/>
          <w:szCs w:val="24"/>
          <w:lang w:eastAsia="ko-KR"/>
        </w:rPr>
        <w:t>사용 가능하다.</w:t>
      </w:r>
      <w:r w:rsidR="006F2F6A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CB5D67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해당 기능은 안드로이드</w:t>
      </w:r>
      <w:r w:rsidR="00CB5D67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11</w:t>
      </w:r>
      <w:r w:rsidR="00CB5D67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을 사용하는 삼성전자 스마트폰 사용 고객이면 누구나 사용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할 수 있다.</w:t>
      </w:r>
    </w:p>
    <w:p w14:paraId="12DCB2D9" w14:textId="77777777" w:rsidR="001C316C" w:rsidRPr="002A2874" w:rsidRDefault="001C316C" w:rsidP="00596271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4101D25D" w14:textId="792B4792" w:rsidR="009400FA" w:rsidRPr="00AF5603" w:rsidRDefault="009400FA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4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월말 기준 </w:t>
      </w:r>
      <w:r w:rsidR="00A71530"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D535C5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D70F85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가입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자는 </w:t>
      </w:r>
      <w:r w:rsidR="00D535C5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이동통신 </w:t>
      </w:r>
      <w:r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3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사 합산 </w:t>
      </w:r>
      <w:r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2,</w:t>
      </w:r>
      <w:r w:rsidR="00976715"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749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만</w:t>
      </w:r>
      <w:r w:rsidR="00515860">
        <w:rPr>
          <w:rFonts w:asciiTheme="minorEastAsia" w:eastAsiaTheme="minorEastAsia" w:hAnsiTheme="minorEastAsia" w:hint="eastAsia"/>
          <w:sz w:val="24"/>
          <w:szCs w:val="24"/>
          <w:lang w:eastAsia="ko-KR"/>
        </w:rPr>
        <w:t>명</w:t>
      </w:r>
      <w:r w:rsidR="00085F3D">
        <w:rPr>
          <w:rFonts w:asciiTheme="minorEastAsia" w:eastAsiaTheme="minorEastAsia" w:hAnsiTheme="minorEastAsia" w:hint="eastAsia"/>
          <w:sz w:val="24"/>
          <w:szCs w:val="24"/>
          <w:lang w:eastAsia="ko-KR"/>
        </w:rPr>
        <w:t>으로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,</w:t>
      </w:r>
      <w:r w:rsidRPr="00AF5603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서비스 가능 스마트폰은 </w:t>
      </w:r>
      <w:r w:rsidR="00976715"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69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개 기종(삼성전자 </w:t>
      </w:r>
      <w:r w:rsidR="00AF5603"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54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개,</w:t>
      </w:r>
      <w:r w:rsidR="00AF5603" w:rsidRPr="00AF5603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LG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전자 </w:t>
      </w:r>
      <w:r w:rsidR="00AF5603"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15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개)</w:t>
      </w:r>
      <w:r w:rsidR="008A0D6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다.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8A0D6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이동통신 </w:t>
      </w:r>
      <w:r w:rsidR="008A0D66">
        <w:rPr>
          <w:rFonts w:asciiTheme="minorEastAsia" w:eastAsiaTheme="minorEastAsia" w:hAnsiTheme="minorEastAsia"/>
          <w:sz w:val="24"/>
          <w:szCs w:val="24"/>
          <w:lang w:eastAsia="ko-KR"/>
        </w:rPr>
        <w:t>3</w:t>
      </w:r>
      <w:r w:rsidR="008A0D6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사는 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신규 스마트폰을 중심으로 </w:t>
      </w:r>
      <w:r w:rsidR="00324799"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557A7B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557A7B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서비스 가능 단말을 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확대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해 나갈 예정이다.</w:t>
      </w:r>
    </w:p>
    <w:p w14:paraId="106DABA2" w14:textId="77777777" w:rsidR="009400FA" w:rsidRPr="008548DE" w:rsidRDefault="009400FA" w:rsidP="00072224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95"/>
      </w:tblGrid>
      <w:tr w:rsidR="009400FA" w:rsidRPr="00ED47FD" w14:paraId="2E486908" w14:textId="77777777" w:rsidTr="00843F26"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E1A00" w14:textId="77777777" w:rsidR="009400FA" w:rsidRDefault="009400FA" w:rsidP="00843F26">
            <w:pPr>
              <w:widowControl w:val="0"/>
              <w:wordWrap w:val="0"/>
              <w:snapToGrid w:val="0"/>
              <w:spacing w:after="0" w:line="240" w:lineRule="auto"/>
              <w:ind w:rightChars="40" w:right="88"/>
              <w:jc w:val="both"/>
              <w:rPr>
                <w:rFonts w:ascii="맑은 고딕" w:hAnsi="맑은 고딕" w:cs="Arial"/>
                <w:b/>
                <w:sz w:val="24"/>
                <w:szCs w:val="24"/>
                <w:lang w:eastAsia="ko-KR" w:bidi="ar-SA"/>
              </w:rPr>
            </w:pPr>
            <w:r>
              <w:rPr>
                <w:rFonts w:ascii="맑은 고딕" w:hAnsi="맑은 고딕" w:cs="Arial" w:hint="eastAsia"/>
                <w:b/>
                <w:sz w:val="24"/>
                <w:szCs w:val="24"/>
                <w:lang w:eastAsia="ko-KR" w:bidi="ar-SA"/>
              </w:rPr>
              <w:t>※ 사진설명</w:t>
            </w:r>
          </w:p>
          <w:p w14:paraId="67186786" w14:textId="5CB8DC86" w:rsidR="009400FA" w:rsidRPr="00361001" w:rsidRDefault="009400FA" w:rsidP="00843F26">
            <w:pPr>
              <w:widowControl w:val="0"/>
              <w:wordWrap w:val="0"/>
              <w:snapToGrid w:val="0"/>
              <w:spacing w:after="0" w:line="240" w:lineRule="auto"/>
              <w:ind w:leftChars="100" w:left="220" w:rightChars="40" w:right="88"/>
              <w:jc w:val="both"/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</w:pP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이동통신3사</w:t>
            </w:r>
            <w:r w:rsidR="008548DE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는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 </w:t>
            </w:r>
            <w:r w:rsidR="00A71530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채팅플러스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 </w:t>
            </w:r>
            <w:r w:rsidR="008548DE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‘</w:t>
            </w:r>
            <w:r w:rsidR="007533FF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메시지 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보내기 취소</w:t>
            </w:r>
            <w:r w:rsidR="007533FF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’</w:t>
            </w:r>
            <w:proofErr w:type="spellStart"/>
            <w:r w:rsidR="007533FF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를</w:t>
            </w:r>
            <w:proofErr w:type="spellEnd"/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 비롯한 </w:t>
            </w:r>
            <w:r w:rsidR="007533FF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‘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공감</w:t>
            </w:r>
            <w:r w:rsidR="007533FF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’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,</w:t>
            </w:r>
            <w:r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 xml:space="preserve"> </w:t>
            </w:r>
            <w:r w:rsidR="007533FF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‘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답장</w:t>
            </w:r>
            <w:r w:rsidR="007533FF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 xml:space="preserve">’ </w:t>
            </w:r>
            <w:r w:rsidR="007533FF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등 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3가지 기능을 </w:t>
            </w:r>
            <w:r w:rsidR="007533FF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추가했다고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 </w:t>
            </w:r>
            <w:r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10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일 밝혔다.</w:t>
            </w:r>
            <w:r w:rsidR="00C71223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 xml:space="preserve"> 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사진은 고객들이 </w:t>
            </w:r>
            <w:r w:rsidR="00324799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채팅플러스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의 </w:t>
            </w:r>
            <w:r w:rsidR="00C71223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‘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메시지 발송 취소</w:t>
            </w:r>
            <w:r w:rsidR="00C71223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’, ‘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공감</w:t>
            </w:r>
            <w:r w:rsidR="00C71223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’, ‘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답장</w:t>
            </w:r>
            <w:r w:rsidR="00C71223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 xml:space="preserve">’ 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등의 기능을 활용해 소통하는 모습</w:t>
            </w:r>
            <w:r w:rsidR="00FA288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.</w:t>
            </w:r>
          </w:p>
        </w:tc>
      </w:tr>
    </w:tbl>
    <w:p w14:paraId="2AF21A38" w14:textId="7CCCBF1C" w:rsidR="009400FA" w:rsidRPr="00324799" w:rsidRDefault="009400FA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55CC8B7C" w14:textId="77777777" w:rsidR="00A71530" w:rsidRPr="007533FF" w:rsidRDefault="00A71530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72DABD2B" w14:textId="77777777" w:rsidR="009400FA" w:rsidRDefault="009400FA" w:rsidP="009400FA">
      <w:pPr>
        <w:widowControl w:val="0"/>
        <w:snapToGrid w:val="0"/>
        <w:spacing w:after="0" w:line="240" w:lineRule="auto"/>
        <w:ind w:rightChars="40" w:right="88"/>
        <w:jc w:val="right"/>
        <w:rPr>
          <w:rFonts w:ascii="맑은 고딕" w:hAnsi="맑은 고딕" w:cs="Arial"/>
          <w:b/>
          <w:bCs/>
          <w:sz w:val="24"/>
          <w:szCs w:val="24"/>
          <w:lang w:eastAsia="ko-KR" w:bidi="ar-SA"/>
        </w:rPr>
      </w:pPr>
      <w:r w:rsidRPr="007C09F1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lastRenderedPageBreak/>
        <w:t>&lt;끝&gt;</w:t>
      </w:r>
    </w:p>
    <w:p w14:paraId="4CF00E6F" w14:textId="0F388D29" w:rsidR="00015ACB" w:rsidRPr="00F84F85" w:rsidRDefault="00015ACB" w:rsidP="00015ACB">
      <w:pPr>
        <w:widowControl w:val="0"/>
        <w:wordWrap w:val="0"/>
        <w:topLinePunct/>
        <w:autoSpaceDE w:val="0"/>
        <w:autoSpaceDN w:val="0"/>
        <w:snapToGrid w:val="0"/>
        <w:spacing w:line="240" w:lineRule="auto"/>
        <w:ind w:rightChars="40" w:right="88"/>
        <w:jc w:val="both"/>
        <w:rPr>
          <w:rStyle w:val="afb"/>
          <w:rFonts w:ascii="맑은 고딕" w:hAnsi="맑은 고딕"/>
          <w:b/>
          <w:color w:val="auto"/>
          <w:sz w:val="24"/>
          <w:szCs w:val="24"/>
          <w:u w:val="none"/>
          <w:lang w:eastAsia="ko-KR"/>
        </w:rPr>
      </w:pPr>
      <w:r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lang w:eastAsia="ko-KR"/>
        </w:rPr>
        <w:t xml:space="preserve">※ </w:t>
      </w:r>
      <w:r w:rsidRPr="00F84F85"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lang w:eastAsia="ko-KR"/>
        </w:rPr>
        <w:t>참고</w:t>
      </w:r>
      <w:r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lang w:eastAsia="ko-KR"/>
        </w:rPr>
        <w:t xml:space="preserve"> 1</w:t>
      </w:r>
      <w:r w:rsidRPr="00F84F85">
        <w:rPr>
          <w:rStyle w:val="afb"/>
          <w:rFonts w:ascii="맑은 고딕" w:hAnsi="맑은 고딕"/>
          <w:b/>
          <w:color w:val="auto"/>
          <w:sz w:val="24"/>
          <w:szCs w:val="24"/>
          <w:u w:val="none"/>
          <w:lang w:eastAsia="ko-KR"/>
        </w:rPr>
        <w:t xml:space="preserve">. </w:t>
      </w:r>
      <w:r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lang w:eastAsia="ko-KR"/>
        </w:rPr>
        <w:t>채팅</w:t>
      </w:r>
      <w:r w:rsidRPr="00015ACB"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vertAlign w:val="superscript"/>
          <w:lang w:eastAsia="ko-KR"/>
        </w:rPr>
        <w:t>+</w:t>
      </w:r>
      <w:r>
        <w:rPr>
          <w:rStyle w:val="afb"/>
          <w:rFonts w:ascii="맑은 고딕" w:hAnsi="맑은 고딕"/>
          <w:b/>
          <w:color w:val="auto"/>
          <w:sz w:val="24"/>
          <w:szCs w:val="24"/>
          <w:u w:val="none"/>
          <w:lang w:eastAsia="ko-KR"/>
        </w:rPr>
        <w:t>(</w:t>
      </w:r>
      <w:r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lang w:eastAsia="ko-KR"/>
        </w:rPr>
        <w:t>채팅플러스)란?</w:t>
      </w:r>
    </w:p>
    <w:p w14:paraId="78938078" w14:textId="7B0152A7" w:rsidR="00FE2196" w:rsidRPr="00BB428F" w:rsidRDefault="00A71530" w:rsidP="00FE2196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는 </w:t>
      </w:r>
      <w:r w:rsidR="00FE219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스마트폰</w:t>
      </w:r>
      <w:r w:rsidR="005A6095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의</w:t>
      </w:r>
      <w:r w:rsidR="00FE219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FE2196" w:rsidRPr="00BB428F">
        <w:rPr>
          <w:rFonts w:ascii="맑은 고딕" w:hAnsi="맑은 고딕" w:cs="Arial" w:hint="eastAsia"/>
          <w:sz w:val="24"/>
          <w:szCs w:val="24"/>
          <w:lang w:eastAsia="ko-KR" w:bidi="ar-SA"/>
        </w:rPr>
        <w:t>기존 문자메시지 서비스(</w:t>
      </w:r>
      <w:r w:rsidR="00FE2196" w:rsidRPr="00BB428F">
        <w:rPr>
          <w:rFonts w:ascii="맑은 고딕" w:hAnsi="맑은 고딕" w:cs="Arial"/>
          <w:sz w:val="24"/>
          <w:szCs w:val="24"/>
          <w:lang w:eastAsia="ko-KR" w:bidi="ar-SA"/>
        </w:rPr>
        <w:t xml:space="preserve">SMS/MMS)가 </w:t>
      </w:r>
      <w:r w:rsidR="00FE2196" w:rsidRPr="00BB428F">
        <w:rPr>
          <w:rFonts w:ascii="맑은 고딕" w:hAnsi="맑은 고딕" w:cs="Arial" w:hint="eastAsia"/>
          <w:sz w:val="24"/>
          <w:szCs w:val="24"/>
          <w:lang w:eastAsia="ko-KR" w:bidi="ar-SA"/>
        </w:rPr>
        <w:t>진화한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차세대 모바일 커뮤니케이션 서비스</w:t>
      </w:r>
      <w:r w:rsidR="00FE2196" w:rsidRPr="00BB428F">
        <w:rPr>
          <w:rFonts w:asciiTheme="minorEastAsia" w:eastAsiaTheme="minorEastAsia" w:hAnsiTheme="minorEastAsia" w:hint="eastAsia"/>
          <w:sz w:val="20"/>
          <w:szCs w:val="24"/>
          <w:lang w:eastAsia="ko-KR"/>
        </w:rPr>
        <w:t>(</w:t>
      </w:r>
      <w:proofErr w:type="gramStart"/>
      <w:r w:rsidR="00FE2196" w:rsidRPr="00BB428F">
        <w:rPr>
          <w:rFonts w:asciiTheme="minorEastAsia" w:eastAsiaTheme="minorEastAsia" w:hAnsiTheme="minorEastAsia" w:hint="eastAsia"/>
          <w:sz w:val="20"/>
          <w:szCs w:val="24"/>
          <w:lang w:eastAsia="ko-KR"/>
        </w:rPr>
        <w:t>RCS ;</w:t>
      </w:r>
      <w:proofErr w:type="gramEnd"/>
      <w:r w:rsidR="00FE2196" w:rsidRPr="00BB428F">
        <w:rPr>
          <w:rFonts w:asciiTheme="minorEastAsia" w:eastAsiaTheme="minorEastAsia" w:hAnsiTheme="minorEastAsia" w:hint="eastAsia"/>
          <w:sz w:val="20"/>
          <w:szCs w:val="24"/>
          <w:lang w:eastAsia="ko-KR"/>
        </w:rPr>
        <w:t xml:space="preserve"> Rich Communication Services)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로,</w:t>
      </w:r>
      <w:r w:rsidR="00FE2196" w:rsidRPr="00BB428F">
        <w:rPr>
          <w:rFonts w:ascii="맑은 고딕" w:hAnsi="맑은 고딕" w:cs="Arial"/>
          <w:sz w:val="24"/>
          <w:szCs w:val="24"/>
          <w:lang w:eastAsia="ko-KR" w:bidi="ar-SA"/>
        </w:rPr>
        <w:t xml:space="preserve"> 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스마트폰에 </w:t>
      </w:r>
      <w:r w:rsidR="00FE219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앱 형태로 기본 탑재되어 있다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. 고객들은 채팅플러스를 통해 ▲최대 100명 그룹대화 ▲최대 </w:t>
      </w:r>
      <w:r w:rsidR="00FE2196">
        <w:rPr>
          <w:rFonts w:asciiTheme="minorEastAsia" w:eastAsiaTheme="minorEastAsia" w:hAnsiTheme="minorEastAsia"/>
          <w:sz w:val="24"/>
          <w:szCs w:val="24"/>
          <w:lang w:eastAsia="ko-KR"/>
        </w:rPr>
        <w:t>3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00MB 대용량 파일전송 ▲선물하기 ▲송금하기 ▲읽음확인 등의 기능을 별도 소프트웨어 추가 설치 없이 이용할 수 있다.</w:t>
      </w:r>
    </w:p>
    <w:p w14:paraId="4DB46B89" w14:textId="77777777" w:rsidR="00FE2196" w:rsidRPr="00BB428F" w:rsidRDefault="00FE2196" w:rsidP="00FE2196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1D8E4EFF" w14:textId="4CF0C356" w:rsidR="00FE2196" w:rsidRDefault="00FE2196" w:rsidP="00FE2196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0"/>
          <w:szCs w:val="20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특히</w:t>
      </w:r>
      <w:r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,</w:t>
      </w:r>
      <w:r w:rsidRPr="00BB428F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5MB 이하 파일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(사진,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동영상 등)</w:t>
      </w:r>
      <w:r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및 메시지 전송은 별도의 데이터 차감없이 이용 가능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하며 통신서비스 기반의 안정적인 품질이</w:t>
      </w:r>
      <w:r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타 메신저 서비스 대비 장점으로 손꼽힌다. </w:t>
      </w:r>
      <w:r>
        <w:rPr>
          <w:rFonts w:asciiTheme="minorEastAsia" w:eastAsiaTheme="minorEastAsia" w:hAnsiTheme="minorEastAsia" w:hint="eastAsia"/>
          <w:sz w:val="20"/>
          <w:szCs w:val="20"/>
          <w:lang w:eastAsia="ko-KR"/>
        </w:rPr>
        <w:t>(</w:t>
      </w:r>
      <w:r w:rsidRPr="00E83DE2">
        <w:rPr>
          <w:rFonts w:asciiTheme="minorEastAsia" w:eastAsiaTheme="minorEastAsia" w:hAnsiTheme="minorEastAsia" w:hint="eastAsia"/>
          <w:sz w:val="20"/>
          <w:szCs w:val="20"/>
          <w:lang w:eastAsia="ko-KR"/>
        </w:rPr>
        <w:t xml:space="preserve">단, </w:t>
      </w:r>
      <w:r w:rsidRPr="00E83DE2">
        <w:rPr>
          <w:rFonts w:asciiTheme="minorEastAsia" w:eastAsiaTheme="minorEastAsia" w:hAnsiTheme="minorEastAsia"/>
          <w:sz w:val="20"/>
          <w:szCs w:val="20"/>
          <w:lang w:eastAsia="ko-KR"/>
        </w:rPr>
        <w:t>5MB</w:t>
      </w:r>
      <w:r w:rsidRPr="00E83DE2">
        <w:rPr>
          <w:rFonts w:asciiTheme="minorEastAsia" w:eastAsiaTheme="minorEastAsia" w:hAnsiTheme="minorEastAsia" w:hint="eastAsia"/>
          <w:sz w:val="20"/>
          <w:szCs w:val="20"/>
          <w:lang w:eastAsia="ko-KR"/>
        </w:rPr>
        <w:t>용량 초과시 가입요금제에 따라 데이터 차감 또는 요금부과 등 상이</w:t>
      </w:r>
      <w:r>
        <w:rPr>
          <w:rFonts w:asciiTheme="minorEastAsia" w:eastAsiaTheme="minorEastAsia" w:hAnsiTheme="minorEastAsia" w:hint="eastAsia"/>
          <w:sz w:val="20"/>
          <w:szCs w:val="20"/>
          <w:lang w:eastAsia="ko-KR"/>
        </w:rPr>
        <w:t>)</w:t>
      </w:r>
    </w:p>
    <w:p w14:paraId="4DF48E47" w14:textId="77777777" w:rsidR="00661D5D" w:rsidRDefault="00661D5D" w:rsidP="00E441AC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/>
        <w:jc w:val="both"/>
        <w:rPr>
          <w:rFonts w:asciiTheme="minorEastAsia" w:eastAsiaTheme="minorEastAsia" w:hAnsiTheme="minorEastAsia"/>
          <w:sz w:val="20"/>
          <w:szCs w:val="20"/>
          <w:lang w:eastAsia="ko-KR"/>
        </w:rPr>
      </w:pPr>
    </w:p>
    <w:sectPr w:rsidR="00661D5D" w:rsidSect="007173E3">
      <w:footerReference w:type="default" r:id="rId11"/>
      <w:headerReference w:type="first" r:id="rId12"/>
      <w:footerReference w:type="first" r:id="rId13"/>
      <w:pgSz w:w="11906" w:h="16838" w:code="9"/>
      <w:pgMar w:top="1418" w:right="1197" w:bottom="284" w:left="1304" w:header="510" w:footer="459" w:gutter="0"/>
      <w:pgNumType w:start="1"/>
      <w:cols w:space="425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4750E8" w14:textId="77777777" w:rsidR="009808ED" w:rsidRDefault="009808ED" w:rsidP="00786E14">
      <w:r>
        <w:separator/>
      </w:r>
    </w:p>
  </w:endnote>
  <w:endnote w:type="continuationSeparator" w:id="0">
    <w:p w14:paraId="4B27EC39" w14:textId="77777777" w:rsidR="009808ED" w:rsidRDefault="009808ED" w:rsidP="00786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oebius">
    <w:altName w:val="Cambria"/>
    <w:charset w:val="00"/>
    <w:family w:val="roman"/>
    <w:pitch w:val="variable"/>
    <w:sig w:usb0="8000002F" w:usb1="4000004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011C9" w14:textId="77777777" w:rsidR="005658AB" w:rsidRPr="00463381" w:rsidRDefault="005658AB" w:rsidP="005F5D0D">
    <w:pPr>
      <w:tabs>
        <w:tab w:val="left" w:pos="6550"/>
      </w:tabs>
      <w:snapToGrid w:val="0"/>
      <w:spacing w:after="0" w:line="240" w:lineRule="auto"/>
    </w:pPr>
    <w:r>
      <w:rPr>
        <w:rFonts w:ascii="맑은 고딕" w:hAnsi="맑은 고딕" w:hint="eastAsia"/>
        <w:sz w:val="16"/>
        <w:szCs w:val="16"/>
        <w:lang w:eastAsia="ko-KR" w:bidi="ar-SA"/>
      </w:rPr>
      <w:t>PR</w:t>
    </w:r>
    <w:r w:rsidRPr="009A39BE">
      <w:rPr>
        <w:rFonts w:ascii="맑은 고딕" w:hAnsi="맑은 고딕" w:hint="eastAsia"/>
        <w:sz w:val="16"/>
        <w:szCs w:val="16"/>
        <w:lang w:eastAsia="ko-KR" w:bidi="ar-SA"/>
      </w:rPr>
      <w:t>실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Tel. 02-6100-381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>~25, 3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>~</w:t>
    </w:r>
    <w:proofErr w:type="gramStart"/>
    <w:r w:rsidRPr="009A39BE">
      <w:rPr>
        <w:rFonts w:ascii="맑은 고딕" w:hAnsi="맑은 고딕"/>
        <w:sz w:val="16"/>
        <w:szCs w:val="16"/>
        <w:lang w:eastAsia="ko-KR" w:bidi="ar-SA"/>
      </w:rPr>
      <w:t>39  Fax</w:t>
    </w:r>
    <w:proofErr w:type="gramEnd"/>
    <w:r w:rsidRPr="009A39BE">
      <w:rPr>
        <w:rFonts w:ascii="맑은 고딕" w:hAnsi="맑은 고딕"/>
        <w:sz w:val="16"/>
        <w:szCs w:val="16"/>
        <w:lang w:eastAsia="ko-KR" w:bidi="ar-SA"/>
      </w:rPr>
      <w:t xml:space="preserve">. 02-6100-7825/7925                 </w:t>
    </w:r>
    <w:r>
      <w:rPr>
        <w:rFonts w:ascii="맑은 고딕" w:hAnsi="맑은 고딕" w:hint="eastAsia"/>
        <w:sz w:val="16"/>
        <w:szCs w:val="16"/>
        <w:lang w:eastAsia="ko-KR" w:bidi="ar-SA"/>
      </w:rPr>
      <w:t xml:space="preserve">                  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 </w:t>
    </w:r>
    <w:r>
      <w:rPr>
        <w:noProof/>
        <w:lang w:eastAsia="ko-KR" w:bidi="ar-SA"/>
      </w:rPr>
      <w:drawing>
        <wp:inline distT="0" distB="0" distL="0" distR="0" wp14:anchorId="2449FCCF" wp14:editId="45745349">
          <wp:extent cx="1188052" cy="323888"/>
          <wp:effectExtent l="0" t="0" r="0" b="0"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초시대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039" cy="3241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69B95B" w14:textId="77777777" w:rsidR="005658AB" w:rsidRPr="004261C5" w:rsidRDefault="005658AB" w:rsidP="002E3144">
    <w:pPr>
      <w:pStyle w:val="a5"/>
      <w:rPr>
        <w:lang w:eastAsia="ko-KR"/>
      </w:rPr>
    </w:pPr>
    <w:r>
      <w:rPr>
        <w:noProof/>
        <w:lang w:eastAsia="ko-KR" w:bidi="ar-SA"/>
      </w:rPr>
      <w:drawing>
        <wp:anchor distT="0" distB="0" distL="114300" distR="114300" simplePos="0" relativeHeight="251658752" behindDoc="1" locked="0" layoutInCell="1" allowOverlap="1" wp14:anchorId="40D1D285" wp14:editId="4C8607E4">
          <wp:simplePos x="0" y="0"/>
          <wp:positionH relativeFrom="column">
            <wp:posOffset>6146800</wp:posOffset>
          </wp:positionH>
          <wp:positionV relativeFrom="paragraph">
            <wp:posOffset>384810</wp:posOffset>
          </wp:positionV>
          <wp:extent cx="336550" cy="415925"/>
          <wp:effectExtent l="0" t="0" r="6350" b="3175"/>
          <wp:wrapNone/>
          <wp:docPr id="31" name="그림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550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ko-KR" w:bidi="ar-SA"/>
      </w:rPr>
      <w:drawing>
        <wp:anchor distT="0" distB="0" distL="114300" distR="114300" simplePos="0" relativeHeight="251657728" behindDoc="1" locked="0" layoutInCell="1" allowOverlap="1" wp14:anchorId="4CE98BEC" wp14:editId="36A9AB43">
          <wp:simplePos x="0" y="0"/>
          <wp:positionH relativeFrom="column">
            <wp:posOffset>-2540</wp:posOffset>
          </wp:positionH>
          <wp:positionV relativeFrom="paragraph">
            <wp:posOffset>97790</wp:posOffset>
          </wp:positionV>
          <wp:extent cx="770890" cy="300355"/>
          <wp:effectExtent l="0" t="0" r="0" b="4445"/>
          <wp:wrapNone/>
          <wp:docPr id="30" name="그림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890" cy="300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E56639" w14:textId="77777777" w:rsidR="009808ED" w:rsidRDefault="009808ED" w:rsidP="00786E14">
      <w:r>
        <w:separator/>
      </w:r>
    </w:p>
  </w:footnote>
  <w:footnote w:type="continuationSeparator" w:id="0">
    <w:p w14:paraId="408D22B4" w14:textId="77777777" w:rsidR="009808ED" w:rsidRDefault="009808ED" w:rsidP="00786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6FC03A" w14:textId="77777777" w:rsidR="005658AB" w:rsidRPr="00985BE9" w:rsidRDefault="005658AB" w:rsidP="005309C4">
    <w:pPr>
      <w:pStyle w:val="a4"/>
      <w:spacing w:after="0"/>
      <w:rPr>
        <w:color w:val="000000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6704" behindDoc="1" locked="0" layoutInCell="1" allowOverlap="1" wp14:anchorId="1AABF94E" wp14:editId="5287DA62">
          <wp:simplePos x="0" y="0"/>
          <wp:positionH relativeFrom="column">
            <wp:posOffset>5341620</wp:posOffset>
          </wp:positionH>
          <wp:positionV relativeFrom="paragraph">
            <wp:posOffset>182245</wp:posOffset>
          </wp:positionV>
          <wp:extent cx="1050925" cy="147955"/>
          <wp:effectExtent l="0" t="0" r="0" b="4445"/>
          <wp:wrapNone/>
          <wp:docPr id="26" name="그림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925" cy="147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A6B19"/>
    <w:multiLevelType w:val="hybridMultilevel"/>
    <w:tmpl w:val="ADDA2EC0"/>
    <w:lvl w:ilvl="0" w:tplc="DC4280A4">
      <w:start w:val="1"/>
      <w:numFmt w:val="bullet"/>
      <w:pStyle w:val="a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C037D1"/>
    <w:multiLevelType w:val="hybridMultilevel"/>
    <w:tmpl w:val="D9CE4C34"/>
    <w:lvl w:ilvl="0" w:tplc="5B287610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" w15:restartNumberingAfterBreak="0">
    <w:nsid w:val="08FE3691"/>
    <w:multiLevelType w:val="hybridMultilevel"/>
    <w:tmpl w:val="0ED8EC9E"/>
    <w:lvl w:ilvl="0" w:tplc="59AECDE2">
      <w:numFmt w:val="bullet"/>
      <w:lvlText w:val="-"/>
      <w:lvlJc w:val="left"/>
      <w:pPr>
        <w:ind w:left="792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3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3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3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3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2" w:hanging="400"/>
      </w:pPr>
      <w:rPr>
        <w:rFonts w:ascii="Wingdings" w:hAnsi="Wingdings" w:hint="default"/>
      </w:rPr>
    </w:lvl>
  </w:abstractNum>
  <w:abstractNum w:abstractNumId="3" w15:restartNumberingAfterBreak="0">
    <w:nsid w:val="0F183F93"/>
    <w:multiLevelType w:val="hybridMultilevel"/>
    <w:tmpl w:val="3794B734"/>
    <w:lvl w:ilvl="0" w:tplc="CBC2508C">
      <w:start w:val="1"/>
      <w:numFmt w:val="bullet"/>
      <w:lvlText w:val=""/>
      <w:lvlJc w:val="left"/>
      <w:pPr>
        <w:ind w:left="8299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19">
      <w:start w:val="1"/>
      <w:numFmt w:val="upperLetter"/>
      <w:lvlText w:val="%2."/>
      <w:lvlJc w:val="left"/>
      <w:pPr>
        <w:ind w:left="1616" w:hanging="400"/>
      </w:pPr>
    </w:lvl>
    <w:lvl w:ilvl="2" w:tplc="0409001B">
      <w:start w:val="1"/>
      <w:numFmt w:val="lowerRoman"/>
      <w:lvlText w:val="%3."/>
      <w:lvlJc w:val="right"/>
      <w:pPr>
        <w:ind w:left="2016" w:hanging="400"/>
      </w:pPr>
    </w:lvl>
    <w:lvl w:ilvl="3" w:tplc="0409000F" w:tentative="1">
      <w:start w:val="1"/>
      <w:numFmt w:val="decimal"/>
      <w:lvlText w:val="%4."/>
      <w:lvlJc w:val="left"/>
      <w:pPr>
        <w:ind w:left="2416" w:hanging="400"/>
      </w:pPr>
    </w:lvl>
    <w:lvl w:ilvl="4" w:tplc="04090019" w:tentative="1">
      <w:start w:val="1"/>
      <w:numFmt w:val="upperLetter"/>
      <w:lvlText w:val="%5."/>
      <w:lvlJc w:val="left"/>
      <w:pPr>
        <w:ind w:left="2816" w:hanging="400"/>
      </w:pPr>
    </w:lvl>
    <w:lvl w:ilvl="5" w:tplc="0409001B" w:tentative="1">
      <w:start w:val="1"/>
      <w:numFmt w:val="lowerRoman"/>
      <w:lvlText w:val="%6."/>
      <w:lvlJc w:val="right"/>
      <w:pPr>
        <w:ind w:left="3216" w:hanging="400"/>
      </w:pPr>
    </w:lvl>
    <w:lvl w:ilvl="6" w:tplc="0409000F" w:tentative="1">
      <w:start w:val="1"/>
      <w:numFmt w:val="decimal"/>
      <w:lvlText w:val="%7."/>
      <w:lvlJc w:val="left"/>
      <w:pPr>
        <w:ind w:left="3616" w:hanging="400"/>
      </w:pPr>
    </w:lvl>
    <w:lvl w:ilvl="7" w:tplc="04090019" w:tentative="1">
      <w:start w:val="1"/>
      <w:numFmt w:val="upperLetter"/>
      <w:lvlText w:val="%8."/>
      <w:lvlJc w:val="left"/>
      <w:pPr>
        <w:ind w:left="4016" w:hanging="400"/>
      </w:pPr>
    </w:lvl>
    <w:lvl w:ilvl="8" w:tplc="0409001B" w:tentative="1">
      <w:start w:val="1"/>
      <w:numFmt w:val="lowerRoman"/>
      <w:lvlText w:val="%9."/>
      <w:lvlJc w:val="right"/>
      <w:pPr>
        <w:ind w:left="4416" w:hanging="400"/>
      </w:pPr>
    </w:lvl>
  </w:abstractNum>
  <w:abstractNum w:abstractNumId="4" w15:restartNumberingAfterBreak="0">
    <w:nsid w:val="0FC950D4"/>
    <w:multiLevelType w:val="hybridMultilevel"/>
    <w:tmpl w:val="770A2A14"/>
    <w:lvl w:ilvl="0" w:tplc="5658FF9A">
      <w:numFmt w:val="bullet"/>
      <w:lvlText w:val=""/>
      <w:lvlJc w:val="left"/>
      <w:pPr>
        <w:ind w:left="1155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5" w15:restartNumberingAfterBreak="0">
    <w:nsid w:val="17037319"/>
    <w:multiLevelType w:val="hybridMultilevel"/>
    <w:tmpl w:val="89202884"/>
    <w:lvl w:ilvl="0" w:tplc="012E991E">
      <w:start w:val="10"/>
      <w:numFmt w:val="bullet"/>
      <w:lvlText w:val=""/>
      <w:lvlJc w:val="left"/>
      <w:pPr>
        <w:ind w:left="9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6" w15:restartNumberingAfterBreak="0">
    <w:nsid w:val="184134E9"/>
    <w:multiLevelType w:val="hybridMultilevel"/>
    <w:tmpl w:val="35F6AA02"/>
    <w:lvl w:ilvl="0" w:tplc="5E462992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7" w15:restartNumberingAfterBreak="0">
    <w:nsid w:val="186057DF"/>
    <w:multiLevelType w:val="hybridMultilevel"/>
    <w:tmpl w:val="1B3AC990"/>
    <w:lvl w:ilvl="0" w:tplc="179AE7C6">
      <w:numFmt w:val="bullet"/>
      <w:lvlText w:val="※"/>
      <w:lvlJc w:val="left"/>
      <w:pPr>
        <w:ind w:left="1425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86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6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6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6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00"/>
      </w:pPr>
      <w:rPr>
        <w:rFonts w:ascii="Wingdings" w:hAnsi="Wingdings" w:hint="default"/>
      </w:rPr>
    </w:lvl>
  </w:abstractNum>
  <w:abstractNum w:abstractNumId="8" w15:restartNumberingAfterBreak="0">
    <w:nsid w:val="18C0282D"/>
    <w:multiLevelType w:val="hybridMultilevel"/>
    <w:tmpl w:val="C8782B48"/>
    <w:lvl w:ilvl="0" w:tplc="B44C613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9451FD8"/>
    <w:multiLevelType w:val="multilevel"/>
    <w:tmpl w:val="D032A2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"/>
      <w:lvlJc w:val="left"/>
      <w:pPr>
        <w:tabs>
          <w:tab w:val="num" w:pos="910"/>
        </w:tabs>
        <w:ind w:left="910" w:hanging="510"/>
      </w:pPr>
      <w:rPr>
        <w:rFonts w:ascii="Wingdings" w:eastAsia="굴림" w:hAnsi="Wingdings" w:hint="default"/>
        <w:b/>
        <w:sz w:val="25"/>
        <w:szCs w:val="24"/>
        <w:lang w:val="en-US"/>
      </w:rPr>
    </w:lvl>
    <w:lvl w:ilvl="2">
      <w:start w:val="1"/>
      <w:numFmt w:val="bullet"/>
      <w:lvlText w:val="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>
      <w:start w:val="20"/>
      <w:numFmt w:val="bullet"/>
      <w:lvlText w:val="-"/>
      <w:lvlJc w:val="left"/>
      <w:pPr>
        <w:tabs>
          <w:tab w:val="num" w:pos="1560"/>
        </w:tabs>
        <w:ind w:left="1560" w:hanging="360"/>
      </w:pPr>
      <w:rPr>
        <w:rFonts w:ascii="맑은 고딕" w:eastAsia="맑은 고딕" w:hAnsi="맑은 고딕" w:cs="Arial" w:hint="eastAsia"/>
      </w:rPr>
    </w:lvl>
    <w:lvl w:ilvl="4">
      <w:start w:val="1"/>
      <w:numFmt w:val="upperLetter"/>
      <w:lvlText w:val="%5.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400"/>
        </w:tabs>
        <w:ind w:left="24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0" w15:restartNumberingAfterBreak="0">
    <w:nsid w:val="19630F95"/>
    <w:multiLevelType w:val="hybridMultilevel"/>
    <w:tmpl w:val="2A406278"/>
    <w:lvl w:ilvl="0" w:tplc="BC4C4BE6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1" w15:restartNumberingAfterBreak="0">
    <w:nsid w:val="1DEF18F9"/>
    <w:multiLevelType w:val="hybridMultilevel"/>
    <w:tmpl w:val="2C1CA1EA"/>
    <w:lvl w:ilvl="0" w:tplc="F26EEAE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2" w15:restartNumberingAfterBreak="0">
    <w:nsid w:val="28184801"/>
    <w:multiLevelType w:val="hybridMultilevel"/>
    <w:tmpl w:val="6382DC6E"/>
    <w:lvl w:ilvl="0" w:tplc="BF8E45C8">
      <w:start w:val="10"/>
      <w:numFmt w:val="bullet"/>
      <w:lvlText w:val=""/>
      <w:lvlJc w:val="left"/>
      <w:pPr>
        <w:ind w:left="7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2564453"/>
    <w:multiLevelType w:val="hybridMultilevel"/>
    <w:tmpl w:val="3F6809AE"/>
    <w:lvl w:ilvl="0" w:tplc="F2A07A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4" w15:restartNumberingAfterBreak="0">
    <w:nsid w:val="392E5974"/>
    <w:multiLevelType w:val="hybridMultilevel"/>
    <w:tmpl w:val="3988A8DA"/>
    <w:lvl w:ilvl="0" w:tplc="66205B3A">
      <w:numFmt w:val="bullet"/>
      <w:lvlText w:val="▲"/>
      <w:lvlJc w:val="left"/>
      <w:pPr>
        <w:ind w:left="578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8" w:hanging="400"/>
      </w:pPr>
      <w:rPr>
        <w:rFonts w:ascii="Wingdings" w:hAnsi="Wingdings" w:hint="default"/>
      </w:rPr>
    </w:lvl>
  </w:abstractNum>
  <w:abstractNum w:abstractNumId="15" w15:restartNumberingAfterBreak="0">
    <w:nsid w:val="4308433F"/>
    <w:multiLevelType w:val="hybridMultilevel"/>
    <w:tmpl w:val="A164F366"/>
    <w:lvl w:ilvl="0" w:tplc="5AA037AA">
      <w:start w:val="1"/>
      <w:numFmt w:val="bullet"/>
      <w:pStyle w:val="3"/>
      <w:lvlText w:val=""/>
      <w:lvlJc w:val="left"/>
      <w:pPr>
        <w:ind w:left="542" w:hanging="400"/>
      </w:pPr>
      <w:rPr>
        <w:rFonts w:ascii="Wingdings" w:eastAsia="맑은 고딕" w:hAnsi="Wingdings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6932B9B"/>
    <w:multiLevelType w:val="hybridMultilevel"/>
    <w:tmpl w:val="21AC0B90"/>
    <w:lvl w:ilvl="0" w:tplc="D6A03972">
      <w:start w:val="1"/>
      <w:numFmt w:val="decimalEnclosedCircle"/>
      <w:lvlText w:val="%1"/>
      <w:lvlJc w:val="left"/>
      <w:pPr>
        <w:ind w:left="600" w:hanging="360"/>
      </w:pPr>
      <w:rPr>
        <w:rFonts w:hint="default"/>
        <w:b/>
        <w:u w:val="single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17" w15:restartNumberingAfterBreak="0">
    <w:nsid w:val="49A5028B"/>
    <w:multiLevelType w:val="hybridMultilevel"/>
    <w:tmpl w:val="26865896"/>
    <w:lvl w:ilvl="0" w:tplc="23829E3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ABF471F"/>
    <w:multiLevelType w:val="hybridMultilevel"/>
    <w:tmpl w:val="875C6ACC"/>
    <w:lvl w:ilvl="0" w:tplc="EB3AC25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9" w15:restartNumberingAfterBreak="0">
    <w:nsid w:val="4EE9130B"/>
    <w:multiLevelType w:val="hybridMultilevel"/>
    <w:tmpl w:val="2E12DC90"/>
    <w:lvl w:ilvl="0" w:tplc="6896AB2C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4FBD458C"/>
    <w:multiLevelType w:val="hybridMultilevel"/>
    <w:tmpl w:val="B3E2674E"/>
    <w:lvl w:ilvl="0" w:tplc="6D34FC38">
      <w:numFmt w:val="bullet"/>
      <w:lvlText w:val="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1" w15:restartNumberingAfterBreak="0">
    <w:nsid w:val="5229271B"/>
    <w:multiLevelType w:val="hybridMultilevel"/>
    <w:tmpl w:val="A3FEDF70"/>
    <w:lvl w:ilvl="0" w:tplc="43906094">
      <w:numFmt w:val="bullet"/>
      <w:lvlText w:val="■"/>
      <w:lvlJc w:val="left"/>
      <w:pPr>
        <w:ind w:left="576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00"/>
      </w:pPr>
      <w:rPr>
        <w:rFonts w:ascii="Wingdings" w:hAnsi="Wingdings" w:hint="default"/>
      </w:rPr>
    </w:lvl>
  </w:abstractNum>
  <w:abstractNum w:abstractNumId="22" w15:restartNumberingAfterBreak="0">
    <w:nsid w:val="54F9278F"/>
    <w:multiLevelType w:val="hybridMultilevel"/>
    <w:tmpl w:val="0E1EFBC2"/>
    <w:lvl w:ilvl="0" w:tplc="0FE88C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9C05998"/>
    <w:multiLevelType w:val="hybridMultilevel"/>
    <w:tmpl w:val="C67E5974"/>
    <w:lvl w:ilvl="0" w:tplc="4BF445D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4" w15:restartNumberingAfterBreak="0">
    <w:nsid w:val="59C47F55"/>
    <w:multiLevelType w:val="hybridMultilevel"/>
    <w:tmpl w:val="FC444278"/>
    <w:lvl w:ilvl="0" w:tplc="7A3CB644">
      <w:numFmt w:val="bullet"/>
      <w:lvlText w:val=""/>
      <w:lvlJc w:val="left"/>
      <w:pPr>
        <w:ind w:left="60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5" w15:restartNumberingAfterBreak="0">
    <w:nsid w:val="5A867FD4"/>
    <w:multiLevelType w:val="hybridMultilevel"/>
    <w:tmpl w:val="E826A2EC"/>
    <w:lvl w:ilvl="0" w:tplc="1F80BB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6" w15:restartNumberingAfterBreak="0">
    <w:nsid w:val="60E164DC"/>
    <w:multiLevelType w:val="hybridMultilevel"/>
    <w:tmpl w:val="40D0F0D8"/>
    <w:lvl w:ilvl="0" w:tplc="7FE4BE5A">
      <w:start w:val="1"/>
      <w:numFmt w:val="bullet"/>
      <w:lvlText w:val=""/>
      <w:lvlJc w:val="left"/>
      <w:pPr>
        <w:ind w:left="800" w:hanging="400"/>
      </w:pPr>
      <w:rPr>
        <w:rFonts w:ascii="Wingdings" w:hAnsi="Wingdings" w:hint="default"/>
        <w:b w:val="0"/>
        <w:i w:val="0"/>
        <w:color w:val="auto"/>
        <w:sz w:val="24"/>
      </w:rPr>
    </w:lvl>
    <w:lvl w:ilvl="1" w:tplc="02282588">
      <w:start w:val="1"/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="Arial"/>
        <w:b w:val="0"/>
        <w:i w:val="0"/>
      </w:rPr>
    </w:lvl>
    <w:lvl w:ilvl="2" w:tplc="5F6C35A8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  <w:sz w:val="24"/>
      </w:rPr>
    </w:lvl>
    <w:lvl w:ilvl="3" w:tplc="04090009">
      <w:start w:val="1"/>
      <w:numFmt w:val="bullet"/>
      <w:lvlText w:val=""/>
      <w:lvlJc w:val="left"/>
      <w:pPr>
        <w:ind w:left="2000" w:hanging="400"/>
      </w:pPr>
      <w:rPr>
        <w:rFonts w:ascii="Wingdings" w:hAnsi="Wingdings" w:hint="default"/>
        <w:sz w:val="24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F0C3F94">
      <w:start w:val="2"/>
      <w:numFmt w:val="bullet"/>
      <w:lvlText w:val=""/>
      <w:lvlJc w:val="left"/>
      <w:pPr>
        <w:ind w:left="2760" w:hanging="360"/>
      </w:pPr>
      <w:rPr>
        <w:rFonts w:ascii="Wingdings" w:eastAsia="맑은 고딕" w:hAnsi="Wingdings" w:cs="Arial" w:hint="default"/>
      </w:rPr>
    </w:lvl>
    <w:lvl w:ilvl="6" w:tplc="EE1C2854">
      <w:start w:val="3"/>
      <w:numFmt w:val="bullet"/>
      <w:lvlText w:val=""/>
      <w:lvlJc w:val="left"/>
      <w:pPr>
        <w:ind w:left="3160" w:hanging="360"/>
      </w:pPr>
      <w:rPr>
        <w:rFonts w:ascii="Wingdings" w:eastAsiaTheme="minorHAnsi" w:hAnsi="Wingdings" w:cs="Arial" w:hint="default"/>
        <w:b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6826374C"/>
    <w:multiLevelType w:val="hybridMultilevel"/>
    <w:tmpl w:val="CAFA955C"/>
    <w:lvl w:ilvl="0" w:tplc="0AA0DDC0">
      <w:start w:val="10"/>
      <w:numFmt w:val="bullet"/>
      <w:lvlText w:val="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8" w15:restartNumberingAfterBreak="0">
    <w:nsid w:val="696A5DC6"/>
    <w:multiLevelType w:val="hybridMultilevel"/>
    <w:tmpl w:val="3F0C2272"/>
    <w:lvl w:ilvl="0" w:tplc="1F7C590A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9" w15:restartNumberingAfterBreak="0">
    <w:nsid w:val="6E864CDE"/>
    <w:multiLevelType w:val="hybridMultilevel"/>
    <w:tmpl w:val="A55AE7FA"/>
    <w:lvl w:ilvl="0" w:tplc="5708203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6E895259"/>
    <w:multiLevelType w:val="hybridMultilevel"/>
    <w:tmpl w:val="5C021818"/>
    <w:lvl w:ilvl="0" w:tplc="A3B25FC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31" w15:restartNumberingAfterBreak="0">
    <w:nsid w:val="790E5AFD"/>
    <w:multiLevelType w:val="hybridMultilevel"/>
    <w:tmpl w:val="17DCBC12"/>
    <w:lvl w:ilvl="0" w:tplc="AB78CA22">
      <w:numFmt w:val="bullet"/>
      <w:lvlText w:val="■"/>
      <w:lvlJc w:val="left"/>
      <w:pPr>
        <w:ind w:left="1211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6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1" w:hanging="400"/>
      </w:pPr>
      <w:rPr>
        <w:rFonts w:ascii="Wingdings" w:hAnsi="Wingdings" w:hint="default"/>
      </w:rPr>
    </w:lvl>
  </w:abstractNum>
  <w:abstractNum w:abstractNumId="32" w15:restartNumberingAfterBreak="0">
    <w:nsid w:val="7FDD1093"/>
    <w:multiLevelType w:val="hybridMultilevel"/>
    <w:tmpl w:val="4ABA4A6C"/>
    <w:lvl w:ilvl="0" w:tplc="2A9288C4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num w:numId="1" w16cid:durableId="913317738">
    <w:abstractNumId w:val="0"/>
  </w:num>
  <w:num w:numId="2" w16cid:durableId="1278683323">
    <w:abstractNumId w:val="15"/>
  </w:num>
  <w:num w:numId="3" w16cid:durableId="1440679228">
    <w:abstractNumId w:val="9"/>
  </w:num>
  <w:num w:numId="4" w16cid:durableId="154077864">
    <w:abstractNumId w:val="20"/>
  </w:num>
  <w:num w:numId="5" w16cid:durableId="447356571">
    <w:abstractNumId w:val="16"/>
  </w:num>
  <w:num w:numId="6" w16cid:durableId="1361862257">
    <w:abstractNumId w:val="22"/>
  </w:num>
  <w:num w:numId="7" w16cid:durableId="432743698">
    <w:abstractNumId w:val="29"/>
  </w:num>
  <w:num w:numId="8" w16cid:durableId="415518701">
    <w:abstractNumId w:val="32"/>
  </w:num>
  <w:num w:numId="9" w16cid:durableId="1886024314">
    <w:abstractNumId w:val="17"/>
  </w:num>
  <w:num w:numId="10" w16cid:durableId="1062677817">
    <w:abstractNumId w:val="28"/>
  </w:num>
  <w:num w:numId="11" w16cid:durableId="1854879030">
    <w:abstractNumId w:val="27"/>
  </w:num>
  <w:num w:numId="12" w16cid:durableId="161744561">
    <w:abstractNumId w:val="5"/>
  </w:num>
  <w:num w:numId="13" w16cid:durableId="2121025047">
    <w:abstractNumId w:val="12"/>
  </w:num>
  <w:num w:numId="14" w16cid:durableId="306250734">
    <w:abstractNumId w:val="23"/>
  </w:num>
  <w:num w:numId="15" w16cid:durableId="1978366907">
    <w:abstractNumId w:val="25"/>
  </w:num>
  <w:num w:numId="16" w16cid:durableId="1274901956">
    <w:abstractNumId w:val="6"/>
  </w:num>
  <w:num w:numId="17" w16cid:durableId="960114932">
    <w:abstractNumId w:val="11"/>
  </w:num>
  <w:num w:numId="18" w16cid:durableId="538593646">
    <w:abstractNumId w:val="1"/>
  </w:num>
  <w:num w:numId="19" w16cid:durableId="1900625923">
    <w:abstractNumId w:val="10"/>
  </w:num>
  <w:num w:numId="20" w16cid:durableId="1176724638">
    <w:abstractNumId w:val="30"/>
  </w:num>
  <w:num w:numId="21" w16cid:durableId="116293104">
    <w:abstractNumId w:val="13"/>
  </w:num>
  <w:num w:numId="22" w16cid:durableId="692726494">
    <w:abstractNumId w:val="8"/>
  </w:num>
  <w:num w:numId="23" w16cid:durableId="379935551">
    <w:abstractNumId w:val="31"/>
  </w:num>
  <w:num w:numId="24" w16cid:durableId="994576233">
    <w:abstractNumId w:val="26"/>
  </w:num>
  <w:num w:numId="25" w16cid:durableId="473256818">
    <w:abstractNumId w:val="3"/>
  </w:num>
  <w:num w:numId="26" w16cid:durableId="801967885">
    <w:abstractNumId w:val="21"/>
  </w:num>
  <w:num w:numId="27" w16cid:durableId="16159871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42570406">
    <w:abstractNumId w:val="14"/>
  </w:num>
  <w:num w:numId="29" w16cid:durableId="800461354">
    <w:abstractNumId w:val="18"/>
  </w:num>
  <w:num w:numId="30" w16cid:durableId="401025924">
    <w:abstractNumId w:val="2"/>
  </w:num>
  <w:num w:numId="31" w16cid:durableId="895552050">
    <w:abstractNumId w:val="7"/>
  </w:num>
  <w:num w:numId="32" w16cid:durableId="2112780413">
    <w:abstractNumId w:val="24"/>
  </w:num>
  <w:num w:numId="33" w16cid:durableId="160414217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gutterAtTop/>
  <w:proofState w:spelling="clean" w:grammar="clean"/>
  <w:defaultTabStop w:val="799"/>
  <w:autoHyphenation/>
  <w:drawingGridHorizontalSpacing w:val="110"/>
  <w:drawingGridVerticalSpacing w:val="285"/>
  <w:displayHorizontalDrawingGridEvery w:val="0"/>
  <w:noPunctuationKerning/>
  <w:characterSpacingControl w:val="doNotCompress"/>
  <w:hdrShapeDefaults>
    <o:shapedefaults v:ext="edit" spidmax="2050" strokecolor="#c00000">
      <v:stroke color="#c00000" weight="2.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U3NTIzszS2NDRQ0lEKTi0uzszPAykwrgUALXdKjiwAAAA="/>
  </w:docVars>
  <w:rsids>
    <w:rsidRoot w:val="00786E14"/>
    <w:rsid w:val="00000125"/>
    <w:rsid w:val="00000317"/>
    <w:rsid w:val="0000189B"/>
    <w:rsid w:val="00002969"/>
    <w:rsid w:val="000032A2"/>
    <w:rsid w:val="00004442"/>
    <w:rsid w:val="00004A1E"/>
    <w:rsid w:val="00004F94"/>
    <w:rsid w:val="000062AE"/>
    <w:rsid w:val="000065DD"/>
    <w:rsid w:val="000065E9"/>
    <w:rsid w:val="000078EB"/>
    <w:rsid w:val="00007EE8"/>
    <w:rsid w:val="00010372"/>
    <w:rsid w:val="000116FF"/>
    <w:rsid w:val="000119B9"/>
    <w:rsid w:val="00012166"/>
    <w:rsid w:val="00012180"/>
    <w:rsid w:val="00012432"/>
    <w:rsid w:val="00012807"/>
    <w:rsid w:val="000130B1"/>
    <w:rsid w:val="00013429"/>
    <w:rsid w:val="00013DAF"/>
    <w:rsid w:val="00013F31"/>
    <w:rsid w:val="0001438E"/>
    <w:rsid w:val="00014483"/>
    <w:rsid w:val="00015ACB"/>
    <w:rsid w:val="0001616C"/>
    <w:rsid w:val="00016C20"/>
    <w:rsid w:val="00017ADD"/>
    <w:rsid w:val="00017C08"/>
    <w:rsid w:val="000208AD"/>
    <w:rsid w:val="00021002"/>
    <w:rsid w:val="00021FB3"/>
    <w:rsid w:val="000221D7"/>
    <w:rsid w:val="00022E48"/>
    <w:rsid w:val="00024D39"/>
    <w:rsid w:val="000250FB"/>
    <w:rsid w:val="000259E2"/>
    <w:rsid w:val="00025B95"/>
    <w:rsid w:val="00026029"/>
    <w:rsid w:val="0002650E"/>
    <w:rsid w:val="00026596"/>
    <w:rsid w:val="000268E7"/>
    <w:rsid w:val="00026A31"/>
    <w:rsid w:val="0002710D"/>
    <w:rsid w:val="0002771E"/>
    <w:rsid w:val="00027ED3"/>
    <w:rsid w:val="00030815"/>
    <w:rsid w:val="00030B4C"/>
    <w:rsid w:val="00030CC3"/>
    <w:rsid w:val="000315B5"/>
    <w:rsid w:val="000319DE"/>
    <w:rsid w:val="00031B7A"/>
    <w:rsid w:val="000323CB"/>
    <w:rsid w:val="00032F9F"/>
    <w:rsid w:val="00034654"/>
    <w:rsid w:val="000348DA"/>
    <w:rsid w:val="00035FF3"/>
    <w:rsid w:val="0003637E"/>
    <w:rsid w:val="000363BE"/>
    <w:rsid w:val="0003640D"/>
    <w:rsid w:val="0003692E"/>
    <w:rsid w:val="00036A8E"/>
    <w:rsid w:val="00036DB3"/>
    <w:rsid w:val="00036E6A"/>
    <w:rsid w:val="000403B7"/>
    <w:rsid w:val="000405AF"/>
    <w:rsid w:val="000406EF"/>
    <w:rsid w:val="00040DA8"/>
    <w:rsid w:val="00041194"/>
    <w:rsid w:val="00041643"/>
    <w:rsid w:val="0004199E"/>
    <w:rsid w:val="00042BB9"/>
    <w:rsid w:val="00043196"/>
    <w:rsid w:val="00043A72"/>
    <w:rsid w:val="00045195"/>
    <w:rsid w:val="0004536F"/>
    <w:rsid w:val="0004543E"/>
    <w:rsid w:val="00045E10"/>
    <w:rsid w:val="00046405"/>
    <w:rsid w:val="0004645C"/>
    <w:rsid w:val="00046715"/>
    <w:rsid w:val="00046EE0"/>
    <w:rsid w:val="0004700B"/>
    <w:rsid w:val="00047AAC"/>
    <w:rsid w:val="00047E0A"/>
    <w:rsid w:val="0005139C"/>
    <w:rsid w:val="00052FAE"/>
    <w:rsid w:val="000534FF"/>
    <w:rsid w:val="00053C83"/>
    <w:rsid w:val="00053CF5"/>
    <w:rsid w:val="000541C3"/>
    <w:rsid w:val="00054965"/>
    <w:rsid w:val="00054F06"/>
    <w:rsid w:val="00056A6A"/>
    <w:rsid w:val="0005748D"/>
    <w:rsid w:val="0005749F"/>
    <w:rsid w:val="0005793B"/>
    <w:rsid w:val="00057B5C"/>
    <w:rsid w:val="000606BC"/>
    <w:rsid w:val="00062340"/>
    <w:rsid w:val="00062680"/>
    <w:rsid w:val="000627CF"/>
    <w:rsid w:val="0006294D"/>
    <w:rsid w:val="00062A56"/>
    <w:rsid w:val="00062C2D"/>
    <w:rsid w:val="00062EE0"/>
    <w:rsid w:val="0006325A"/>
    <w:rsid w:val="00063271"/>
    <w:rsid w:val="00063741"/>
    <w:rsid w:val="000661D8"/>
    <w:rsid w:val="00066D7B"/>
    <w:rsid w:val="0007009E"/>
    <w:rsid w:val="00070BA1"/>
    <w:rsid w:val="0007126B"/>
    <w:rsid w:val="00071CF9"/>
    <w:rsid w:val="00072224"/>
    <w:rsid w:val="000726BC"/>
    <w:rsid w:val="00072ADF"/>
    <w:rsid w:val="00072D39"/>
    <w:rsid w:val="00072DE2"/>
    <w:rsid w:val="00073524"/>
    <w:rsid w:val="00073EB7"/>
    <w:rsid w:val="000745AA"/>
    <w:rsid w:val="000754DF"/>
    <w:rsid w:val="0007671E"/>
    <w:rsid w:val="00077712"/>
    <w:rsid w:val="00077BEF"/>
    <w:rsid w:val="0008025B"/>
    <w:rsid w:val="0008042D"/>
    <w:rsid w:val="000805E4"/>
    <w:rsid w:val="00080FC3"/>
    <w:rsid w:val="0008181F"/>
    <w:rsid w:val="00082961"/>
    <w:rsid w:val="0008405E"/>
    <w:rsid w:val="00084C97"/>
    <w:rsid w:val="00084E4E"/>
    <w:rsid w:val="00084EE9"/>
    <w:rsid w:val="000852E3"/>
    <w:rsid w:val="00085F3D"/>
    <w:rsid w:val="000864D6"/>
    <w:rsid w:val="0008771A"/>
    <w:rsid w:val="00090CB3"/>
    <w:rsid w:val="00090E0A"/>
    <w:rsid w:val="0009109A"/>
    <w:rsid w:val="000910D9"/>
    <w:rsid w:val="00091811"/>
    <w:rsid w:val="00091D63"/>
    <w:rsid w:val="0009204A"/>
    <w:rsid w:val="000934E0"/>
    <w:rsid w:val="00093775"/>
    <w:rsid w:val="00093B16"/>
    <w:rsid w:val="0009429C"/>
    <w:rsid w:val="00094C90"/>
    <w:rsid w:val="000952AD"/>
    <w:rsid w:val="000957A1"/>
    <w:rsid w:val="00095C11"/>
    <w:rsid w:val="00096239"/>
    <w:rsid w:val="000965B3"/>
    <w:rsid w:val="00097082"/>
    <w:rsid w:val="00097400"/>
    <w:rsid w:val="00097A57"/>
    <w:rsid w:val="00097F13"/>
    <w:rsid w:val="000A0159"/>
    <w:rsid w:val="000A0707"/>
    <w:rsid w:val="000A18F6"/>
    <w:rsid w:val="000A1A05"/>
    <w:rsid w:val="000A21D1"/>
    <w:rsid w:val="000A2A26"/>
    <w:rsid w:val="000A2E66"/>
    <w:rsid w:val="000A3983"/>
    <w:rsid w:val="000A439C"/>
    <w:rsid w:val="000A484F"/>
    <w:rsid w:val="000A4A3B"/>
    <w:rsid w:val="000A4B58"/>
    <w:rsid w:val="000A4D8F"/>
    <w:rsid w:val="000A5880"/>
    <w:rsid w:val="000A5AD9"/>
    <w:rsid w:val="000A6264"/>
    <w:rsid w:val="000A6C9E"/>
    <w:rsid w:val="000A6F2B"/>
    <w:rsid w:val="000A722C"/>
    <w:rsid w:val="000A7C7D"/>
    <w:rsid w:val="000B0155"/>
    <w:rsid w:val="000B06B8"/>
    <w:rsid w:val="000B0792"/>
    <w:rsid w:val="000B08B3"/>
    <w:rsid w:val="000B08C6"/>
    <w:rsid w:val="000B0D1C"/>
    <w:rsid w:val="000B12F2"/>
    <w:rsid w:val="000B1875"/>
    <w:rsid w:val="000B19A4"/>
    <w:rsid w:val="000B1D45"/>
    <w:rsid w:val="000B253C"/>
    <w:rsid w:val="000B2E05"/>
    <w:rsid w:val="000B2EFE"/>
    <w:rsid w:val="000B3C34"/>
    <w:rsid w:val="000B46D0"/>
    <w:rsid w:val="000B4946"/>
    <w:rsid w:val="000B49F5"/>
    <w:rsid w:val="000B4A33"/>
    <w:rsid w:val="000B4BDB"/>
    <w:rsid w:val="000B5608"/>
    <w:rsid w:val="000B5851"/>
    <w:rsid w:val="000B58BC"/>
    <w:rsid w:val="000B59FF"/>
    <w:rsid w:val="000B6945"/>
    <w:rsid w:val="000B6C56"/>
    <w:rsid w:val="000B7260"/>
    <w:rsid w:val="000B7277"/>
    <w:rsid w:val="000B7616"/>
    <w:rsid w:val="000B7EAD"/>
    <w:rsid w:val="000C068C"/>
    <w:rsid w:val="000C0704"/>
    <w:rsid w:val="000C08E0"/>
    <w:rsid w:val="000C10EB"/>
    <w:rsid w:val="000C1B0B"/>
    <w:rsid w:val="000C24F9"/>
    <w:rsid w:val="000C2CC3"/>
    <w:rsid w:val="000C367B"/>
    <w:rsid w:val="000C4054"/>
    <w:rsid w:val="000C4986"/>
    <w:rsid w:val="000C4A48"/>
    <w:rsid w:val="000C5AA2"/>
    <w:rsid w:val="000C691D"/>
    <w:rsid w:val="000C6DCC"/>
    <w:rsid w:val="000C733F"/>
    <w:rsid w:val="000C7B3A"/>
    <w:rsid w:val="000D06DA"/>
    <w:rsid w:val="000D1023"/>
    <w:rsid w:val="000D145A"/>
    <w:rsid w:val="000D202C"/>
    <w:rsid w:val="000D2C6D"/>
    <w:rsid w:val="000D2EEC"/>
    <w:rsid w:val="000D333F"/>
    <w:rsid w:val="000D48DB"/>
    <w:rsid w:val="000D576A"/>
    <w:rsid w:val="000D7F9B"/>
    <w:rsid w:val="000E0720"/>
    <w:rsid w:val="000E0988"/>
    <w:rsid w:val="000E0E2B"/>
    <w:rsid w:val="000E0F3E"/>
    <w:rsid w:val="000E1A88"/>
    <w:rsid w:val="000E205B"/>
    <w:rsid w:val="000E3EFF"/>
    <w:rsid w:val="000E4041"/>
    <w:rsid w:val="000E48DB"/>
    <w:rsid w:val="000E52C8"/>
    <w:rsid w:val="000E75FE"/>
    <w:rsid w:val="000E7B7D"/>
    <w:rsid w:val="000E7BF1"/>
    <w:rsid w:val="000F10CE"/>
    <w:rsid w:val="000F1AFA"/>
    <w:rsid w:val="000F49E9"/>
    <w:rsid w:val="000F5AB4"/>
    <w:rsid w:val="000F5CE1"/>
    <w:rsid w:val="000F6DF5"/>
    <w:rsid w:val="000F7902"/>
    <w:rsid w:val="000F7F39"/>
    <w:rsid w:val="001006F7"/>
    <w:rsid w:val="00100F1A"/>
    <w:rsid w:val="00101215"/>
    <w:rsid w:val="001014A5"/>
    <w:rsid w:val="001023A4"/>
    <w:rsid w:val="00103494"/>
    <w:rsid w:val="00103CBB"/>
    <w:rsid w:val="00103F74"/>
    <w:rsid w:val="00104D52"/>
    <w:rsid w:val="00104D71"/>
    <w:rsid w:val="00104DEF"/>
    <w:rsid w:val="00105025"/>
    <w:rsid w:val="00105F14"/>
    <w:rsid w:val="0010694D"/>
    <w:rsid w:val="00106DC2"/>
    <w:rsid w:val="00106F62"/>
    <w:rsid w:val="00107187"/>
    <w:rsid w:val="00107262"/>
    <w:rsid w:val="0010755A"/>
    <w:rsid w:val="00110069"/>
    <w:rsid w:val="001102F6"/>
    <w:rsid w:val="001110A6"/>
    <w:rsid w:val="00111416"/>
    <w:rsid w:val="00111668"/>
    <w:rsid w:val="0011183C"/>
    <w:rsid w:val="00111E3F"/>
    <w:rsid w:val="00112297"/>
    <w:rsid w:val="001126B4"/>
    <w:rsid w:val="001128A6"/>
    <w:rsid w:val="00112C61"/>
    <w:rsid w:val="00112E3B"/>
    <w:rsid w:val="0011389F"/>
    <w:rsid w:val="001143AB"/>
    <w:rsid w:val="001146FD"/>
    <w:rsid w:val="00117F45"/>
    <w:rsid w:val="00120599"/>
    <w:rsid w:val="001205E5"/>
    <w:rsid w:val="001211FD"/>
    <w:rsid w:val="001225B3"/>
    <w:rsid w:val="00122E73"/>
    <w:rsid w:val="00123061"/>
    <w:rsid w:val="001243AE"/>
    <w:rsid w:val="00125463"/>
    <w:rsid w:val="00125F1D"/>
    <w:rsid w:val="001262B5"/>
    <w:rsid w:val="00126347"/>
    <w:rsid w:val="0012675D"/>
    <w:rsid w:val="00126CF7"/>
    <w:rsid w:val="00126E4B"/>
    <w:rsid w:val="00127A68"/>
    <w:rsid w:val="001307AA"/>
    <w:rsid w:val="00130837"/>
    <w:rsid w:val="001309EA"/>
    <w:rsid w:val="00130CEE"/>
    <w:rsid w:val="00130E96"/>
    <w:rsid w:val="00131A78"/>
    <w:rsid w:val="001326B7"/>
    <w:rsid w:val="00133370"/>
    <w:rsid w:val="00133CEA"/>
    <w:rsid w:val="00133F62"/>
    <w:rsid w:val="001341A7"/>
    <w:rsid w:val="00134249"/>
    <w:rsid w:val="00134C76"/>
    <w:rsid w:val="00134DEF"/>
    <w:rsid w:val="00135516"/>
    <w:rsid w:val="0013605D"/>
    <w:rsid w:val="00136C45"/>
    <w:rsid w:val="00136F56"/>
    <w:rsid w:val="001371C6"/>
    <w:rsid w:val="0014037B"/>
    <w:rsid w:val="00140C93"/>
    <w:rsid w:val="00141660"/>
    <w:rsid w:val="00142CF9"/>
    <w:rsid w:val="0014335C"/>
    <w:rsid w:val="0014345F"/>
    <w:rsid w:val="00143E25"/>
    <w:rsid w:val="00144795"/>
    <w:rsid w:val="0014483A"/>
    <w:rsid w:val="00144E25"/>
    <w:rsid w:val="0014523D"/>
    <w:rsid w:val="001452B3"/>
    <w:rsid w:val="00145465"/>
    <w:rsid w:val="00145667"/>
    <w:rsid w:val="001457FF"/>
    <w:rsid w:val="00145F1F"/>
    <w:rsid w:val="001464A8"/>
    <w:rsid w:val="00147B37"/>
    <w:rsid w:val="00150DF1"/>
    <w:rsid w:val="00151A63"/>
    <w:rsid w:val="00151F89"/>
    <w:rsid w:val="0015220E"/>
    <w:rsid w:val="00152CA1"/>
    <w:rsid w:val="0015390D"/>
    <w:rsid w:val="0015393B"/>
    <w:rsid w:val="001543C8"/>
    <w:rsid w:val="00155CC3"/>
    <w:rsid w:val="00155FA7"/>
    <w:rsid w:val="001561F8"/>
    <w:rsid w:val="00156851"/>
    <w:rsid w:val="0015694B"/>
    <w:rsid w:val="00157762"/>
    <w:rsid w:val="00157C2B"/>
    <w:rsid w:val="00157F60"/>
    <w:rsid w:val="00160911"/>
    <w:rsid w:val="00160B86"/>
    <w:rsid w:val="00161553"/>
    <w:rsid w:val="0016182B"/>
    <w:rsid w:val="00161A64"/>
    <w:rsid w:val="0016280C"/>
    <w:rsid w:val="00162B90"/>
    <w:rsid w:val="00162F52"/>
    <w:rsid w:val="00163442"/>
    <w:rsid w:val="00163517"/>
    <w:rsid w:val="00163753"/>
    <w:rsid w:val="001643BA"/>
    <w:rsid w:val="00164948"/>
    <w:rsid w:val="00164D4F"/>
    <w:rsid w:val="001658BA"/>
    <w:rsid w:val="00165D5B"/>
    <w:rsid w:val="00166B64"/>
    <w:rsid w:val="00166FC9"/>
    <w:rsid w:val="00167BCE"/>
    <w:rsid w:val="001708A4"/>
    <w:rsid w:val="0017282B"/>
    <w:rsid w:val="00172B4D"/>
    <w:rsid w:val="0017340D"/>
    <w:rsid w:val="001743A3"/>
    <w:rsid w:val="0017487E"/>
    <w:rsid w:val="00174956"/>
    <w:rsid w:val="00174FAF"/>
    <w:rsid w:val="00175159"/>
    <w:rsid w:val="00175295"/>
    <w:rsid w:val="00177170"/>
    <w:rsid w:val="001775FD"/>
    <w:rsid w:val="00177711"/>
    <w:rsid w:val="00177A2F"/>
    <w:rsid w:val="00177CDF"/>
    <w:rsid w:val="00177EFC"/>
    <w:rsid w:val="00180068"/>
    <w:rsid w:val="00180210"/>
    <w:rsid w:val="00180600"/>
    <w:rsid w:val="00180E9F"/>
    <w:rsid w:val="001823A2"/>
    <w:rsid w:val="001834B2"/>
    <w:rsid w:val="001842B6"/>
    <w:rsid w:val="001846F2"/>
    <w:rsid w:val="001851DE"/>
    <w:rsid w:val="001858A0"/>
    <w:rsid w:val="001859B3"/>
    <w:rsid w:val="00185AD6"/>
    <w:rsid w:val="0018609D"/>
    <w:rsid w:val="00186143"/>
    <w:rsid w:val="0018674B"/>
    <w:rsid w:val="00186DA8"/>
    <w:rsid w:val="001871E4"/>
    <w:rsid w:val="0018777A"/>
    <w:rsid w:val="001877A1"/>
    <w:rsid w:val="0019158D"/>
    <w:rsid w:val="00191697"/>
    <w:rsid w:val="001921A8"/>
    <w:rsid w:val="001921C9"/>
    <w:rsid w:val="00192218"/>
    <w:rsid w:val="00192E3C"/>
    <w:rsid w:val="00192F4C"/>
    <w:rsid w:val="00193369"/>
    <w:rsid w:val="0019414C"/>
    <w:rsid w:val="001943B9"/>
    <w:rsid w:val="00194772"/>
    <w:rsid w:val="0019480F"/>
    <w:rsid w:val="00194A80"/>
    <w:rsid w:val="0019627D"/>
    <w:rsid w:val="001974CC"/>
    <w:rsid w:val="001A06E1"/>
    <w:rsid w:val="001A0A44"/>
    <w:rsid w:val="001A0C6B"/>
    <w:rsid w:val="001A1BDE"/>
    <w:rsid w:val="001A20A7"/>
    <w:rsid w:val="001A21E3"/>
    <w:rsid w:val="001A240A"/>
    <w:rsid w:val="001A30B2"/>
    <w:rsid w:val="001A4308"/>
    <w:rsid w:val="001A4997"/>
    <w:rsid w:val="001A4A45"/>
    <w:rsid w:val="001A4AD5"/>
    <w:rsid w:val="001A4E76"/>
    <w:rsid w:val="001A5189"/>
    <w:rsid w:val="001A5B6D"/>
    <w:rsid w:val="001A7132"/>
    <w:rsid w:val="001B007E"/>
    <w:rsid w:val="001B02B9"/>
    <w:rsid w:val="001B0E49"/>
    <w:rsid w:val="001B1115"/>
    <w:rsid w:val="001B1D8C"/>
    <w:rsid w:val="001B1ED9"/>
    <w:rsid w:val="001B1EF1"/>
    <w:rsid w:val="001B1F67"/>
    <w:rsid w:val="001B21F0"/>
    <w:rsid w:val="001B2B1B"/>
    <w:rsid w:val="001B3248"/>
    <w:rsid w:val="001B4DC7"/>
    <w:rsid w:val="001B5810"/>
    <w:rsid w:val="001B5F6E"/>
    <w:rsid w:val="001B6BBE"/>
    <w:rsid w:val="001C0730"/>
    <w:rsid w:val="001C1616"/>
    <w:rsid w:val="001C20B2"/>
    <w:rsid w:val="001C222F"/>
    <w:rsid w:val="001C24E6"/>
    <w:rsid w:val="001C2738"/>
    <w:rsid w:val="001C2DAA"/>
    <w:rsid w:val="001C316C"/>
    <w:rsid w:val="001C4A06"/>
    <w:rsid w:val="001C4F09"/>
    <w:rsid w:val="001C5A81"/>
    <w:rsid w:val="001C5D53"/>
    <w:rsid w:val="001C62B9"/>
    <w:rsid w:val="001C68B8"/>
    <w:rsid w:val="001C6936"/>
    <w:rsid w:val="001C6C92"/>
    <w:rsid w:val="001C6D04"/>
    <w:rsid w:val="001C721E"/>
    <w:rsid w:val="001C788A"/>
    <w:rsid w:val="001D0157"/>
    <w:rsid w:val="001D1012"/>
    <w:rsid w:val="001D1849"/>
    <w:rsid w:val="001D1CB8"/>
    <w:rsid w:val="001D1F11"/>
    <w:rsid w:val="001D2084"/>
    <w:rsid w:val="001D2830"/>
    <w:rsid w:val="001D3F11"/>
    <w:rsid w:val="001D420E"/>
    <w:rsid w:val="001D430A"/>
    <w:rsid w:val="001D556F"/>
    <w:rsid w:val="001D66B5"/>
    <w:rsid w:val="001D7AAB"/>
    <w:rsid w:val="001D7CA0"/>
    <w:rsid w:val="001D7CFB"/>
    <w:rsid w:val="001D7D52"/>
    <w:rsid w:val="001D7FA0"/>
    <w:rsid w:val="001E0761"/>
    <w:rsid w:val="001E1183"/>
    <w:rsid w:val="001E14F9"/>
    <w:rsid w:val="001E2337"/>
    <w:rsid w:val="001E2AF9"/>
    <w:rsid w:val="001E3C2D"/>
    <w:rsid w:val="001E3EE4"/>
    <w:rsid w:val="001E3F25"/>
    <w:rsid w:val="001E4040"/>
    <w:rsid w:val="001E4900"/>
    <w:rsid w:val="001E4F53"/>
    <w:rsid w:val="001E674E"/>
    <w:rsid w:val="001E6B74"/>
    <w:rsid w:val="001E73DD"/>
    <w:rsid w:val="001F08F6"/>
    <w:rsid w:val="001F1A9A"/>
    <w:rsid w:val="001F1C44"/>
    <w:rsid w:val="001F2188"/>
    <w:rsid w:val="001F2227"/>
    <w:rsid w:val="001F442C"/>
    <w:rsid w:val="001F4ED2"/>
    <w:rsid w:val="001F54F1"/>
    <w:rsid w:val="001F582E"/>
    <w:rsid w:val="001F599A"/>
    <w:rsid w:val="001F5CF0"/>
    <w:rsid w:val="001F5F9C"/>
    <w:rsid w:val="001F65C0"/>
    <w:rsid w:val="001F7478"/>
    <w:rsid w:val="002005D5"/>
    <w:rsid w:val="002013FC"/>
    <w:rsid w:val="00201454"/>
    <w:rsid w:val="00201E0C"/>
    <w:rsid w:val="00201E6D"/>
    <w:rsid w:val="00202225"/>
    <w:rsid w:val="00202B60"/>
    <w:rsid w:val="002031DF"/>
    <w:rsid w:val="0020376F"/>
    <w:rsid w:val="00204902"/>
    <w:rsid w:val="00204A49"/>
    <w:rsid w:val="00205BD5"/>
    <w:rsid w:val="002061AC"/>
    <w:rsid w:val="002062ED"/>
    <w:rsid w:val="00206354"/>
    <w:rsid w:val="0020688E"/>
    <w:rsid w:val="00206F04"/>
    <w:rsid w:val="00207DE5"/>
    <w:rsid w:val="00207E6C"/>
    <w:rsid w:val="0021024C"/>
    <w:rsid w:val="00210B22"/>
    <w:rsid w:val="00211024"/>
    <w:rsid w:val="00211492"/>
    <w:rsid w:val="002129DD"/>
    <w:rsid w:val="00212D1D"/>
    <w:rsid w:val="002132D3"/>
    <w:rsid w:val="00213953"/>
    <w:rsid w:val="002143BE"/>
    <w:rsid w:val="00214C32"/>
    <w:rsid w:val="0021509C"/>
    <w:rsid w:val="0021524E"/>
    <w:rsid w:val="00215B78"/>
    <w:rsid w:val="00215BD9"/>
    <w:rsid w:val="00216865"/>
    <w:rsid w:val="00216BDB"/>
    <w:rsid w:val="00216C98"/>
    <w:rsid w:val="00217EFB"/>
    <w:rsid w:val="0022074A"/>
    <w:rsid w:val="00220D50"/>
    <w:rsid w:val="00220EFC"/>
    <w:rsid w:val="002225CA"/>
    <w:rsid w:val="00222925"/>
    <w:rsid w:val="00222A96"/>
    <w:rsid w:val="00222E6A"/>
    <w:rsid w:val="002236F2"/>
    <w:rsid w:val="00223739"/>
    <w:rsid w:val="00223A38"/>
    <w:rsid w:val="002241C9"/>
    <w:rsid w:val="00224A55"/>
    <w:rsid w:val="00224AC3"/>
    <w:rsid w:val="00225935"/>
    <w:rsid w:val="00225C5E"/>
    <w:rsid w:val="002262CB"/>
    <w:rsid w:val="002267AE"/>
    <w:rsid w:val="00226DA3"/>
    <w:rsid w:val="00226E7B"/>
    <w:rsid w:val="00227AFE"/>
    <w:rsid w:val="00230FCC"/>
    <w:rsid w:val="00231CEB"/>
    <w:rsid w:val="002325C5"/>
    <w:rsid w:val="0023306B"/>
    <w:rsid w:val="0023385D"/>
    <w:rsid w:val="00234901"/>
    <w:rsid w:val="00234F76"/>
    <w:rsid w:val="002356AF"/>
    <w:rsid w:val="00235EEC"/>
    <w:rsid w:val="00235F67"/>
    <w:rsid w:val="0023628C"/>
    <w:rsid w:val="002362C4"/>
    <w:rsid w:val="00236434"/>
    <w:rsid w:val="002375CD"/>
    <w:rsid w:val="002379A3"/>
    <w:rsid w:val="00237A16"/>
    <w:rsid w:val="00237DFC"/>
    <w:rsid w:val="002400C1"/>
    <w:rsid w:val="00240D51"/>
    <w:rsid w:val="00241AA7"/>
    <w:rsid w:val="00242254"/>
    <w:rsid w:val="00242652"/>
    <w:rsid w:val="002426A8"/>
    <w:rsid w:val="00242880"/>
    <w:rsid w:val="00243B38"/>
    <w:rsid w:val="002442B5"/>
    <w:rsid w:val="00244D83"/>
    <w:rsid w:val="00245BB1"/>
    <w:rsid w:val="00245BE7"/>
    <w:rsid w:val="00246080"/>
    <w:rsid w:val="00246D58"/>
    <w:rsid w:val="00246E2F"/>
    <w:rsid w:val="00251A49"/>
    <w:rsid w:val="0025298A"/>
    <w:rsid w:val="002533C7"/>
    <w:rsid w:val="00253737"/>
    <w:rsid w:val="00254989"/>
    <w:rsid w:val="002549C4"/>
    <w:rsid w:val="00254DEF"/>
    <w:rsid w:val="00254E58"/>
    <w:rsid w:val="002557B2"/>
    <w:rsid w:val="0025682C"/>
    <w:rsid w:val="002568AD"/>
    <w:rsid w:val="00256F05"/>
    <w:rsid w:val="00257097"/>
    <w:rsid w:val="00257388"/>
    <w:rsid w:val="00257D9B"/>
    <w:rsid w:val="002604BC"/>
    <w:rsid w:val="00261B3D"/>
    <w:rsid w:val="00262D60"/>
    <w:rsid w:val="0026334D"/>
    <w:rsid w:val="00264A89"/>
    <w:rsid w:val="00265148"/>
    <w:rsid w:val="00265640"/>
    <w:rsid w:val="00265E79"/>
    <w:rsid w:val="00266949"/>
    <w:rsid w:val="0026702C"/>
    <w:rsid w:val="00267652"/>
    <w:rsid w:val="002709C8"/>
    <w:rsid w:val="00271777"/>
    <w:rsid w:val="00271D64"/>
    <w:rsid w:val="0027219E"/>
    <w:rsid w:val="002721C3"/>
    <w:rsid w:val="002726D5"/>
    <w:rsid w:val="00272F1A"/>
    <w:rsid w:val="0027330F"/>
    <w:rsid w:val="00273988"/>
    <w:rsid w:val="0027417A"/>
    <w:rsid w:val="00275A43"/>
    <w:rsid w:val="00275B1E"/>
    <w:rsid w:val="0027601F"/>
    <w:rsid w:val="00277547"/>
    <w:rsid w:val="00277B21"/>
    <w:rsid w:val="00280447"/>
    <w:rsid w:val="00280FF5"/>
    <w:rsid w:val="002827BB"/>
    <w:rsid w:val="00282921"/>
    <w:rsid w:val="00283AF2"/>
    <w:rsid w:val="00283F3D"/>
    <w:rsid w:val="00284143"/>
    <w:rsid w:val="002849A3"/>
    <w:rsid w:val="00284B2A"/>
    <w:rsid w:val="00284BCD"/>
    <w:rsid w:val="00285C53"/>
    <w:rsid w:val="00285E0D"/>
    <w:rsid w:val="00286365"/>
    <w:rsid w:val="0028644B"/>
    <w:rsid w:val="00287059"/>
    <w:rsid w:val="00290B65"/>
    <w:rsid w:val="00290EFA"/>
    <w:rsid w:val="00291A43"/>
    <w:rsid w:val="00291ABC"/>
    <w:rsid w:val="00292ADF"/>
    <w:rsid w:val="00292AE1"/>
    <w:rsid w:val="00292D38"/>
    <w:rsid w:val="0029382E"/>
    <w:rsid w:val="00293C82"/>
    <w:rsid w:val="00293F1E"/>
    <w:rsid w:val="002940F7"/>
    <w:rsid w:val="002945A7"/>
    <w:rsid w:val="00296031"/>
    <w:rsid w:val="0029618B"/>
    <w:rsid w:val="00297F56"/>
    <w:rsid w:val="002A0ADD"/>
    <w:rsid w:val="002A1AB1"/>
    <w:rsid w:val="002A1FF1"/>
    <w:rsid w:val="002A2348"/>
    <w:rsid w:val="002A2874"/>
    <w:rsid w:val="002A33A4"/>
    <w:rsid w:val="002A369A"/>
    <w:rsid w:val="002A40E9"/>
    <w:rsid w:val="002A63FE"/>
    <w:rsid w:val="002A6405"/>
    <w:rsid w:val="002A6515"/>
    <w:rsid w:val="002A66DE"/>
    <w:rsid w:val="002A69BA"/>
    <w:rsid w:val="002A6DE7"/>
    <w:rsid w:val="002A751B"/>
    <w:rsid w:val="002B08A0"/>
    <w:rsid w:val="002B2B93"/>
    <w:rsid w:val="002B2CAD"/>
    <w:rsid w:val="002B2F11"/>
    <w:rsid w:val="002B32E6"/>
    <w:rsid w:val="002B3E09"/>
    <w:rsid w:val="002B3E36"/>
    <w:rsid w:val="002B415B"/>
    <w:rsid w:val="002B425A"/>
    <w:rsid w:val="002B5E9F"/>
    <w:rsid w:val="002B5EE9"/>
    <w:rsid w:val="002B61DD"/>
    <w:rsid w:val="002B6ABB"/>
    <w:rsid w:val="002C04BE"/>
    <w:rsid w:val="002C1014"/>
    <w:rsid w:val="002C180E"/>
    <w:rsid w:val="002C1A1C"/>
    <w:rsid w:val="002C2301"/>
    <w:rsid w:val="002C29D1"/>
    <w:rsid w:val="002C3355"/>
    <w:rsid w:val="002C34FF"/>
    <w:rsid w:val="002C3505"/>
    <w:rsid w:val="002C42DF"/>
    <w:rsid w:val="002C4793"/>
    <w:rsid w:val="002C4AA6"/>
    <w:rsid w:val="002C4D8C"/>
    <w:rsid w:val="002C4DDD"/>
    <w:rsid w:val="002C5C3D"/>
    <w:rsid w:val="002C6761"/>
    <w:rsid w:val="002C77B2"/>
    <w:rsid w:val="002D209D"/>
    <w:rsid w:val="002D22AE"/>
    <w:rsid w:val="002D25EA"/>
    <w:rsid w:val="002D267E"/>
    <w:rsid w:val="002D3201"/>
    <w:rsid w:val="002D3248"/>
    <w:rsid w:val="002D3726"/>
    <w:rsid w:val="002D3FB4"/>
    <w:rsid w:val="002D432C"/>
    <w:rsid w:val="002D468F"/>
    <w:rsid w:val="002D4894"/>
    <w:rsid w:val="002D49F0"/>
    <w:rsid w:val="002D590B"/>
    <w:rsid w:val="002D5B31"/>
    <w:rsid w:val="002D5E8E"/>
    <w:rsid w:val="002D6DC2"/>
    <w:rsid w:val="002D6E98"/>
    <w:rsid w:val="002D71B8"/>
    <w:rsid w:val="002D7978"/>
    <w:rsid w:val="002E0AD4"/>
    <w:rsid w:val="002E1510"/>
    <w:rsid w:val="002E16BC"/>
    <w:rsid w:val="002E1D87"/>
    <w:rsid w:val="002E25D5"/>
    <w:rsid w:val="002E2F4F"/>
    <w:rsid w:val="002E3144"/>
    <w:rsid w:val="002E3537"/>
    <w:rsid w:val="002E3569"/>
    <w:rsid w:val="002E582F"/>
    <w:rsid w:val="002E7809"/>
    <w:rsid w:val="002E7822"/>
    <w:rsid w:val="002F0791"/>
    <w:rsid w:val="002F181E"/>
    <w:rsid w:val="002F191E"/>
    <w:rsid w:val="002F198D"/>
    <w:rsid w:val="002F1A20"/>
    <w:rsid w:val="002F1B4E"/>
    <w:rsid w:val="002F1EAE"/>
    <w:rsid w:val="002F2061"/>
    <w:rsid w:val="002F35A5"/>
    <w:rsid w:val="002F5721"/>
    <w:rsid w:val="002F5A9B"/>
    <w:rsid w:val="002F5BDD"/>
    <w:rsid w:val="002F62FA"/>
    <w:rsid w:val="002F665E"/>
    <w:rsid w:val="002F6795"/>
    <w:rsid w:val="002F6C20"/>
    <w:rsid w:val="002F6D38"/>
    <w:rsid w:val="002F79CB"/>
    <w:rsid w:val="002F79F2"/>
    <w:rsid w:val="00300EF0"/>
    <w:rsid w:val="003010FE"/>
    <w:rsid w:val="003023A5"/>
    <w:rsid w:val="00302453"/>
    <w:rsid w:val="00302CB0"/>
    <w:rsid w:val="00302D11"/>
    <w:rsid w:val="00302D75"/>
    <w:rsid w:val="0030313E"/>
    <w:rsid w:val="003035F6"/>
    <w:rsid w:val="00303853"/>
    <w:rsid w:val="00303A1B"/>
    <w:rsid w:val="003047CD"/>
    <w:rsid w:val="00304808"/>
    <w:rsid w:val="00304B32"/>
    <w:rsid w:val="00305584"/>
    <w:rsid w:val="00305961"/>
    <w:rsid w:val="00306053"/>
    <w:rsid w:val="003063D2"/>
    <w:rsid w:val="00306992"/>
    <w:rsid w:val="00310022"/>
    <w:rsid w:val="00310455"/>
    <w:rsid w:val="0031091E"/>
    <w:rsid w:val="00310E9C"/>
    <w:rsid w:val="00311987"/>
    <w:rsid w:val="00311A38"/>
    <w:rsid w:val="00311E15"/>
    <w:rsid w:val="00312CED"/>
    <w:rsid w:val="00313616"/>
    <w:rsid w:val="003142B9"/>
    <w:rsid w:val="00314B85"/>
    <w:rsid w:val="00314D00"/>
    <w:rsid w:val="00314F26"/>
    <w:rsid w:val="003150D9"/>
    <w:rsid w:val="0031526E"/>
    <w:rsid w:val="00315A51"/>
    <w:rsid w:val="00315C8F"/>
    <w:rsid w:val="00315D6D"/>
    <w:rsid w:val="0031684D"/>
    <w:rsid w:val="003175DB"/>
    <w:rsid w:val="003176A5"/>
    <w:rsid w:val="00320679"/>
    <w:rsid w:val="00321A57"/>
    <w:rsid w:val="00321B7E"/>
    <w:rsid w:val="00321B90"/>
    <w:rsid w:val="00321C5E"/>
    <w:rsid w:val="00321EB2"/>
    <w:rsid w:val="00322F19"/>
    <w:rsid w:val="00323083"/>
    <w:rsid w:val="00323314"/>
    <w:rsid w:val="00323C60"/>
    <w:rsid w:val="003243F9"/>
    <w:rsid w:val="00324799"/>
    <w:rsid w:val="00324979"/>
    <w:rsid w:val="003252EA"/>
    <w:rsid w:val="00325767"/>
    <w:rsid w:val="003257BA"/>
    <w:rsid w:val="0032584E"/>
    <w:rsid w:val="00326A14"/>
    <w:rsid w:val="00326B15"/>
    <w:rsid w:val="00327746"/>
    <w:rsid w:val="003304CA"/>
    <w:rsid w:val="00330F7D"/>
    <w:rsid w:val="003310FB"/>
    <w:rsid w:val="003316B0"/>
    <w:rsid w:val="00331FCB"/>
    <w:rsid w:val="003333DF"/>
    <w:rsid w:val="003340C7"/>
    <w:rsid w:val="0033449A"/>
    <w:rsid w:val="00334F8C"/>
    <w:rsid w:val="0033537D"/>
    <w:rsid w:val="00335835"/>
    <w:rsid w:val="003358DE"/>
    <w:rsid w:val="00335E4E"/>
    <w:rsid w:val="00335EFE"/>
    <w:rsid w:val="00336160"/>
    <w:rsid w:val="003362AB"/>
    <w:rsid w:val="00336573"/>
    <w:rsid w:val="00336938"/>
    <w:rsid w:val="00336ED9"/>
    <w:rsid w:val="003374F5"/>
    <w:rsid w:val="00337BEB"/>
    <w:rsid w:val="00340240"/>
    <w:rsid w:val="00340250"/>
    <w:rsid w:val="00340E1B"/>
    <w:rsid w:val="0034118F"/>
    <w:rsid w:val="003418CB"/>
    <w:rsid w:val="00341DB7"/>
    <w:rsid w:val="00342BD5"/>
    <w:rsid w:val="00343F2C"/>
    <w:rsid w:val="00343F82"/>
    <w:rsid w:val="00343FC9"/>
    <w:rsid w:val="00344160"/>
    <w:rsid w:val="00344DA1"/>
    <w:rsid w:val="00344F84"/>
    <w:rsid w:val="00345A4F"/>
    <w:rsid w:val="003462D3"/>
    <w:rsid w:val="00347297"/>
    <w:rsid w:val="00350D8F"/>
    <w:rsid w:val="00351D85"/>
    <w:rsid w:val="00351DA2"/>
    <w:rsid w:val="00351FBE"/>
    <w:rsid w:val="0035301D"/>
    <w:rsid w:val="003549A8"/>
    <w:rsid w:val="003549DE"/>
    <w:rsid w:val="00355A45"/>
    <w:rsid w:val="00355C3B"/>
    <w:rsid w:val="00355FAA"/>
    <w:rsid w:val="00357473"/>
    <w:rsid w:val="00357CD2"/>
    <w:rsid w:val="00360B90"/>
    <w:rsid w:val="00360C2C"/>
    <w:rsid w:val="00360FEB"/>
    <w:rsid w:val="003619C0"/>
    <w:rsid w:val="00361DD7"/>
    <w:rsid w:val="00363D95"/>
    <w:rsid w:val="00363E78"/>
    <w:rsid w:val="003645C3"/>
    <w:rsid w:val="00365110"/>
    <w:rsid w:val="00365139"/>
    <w:rsid w:val="00365478"/>
    <w:rsid w:val="00365746"/>
    <w:rsid w:val="003659AC"/>
    <w:rsid w:val="003662AB"/>
    <w:rsid w:val="003665B1"/>
    <w:rsid w:val="003667D7"/>
    <w:rsid w:val="00366DDF"/>
    <w:rsid w:val="00367127"/>
    <w:rsid w:val="003702F6"/>
    <w:rsid w:val="00370567"/>
    <w:rsid w:val="0037170D"/>
    <w:rsid w:val="00371ABE"/>
    <w:rsid w:val="00371C9F"/>
    <w:rsid w:val="00372068"/>
    <w:rsid w:val="0037293F"/>
    <w:rsid w:val="003737C0"/>
    <w:rsid w:val="00374694"/>
    <w:rsid w:val="00374E95"/>
    <w:rsid w:val="0037606D"/>
    <w:rsid w:val="003769ED"/>
    <w:rsid w:val="0037741D"/>
    <w:rsid w:val="00377462"/>
    <w:rsid w:val="003775EB"/>
    <w:rsid w:val="003778FC"/>
    <w:rsid w:val="00377A3F"/>
    <w:rsid w:val="00377C5D"/>
    <w:rsid w:val="00377CD4"/>
    <w:rsid w:val="00377F44"/>
    <w:rsid w:val="0038002A"/>
    <w:rsid w:val="00380992"/>
    <w:rsid w:val="00380998"/>
    <w:rsid w:val="0038171F"/>
    <w:rsid w:val="00382FDB"/>
    <w:rsid w:val="00383072"/>
    <w:rsid w:val="003836D8"/>
    <w:rsid w:val="00383B71"/>
    <w:rsid w:val="00383DFE"/>
    <w:rsid w:val="003842C7"/>
    <w:rsid w:val="003847F8"/>
    <w:rsid w:val="00385D65"/>
    <w:rsid w:val="0038654D"/>
    <w:rsid w:val="0038699B"/>
    <w:rsid w:val="00387B98"/>
    <w:rsid w:val="00390AFE"/>
    <w:rsid w:val="00391263"/>
    <w:rsid w:val="00391F6C"/>
    <w:rsid w:val="00392D11"/>
    <w:rsid w:val="003933BE"/>
    <w:rsid w:val="00393551"/>
    <w:rsid w:val="003939F9"/>
    <w:rsid w:val="00394BB3"/>
    <w:rsid w:val="00394E7D"/>
    <w:rsid w:val="0039502F"/>
    <w:rsid w:val="00396009"/>
    <w:rsid w:val="00396DA9"/>
    <w:rsid w:val="003A0B7C"/>
    <w:rsid w:val="003A0CAC"/>
    <w:rsid w:val="003A156D"/>
    <w:rsid w:val="003A15D6"/>
    <w:rsid w:val="003A19D5"/>
    <w:rsid w:val="003A1E2C"/>
    <w:rsid w:val="003A2969"/>
    <w:rsid w:val="003A3004"/>
    <w:rsid w:val="003A3791"/>
    <w:rsid w:val="003A48CF"/>
    <w:rsid w:val="003A4B6C"/>
    <w:rsid w:val="003A56AA"/>
    <w:rsid w:val="003A5C19"/>
    <w:rsid w:val="003A5EBA"/>
    <w:rsid w:val="003A6494"/>
    <w:rsid w:val="003A65ED"/>
    <w:rsid w:val="003A6CC2"/>
    <w:rsid w:val="003A6ECD"/>
    <w:rsid w:val="003A7203"/>
    <w:rsid w:val="003A7238"/>
    <w:rsid w:val="003A7ABD"/>
    <w:rsid w:val="003B099F"/>
    <w:rsid w:val="003B0D24"/>
    <w:rsid w:val="003B2430"/>
    <w:rsid w:val="003B2F19"/>
    <w:rsid w:val="003B3B91"/>
    <w:rsid w:val="003B4510"/>
    <w:rsid w:val="003B4914"/>
    <w:rsid w:val="003B4AF1"/>
    <w:rsid w:val="003B4DCB"/>
    <w:rsid w:val="003B4EB1"/>
    <w:rsid w:val="003B5859"/>
    <w:rsid w:val="003B5EDC"/>
    <w:rsid w:val="003B6004"/>
    <w:rsid w:val="003B611D"/>
    <w:rsid w:val="003B64E2"/>
    <w:rsid w:val="003B6723"/>
    <w:rsid w:val="003B67B5"/>
    <w:rsid w:val="003B79FB"/>
    <w:rsid w:val="003B7B4A"/>
    <w:rsid w:val="003B7B79"/>
    <w:rsid w:val="003B7D4C"/>
    <w:rsid w:val="003C1130"/>
    <w:rsid w:val="003C13D7"/>
    <w:rsid w:val="003C217A"/>
    <w:rsid w:val="003C253B"/>
    <w:rsid w:val="003C267B"/>
    <w:rsid w:val="003C273A"/>
    <w:rsid w:val="003C2A61"/>
    <w:rsid w:val="003C3CAF"/>
    <w:rsid w:val="003C4DDF"/>
    <w:rsid w:val="003C5178"/>
    <w:rsid w:val="003C5AD6"/>
    <w:rsid w:val="003C5BAE"/>
    <w:rsid w:val="003C6731"/>
    <w:rsid w:val="003C721B"/>
    <w:rsid w:val="003D04B1"/>
    <w:rsid w:val="003D07C3"/>
    <w:rsid w:val="003D15BA"/>
    <w:rsid w:val="003D1C9A"/>
    <w:rsid w:val="003D2729"/>
    <w:rsid w:val="003D302A"/>
    <w:rsid w:val="003D3FC0"/>
    <w:rsid w:val="003D48A0"/>
    <w:rsid w:val="003D4937"/>
    <w:rsid w:val="003D5927"/>
    <w:rsid w:val="003D615C"/>
    <w:rsid w:val="003D69EE"/>
    <w:rsid w:val="003D6A7C"/>
    <w:rsid w:val="003D6C7C"/>
    <w:rsid w:val="003D6CD1"/>
    <w:rsid w:val="003D75DB"/>
    <w:rsid w:val="003E06D9"/>
    <w:rsid w:val="003E0E75"/>
    <w:rsid w:val="003E1C19"/>
    <w:rsid w:val="003E1EB7"/>
    <w:rsid w:val="003E252E"/>
    <w:rsid w:val="003E2E6A"/>
    <w:rsid w:val="003E31AB"/>
    <w:rsid w:val="003E320E"/>
    <w:rsid w:val="003E3290"/>
    <w:rsid w:val="003E3C40"/>
    <w:rsid w:val="003E5090"/>
    <w:rsid w:val="003E5EA6"/>
    <w:rsid w:val="003E69B0"/>
    <w:rsid w:val="003E6A00"/>
    <w:rsid w:val="003E6AB3"/>
    <w:rsid w:val="003E6BEC"/>
    <w:rsid w:val="003F1109"/>
    <w:rsid w:val="003F1396"/>
    <w:rsid w:val="003F16FA"/>
    <w:rsid w:val="003F228F"/>
    <w:rsid w:val="003F291B"/>
    <w:rsid w:val="003F2C0C"/>
    <w:rsid w:val="003F3C7E"/>
    <w:rsid w:val="003F3DFC"/>
    <w:rsid w:val="003F46AE"/>
    <w:rsid w:val="003F4B51"/>
    <w:rsid w:val="003F4B84"/>
    <w:rsid w:val="003F522F"/>
    <w:rsid w:val="003F58B9"/>
    <w:rsid w:val="003F72A5"/>
    <w:rsid w:val="003F72FD"/>
    <w:rsid w:val="003F7F53"/>
    <w:rsid w:val="004013F3"/>
    <w:rsid w:val="00401B9D"/>
    <w:rsid w:val="00401D6C"/>
    <w:rsid w:val="004026C6"/>
    <w:rsid w:val="00402ED9"/>
    <w:rsid w:val="00402F74"/>
    <w:rsid w:val="0040346E"/>
    <w:rsid w:val="00403FBE"/>
    <w:rsid w:val="00404066"/>
    <w:rsid w:val="00404B89"/>
    <w:rsid w:val="004053C5"/>
    <w:rsid w:val="00406B1F"/>
    <w:rsid w:val="004073D0"/>
    <w:rsid w:val="004076F2"/>
    <w:rsid w:val="00407B0F"/>
    <w:rsid w:val="0041056A"/>
    <w:rsid w:val="00410A93"/>
    <w:rsid w:val="00411568"/>
    <w:rsid w:val="00411E06"/>
    <w:rsid w:val="00412B72"/>
    <w:rsid w:val="0041364B"/>
    <w:rsid w:val="00413746"/>
    <w:rsid w:val="00413974"/>
    <w:rsid w:val="00414BB7"/>
    <w:rsid w:val="004154B8"/>
    <w:rsid w:val="00415504"/>
    <w:rsid w:val="004158BA"/>
    <w:rsid w:val="004166D1"/>
    <w:rsid w:val="00417275"/>
    <w:rsid w:val="004172C6"/>
    <w:rsid w:val="00417DE1"/>
    <w:rsid w:val="004206C3"/>
    <w:rsid w:val="004208D7"/>
    <w:rsid w:val="004209DF"/>
    <w:rsid w:val="00420F85"/>
    <w:rsid w:val="004211A8"/>
    <w:rsid w:val="00421379"/>
    <w:rsid w:val="00421852"/>
    <w:rsid w:val="00422559"/>
    <w:rsid w:val="00422AEF"/>
    <w:rsid w:val="00422E33"/>
    <w:rsid w:val="004241D4"/>
    <w:rsid w:val="0042434D"/>
    <w:rsid w:val="00424420"/>
    <w:rsid w:val="0042479C"/>
    <w:rsid w:val="00424D8F"/>
    <w:rsid w:val="00425145"/>
    <w:rsid w:val="004261C5"/>
    <w:rsid w:val="004262C4"/>
    <w:rsid w:val="00426AE0"/>
    <w:rsid w:val="00426AF5"/>
    <w:rsid w:val="00427252"/>
    <w:rsid w:val="00427304"/>
    <w:rsid w:val="00427336"/>
    <w:rsid w:val="0042765D"/>
    <w:rsid w:val="0042794D"/>
    <w:rsid w:val="00431437"/>
    <w:rsid w:val="00431AA5"/>
    <w:rsid w:val="00432387"/>
    <w:rsid w:val="0043371B"/>
    <w:rsid w:val="0043373A"/>
    <w:rsid w:val="00434AF5"/>
    <w:rsid w:val="00434D10"/>
    <w:rsid w:val="00435356"/>
    <w:rsid w:val="00435396"/>
    <w:rsid w:val="0043593B"/>
    <w:rsid w:val="0043611E"/>
    <w:rsid w:val="004361BA"/>
    <w:rsid w:val="00437665"/>
    <w:rsid w:val="0043793A"/>
    <w:rsid w:val="0044006E"/>
    <w:rsid w:val="0044056A"/>
    <w:rsid w:val="00440796"/>
    <w:rsid w:val="00440DAB"/>
    <w:rsid w:val="00441109"/>
    <w:rsid w:val="00441633"/>
    <w:rsid w:val="00441643"/>
    <w:rsid w:val="004420E9"/>
    <w:rsid w:val="00442204"/>
    <w:rsid w:val="00442F13"/>
    <w:rsid w:val="00443FFD"/>
    <w:rsid w:val="00444110"/>
    <w:rsid w:val="00444A93"/>
    <w:rsid w:val="00445173"/>
    <w:rsid w:val="0044578C"/>
    <w:rsid w:val="00445C4A"/>
    <w:rsid w:val="00445C60"/>
    <w:rsid w:val="0044638A"/>
    <w:rsid w:val="00446E6A"/>
    <w:rsid w:val="004470CB"/>
    <w:rsid w:val="004470D4"/>
    <w:rsid w:val="00450961"/>
    <w:rsid w:val="00451628"/>
    <w:rsid w:val="00451E8C"/>
    <w:rsid w:val="004522E7"/>
    <w:rsid w:val="0045299E"/>
    <w:rsid w:val="004534F0"/>
    <w:rsid w:val="00453F71"/>
    <w:rsid w:val="00453FF7"/>
    <w:rsid w:val="0045437F"/>
    <w:rsid w:val="00454B19"/>
    <w:rsid w:val="00455B22"/>
    <w:rsid w:val="00455EBA"/>
    <w:rsid w:val="00455F76"/>
    <w:rsid w:val="00455FCE"/>
    <w:rsid w:val="004560DA"/>
    <w:rsid w:val="0045691A"/>
    <w:rsid w:val="00456B5C"/>
    <w:rsid w:val="00456E46"/>
    <w:rsid w:val="00457A87"/>
    <w:rsid w:val="00461ABB"/>
    <w:rsid w:val="00461AF6"/>
    <w:rsid w:val="004620D2"/>
    <w:rsid w:val="004623B0"/>
    <w:rsid w:val="004626AE"/>
    <w:rsid w:val="00462ECB"/>
    <w:rsid w:val="00462F1B"/>
    <w:rsid w:val="004631AB"/>
    <w:rsid w:val="00463381"/>
    <w:rsid w:val="00463675"/>
    <w:rsid w:val="00464100"/>
    <w:rsid w:val="004644A4"/>
    <w:rsid w:val="00465B1E"/>
    <w:rsid w:val="00466D59"/>
    <w:rsid w:val="00466F2E"/>
    <w:rsid w:val="00471991"/>
    <w:rsid w:val="00471993"/>
    <w:rsid w:val="004723C9"/>
    <w:rsid w:val="004725D5"/>
    <w:rsid w:val="00472821"/>
    <w:rsid w:val="004732E1"/>
    <w:rsid w:val="00474AFB"/>
    <w:rsid w:val="00474F5F"/>
    <w:rsid w:val="00475C98"/>
    <w:rsid w:val="00476965"/>
    <w:rsid w:val="00476CBD"/>
    <w:rsid w:val="0047762F"/>
    <w:rsid w:val="00477970"/>
    <w:rsid w:val="00477A4A"/>
    <w:rsid w:val="00480470"/>
    <w:rsid w:val="00480D23"/>
    <w:rsid w:val="004814B8"/>
    <w:rsid w:val="00481F15"/>
    <w:rsid w:val="004825D3"/>
    <w:rsid w:val="00482F24"/>
    <w:rsid w:val="004832C2"/>
    <w:rsid w:val="004841CA"/>
    <w:rsid w:val="00485087"/>
    <w:rsid w:val="00485464"/>
    <w:rsid w:val="00485542"/>
    <w:rsid w:val="00486AF8"/>
    <w:rsid w:val="00486E9B"/>
    <w:rsid w:val="004875A0"/>
    <w:rsid w:val="0048769D"/>
    <w:rsid w:val="00487958"/>
    <w:rsid w:val="00487FC2"/>
    <w:rsid w:val="00491130"/>
    <w:rsid w:val="00491429"/>
    <w:rsid w:val="004914C1"/>
    <w:rsid w:val="00491DBE"/>
    <w:rsid w:val="00492222"/>
    <w:rsid w:val="00492E60"/>
    <w:rsid w:val="00493A59"/>
    <w:rsid w:val="004944BF"/>
    <w:rsid w:val="00494C82"/>
    <w:rsid w:val="0049529D"/>
    <w:rsid w:val="00495F00"/>
    <w:rsid w:val="00496DA1"/>
    <w:rsid w:val="00497519"/>
    <w:rsid w:val="00497AD1"/>
    <w:rsid w:val="00497CDD"/>
    <w:rsid w:val="004A03E2"/>
    <w:rsid w:val="004A04C8"/>
    <w:rsid w:val="004A0D37"/>
    <w:rsid w:val="004A1A82"/>
    <w:rsid w:val="004A26FC"/>
    <w:rsid w:val="004A355E"/>
    <w:rsid w:val="004A3DA9"/>
    <w:rsid w:val="004A4822"/>
    <w:rsid w:val="004A4FCC"/>
    <w:rsid w:val="004A5FB1"/>
    <w:rsid w:val="004A6F6E"/>
    <w:rsid w:val="004A71C6"/>
    <w:rsid w:val="004A734D"/>
    <w:rsid w:val="004A74AD"/>
    <w:rsid w:val="004A7D03"/>
    <w:rsid w:val="004B0534"/>
    <w:rsid w:val="004B0C7A"/>
    <w:rsid w:val="004B0D81"/>
    <w:rsid w:val="004B1115"/>
    <w:rsid w:val="004B1818"/>
    <w:rsid w:val="004B19E2"/>
    <w:rsid w:val="004B1DC7"/>
    <w:rsid w:val="004B1FD9"/>
    <w:rsid w:val="004B28B5"/>
    <w:rsid w:val="004B3023"/>
    <w:rsid w:val="004B586F"/>
    <w:rsid w:val="004C086F"/>
    <w:rsid w:val="004C089B"/>
    <w:rsid w:val="004C099B"/>
    <w:rsid w:val="004C0B25"/>
    <w:rsid w:val="004C1522"/>
    <w:rsid w:val="004C2FAE"/>
    <w:rsid w:val="004C3E5A"/>
    <w:rsid w:val="004C420F"/>
    <w:rsid w:val="004C49B3"/>
    <w:rsid w:val="004C52C2"/>
    <w:rsid w:val="004C5737"/>
    <w:rsid w:val="004C6C50"/>
    <w:rsid w:val="004C78B1"/>
    <w:rsid w:val="004C7F91"/>
    <w:rsid w:val="004D0101"/>
    <w:rsid w:val="004D074D"/>
    <w:rsid w:val="004D08F5"/>
    <w:rsid w:val="004D0E48"/>
    <w:rsid w:val="004D1005"/>
    <w:rsid w:val="004D13D3"/>
    <w:rsid w:val="004D1CDA"/>
    <w:rsid w:val="004D258E"/>
    <w:rsid w:val="004D28F3"/>
    <w:rsid w:val="004D2D1A"/>
    <w:rsid w:val="004D37EE"/>
    <w:rsid w:val="004D4B5F"/>
    <w:rsid w:val="004D4DB7"/>
    <w:rsid w:val="004D4EEF"/>
    <w:rsid w:val="004D5B38"/>
    <w:rsid w:val="004D68A4"/>
    <w:rsid w:val="004E084F"/>
    <w:rsid w:val="004E1891"/>
    <w:rsid w:val="004E2244"/>
    <w:rsid w:val="004E2E8D"/>
    <w:rsid w:val="004E361F"/>
    <w:rsid w:val="004E4137"/>
    <w:rsid w:val="004E46E7"/>
    <w:rsid w:val="004E48FE"/>
    <w:rsid w:val="004E5EB5"/>
    <w:rsid w:val="004E633E"/>
    <w:rsid w:val="004E6A15"/>
    <w:rsid w:val="004E6C0D"/>
    <w:rsid w:val="004E6EEC"/>
    <w:rsid w:val="004E7496"/>
    <w:rsid w:val="004E75D6"/>
    <w:rsid w:val="004E7D34"/>
    <w:rsid w:val="004F0296"/>
    <w:rsid w:val="004F03FC"/>
    <w:rsid w:val="004F0C76"/>
    <w:rsid w:val="004F1107"/>
    <w:rsid w:val="004F1BAD"/>
    <w:rsid w:val="004F2570"/>
    <w:rsid w:val="004F34C9"/>
    <w:rsid w:val="004F3697"/>
    <w:rsid w:val="004F3DB2"/>
    <w:rsid w:val="004F444C"/>
    <w:rsid w:val="004F53BD"/>
    <w:rsid w:val="004F69A3"/>
    <w:rsid w:val="004F6DCF"/>
    <w:rsid w:val="004F6E5E"/>
    <w:rsid w:val="004F7204"/>
    <w:rsid w:val="004F7C08"/>
    <w:rsid w:val="005001E1"/>
    <w:rsid w:val="005006EA"/>
    <w:rsid w:val="005008D1"/>
    <w:rsid w:val="0050150E"/>
    <w:rsid w:val="005019BE"/>
    <w:rsid w:val="005019E9"/>
    <w:rsid w:val="00502029"/>
    <w:rsid w:val="005022F1"/>
    <w:rsid w:val="00502A23"/>
    <w:rsid w:val="00502C81"/>
    <w:rsid w:val="00503BA3"/>
    <w:rsid w:val="00503E59"/>
    <w:rsid w:val="005041B2"/>
    <w:rsid w:val="0050440D"/>
    <w:rsid w:val="00504576"/>
    <w:rsid w:val="00504A7B"/>
    <w:rsid w:val="00504B6D"/>
    <w:rsid w:val="00505CA5"/>
    <w:rsid w:val="00506886"/>
    <w:rsid w:val="00506B1B"/>
    <w:rsid w:val="00506E5E"/>
    <w:rsid w:val="005074AF"/>
    <w:rsid w:val="0051016A"/>
    <w:rsid w:val="00510E61"/>
    <w:rsid w:val="005118DF"/>
    <w:rsid w:val="00511E5F"/>
    <w:rsid w:val="00511FE9"/>
    <w:rsid w:val="00513486"/>
    <w:rsid w:val="00513575"/>
    <w:rsid w:val="00514109"/>
    <w:rsid w:val="005142BD"/>
    <w:rsid w:val="00514521"/>
    <w:rsid w:val="00515621"/>
    <w:rsid w:val="0051585D"/>
    <w:rsid w:val="00515860"/>
    <w:rsid w:val="00515A20"/>
    <w:rsid w:val="00517D05"/>
    <w:rsid w:val="00517FC9"/>
    <w:rsid w:val="00520A38"/>
    <w:rsid w:val="00521969"/>
    <w:rsid w:val="00521CE1"/>
    <w:rsid w:val="005224C7"/>
    <w:rsid w:val="00522CB2"/>
    <w:rsid w:val="00523302"/>
    <w:rsid w:val="00523638"/>
    <w:rsid w:val="005244D1"/>
    <w:rsid w:val="00524ECB"/>
    <w:rsid w:val="00526409"/>
    <w:rsid w:val="00526446"/>
    <w:rsid w:val="0052684E"/>
    <w:rsid w:val="00526874"/>
    <w:rsid w:val="00526A83"/>
    <w:rsid w:val="00526B95"/>
    <w:rsid w:val="0052707C"/>
    <w:rsid w:val="005272F9"/>
    <w:rsid w:val="005273F2"/>
    <w:rsid w:val="00530591"/>
    <w:rsid w:val="005309C4"/>
    <w:rsid w:val="00530C17"/>
    <w:rsid w:val="005316C2"/>
    <w:rsid w:val="00531E94"/>
    <w:rsid w:val="005320D7"/>
    <w:rsid w:val="0053224D"/>
    <w:rsid w:val="00532327"/>
    <w:rsid w:val="005348C6"/>
    <w:rsid w:val="00534E36"/>
    <w:rsid w:val="005350DA"/>
    <w:rsid w:val="0053522F"/>
    <w:rsid w:val="005354AC"/>
    <w:rsid w:val="00535BD4"/>
    <w:rsid w:val="00536A8D"/>
    <w:rsid w:val="00537389"/>
    <w:rsid w:val="005377B5"/>
    <w:rsid w:val="00537FA6"/>
    <w:rsid w:val="00541B16"/>
    <w:rsid w:val="0054279B"/>
    <w:rsid w:val="005427D9"/>
    <w:rsid w:val="005434D9"/>
    <w:rsid w:val="005436CB"/>
    <w:rsid w:val="0054474D"/>
    <w:rsid w:val="00544B74"/>
    <w:rsid w:val="00544C46"/>
    <w:rsid w:val="00545498"/>
    <w:rsid w:val="00545B4B"/>
    <w:rsid w:val="00545D0C"/>
    <w:rsid w:val="00547761"/>
    <w:rsid w:val="00547F94"/>
    <w:rsid w:val="00550056"/>
    <w:rsid w:val="00550348"/>
    <w:rsid w:val="0055247C"/>
    <w:rsid w:val="00552787"/>
    <w:rsid w:val="00552B27"/>
    <w:rsid w:val="00552CFA"/>
    <w:rsid w:val="00553FF5"/>
    <w:rsid w:val="00554E63"/>
    <w:rsid w:val="00555047"/>
    <w:rsid w:val="00555324"/>
    <w:rsid w:val="005557DB"/>
    <w:rsid w:val="005559A7"/>
    <w:rsid w:val="0055647B"/>
    <w:rsid w:val="00556558"/>
    <w:rsid w:val="00557A7B"/>
    <w:rsid w:val="00557BC4"/>
    <w:rsid w:val="00557C87"/>
    <w:rsid w:val="0056035C"/>
    <w:rsid w:val="00560ABB"/>
    <w:rsid w:val="005614B3"/>
    <w:rsid w:val="005619DB"/>
    <w:rsid w:val="00561A3D"/>
    <w:rsid w:val="00561A8C"/>
    <w:rsid w:val="00561AF1"/>
    <w:rsid w:val="00562014"/>
    <w:rsid w:val="00562081"/>
    <w:rsid w:val="00562122"/>
    <w:rsid w:val="005621A2"/>
    <w:rsid w:val="00562E3C"/>
    <w:rsid w:val="00562EE3"/>
    <w:rsid w:val="00563461"/>
    <w:rsid w:val="00563B1F"/>
    <w:rsid w:val="0056408D"/>
    <w:rsid w:val="0056479C"/>
    <w:rsid w:val="00564A91"/>
    <w:rsid w:val="00564F4E"/>
    <w:rsid w:val="005650DB"/>
    <w:rsid w:val="00565848"/>
    <w:rsid w:val="005658AB"/>
    <w:rsid w:val="00565989"/>
    <w:rsid w:val="005659A8"/>
    <w:rsid w:val="00566690"/>
    <w:rsid w:val="0056685A"/>
    <w:rsid w:val="00567E7D"/>
    <w:rsid w:val="005716F0"/>
    <w:rsid w:val="00572153"/>
    <w:rsid w:val="00572626"/>
    <w:rsid w:val="005727AE"/>
    <w:rsid w:val="005727DB"/>
    <w:rsid w:val="005736C1"/>
    <w:rsid w:val="00573B6B"/>
    <w:rsid w:val="00574E02"/>
    <w:rsid w:val="00574F3E"/>
    <w:rsid w:val="005755A5"/>
    <w:rsid w:val="0057614A"/>
    <w:rsid w:val="005761E5"/>
    <w:rsid w:val="005766E7"/>
    <w:rsid w:val="0057793D"/>
    <w:rsid w:val="00577AEF"/>
    <w:rsid w:val="00580B11"/>
    <w:rsid w:val="00580CD0"/>
    <w:rsid w:val="0058301B"/>
    <w:rsid w:val="005832BF"/>
    <w:rsid w:val="00583894"/>
    <w:rsid w:val="005838DB"/>
    <w:rsid w:val="005842C1"/>
    <w:rsid w:val="00584324"/>
    <w:rsid w:val="00584451"/>
    <w:rsid w:val="005846D1"/>
    <w:rsid w:val="005847C8"/>
    <w:rsid w:val="00584B18"/>
    <w:rsid w:val="005851B2"/>
    <w:rsid w:val="005852E6"/>
    <w:rsid w:val="00585683"/>
    <w:rsid w:val="00585884"/>
    <w:rsid w:val="00585D5E"/>
    <w:rsid w:val="005860BF"/>
    <w:rsid w:val="0058653F"/>
    <w:rsid w:val="00586748"/>
    <w:rsid w:val="00586DB3"/>
    <w:rsid w:val="00587021"/>
    <w:rsid w:val="005877D4"/>
    <w:rsid w:val="00587B57"/>
    <w:rsid w:val="00590DC4"/>
    <w:rsid w:val="005911AA"/>
    <w:rsid w:val="00591E88"/>
    <w:rsid w:val="0059272E"/>
    <w:rsid w:val="00593549"/>
    <w:rsid w:val="005938FE"/>
    <w:rsid w:val="00593998"/>
    <w:rsid w:val="00594374"/>
    <w:rsid w:val="00594758"/>
    <w:rsid w:val="0059484F"/>
    <w:rsid w:val="00594C11"/>
    <w:rsid w:val="00594D83"/>
    <w:rsid w:val="00595A33"/>
    <w:rsid w:val="00595D83"/>
    <w:rsid w:val="00596271"/>
    <w:rsid w:val="0059754B"/>
    <w:rsid w:val="00597D07"/>
    <w:rsid w:val="00597D48"/>
    <w:rsid w:val="005A0554"/>
    <w:rsid w:val="005A09E8"/>
    <w:rsid w:val="005A0A2E"/>
    <w:rsid w:val="005A0D9D"/>
    <w:rsid w:val="005A1721"/>
    <w:rsid w:val="005A40C3"/>
    <w:rsid w:val="005A4284"/>
    <w:rsid w:val="005A5AB7"/>
    <w:rsid w:val="005A5DBA"/>
    <w:rsid w:val="005A6095"/>
    <w:rsid w:val="005A6444"/>
    <w:rsid w:val="005A73C3"/>
    <w:rsid w:val="005A7D5E"/>
    <w:rsid w:val="005B0BCE"/>
    <w:rsid w:val="005B109A"/>
    <w:rsid w:val="005B13ED"/>
    <w:rsid w:val="005B2AE9"/>
    <w:rsid w:val="005B4802"/>
    <w:rsid w:val="005B4D7A"/>
    <w:rsid w:val="005B530B"/>
    <w:rsid w:val="005B6332"/>
    <w:rsid w:val="005B7476"/>
    <w:rsid w:val="005B7FDD"/>
    <w:rsid w:val="005C06BE"/>
    <w:rsid w:val="005C12A7"/>
    <w:rsid w:val="005C133D"/>
    <w:rsid w:val="005C1E0A"/>
    <w:rsid w:val="005C2964"/>
    <w:rsid w:val="005C2DCB"/>
    <w:rsid w:val="005C3813"/>
    <w:rsid w:val="005C3EF3"/>
    <w:rsid w:val="005C3F4A"/>
    <w:rsid w:val="005C50FA"/>
    <w:rsid w:val="005C55ED"/>
    <w:rsid w:val="005C5682"/>
    <w:rsid w:val="005C5B93"/>
    <w:rsid w:val="005C5D8F"/>
    <w:rsid w:val="005C5E34"/>
    <w:rsid w:val="005C6D45"/>
    <w:rsid w:val="005C738C"/>
    <w:rsid w:val="005C74E4"/>
    <w:rsid w:val="005D0604"/>
    <w:rsid w:val="005D2418"/>
    <w:rsid w:val="005D245E"/>
    <w:rsid w:val="005D25E2"/>
    <w:rsid w:val="005D2C1A"/>
    <w:rsid w:val="005D3071"/>
    <w:rsid w:val="005D311D"/>
    <w:rsid w:val="005D426F"/>
    <w:rsid w:val="005D48A0"/>
    <w:rsid w:val="005D4AF3"/>
    <w:rsid w:val="005D4E6A"/>
    <w:rsid w:val="005D55F7"/>
    <w:rsid w:val="005D57E2"/>
    <w:rsid w:val="005D5A49"/>
    <w:rsid w:val="005D73C2"/>
    <w:rsid w:val="005D7C48"/>
    <w:rsid w:val="005D7F5A"/>
    <w:rsid w:val="005E01ED"/>
    <w:rsid w:val="005E132B"/>
    <w:rsid w:val="005E1390"/>
    <w:rsid w:val="005E190D"/>
    <w:rsid w:val="005E1B6E"/>
    <w:rsid w:val="005E1D3D"/>
    <w:rsid w:val="005E3A94"/>
    <w:rsid w:val="005E3C82"/>
    <w:rsid w:val="005E41CA"/>
    <w:rsid w:val="005E453B"/>
    <w:rsid w:val="005E4652"/>
    <w:rsid w:val="005E4969"/>
    <w:rsid w:val="005E4D30"/>
    <w:rsid w:val="005E5297"/>
    <w:rsid w:val="005E56C0"/>
    <w:rsid w:val="005E5BAE"/>
    <w:rsid w:val="005E5C7F"/>
    <w:rsid w:val="005E7139"/>
    <w:rsid w:val="005E7535"/>
    <w:rsid w:val="005E7C87"/>
    <w:rsid w:val="005E7FC0"/>
    <w:rsid w:val="005F0522"/>
    <w:rsid w:val="005F061E"/>
    <w:rsid w:val="005F20F4"/>
    <w:rsid w:val="005F35E0"/>
    <w:rsid w:val="005F3B3D"/>
    <w:rsid w:val="005F4404"/>
    <w:rsid w:val="005F4B76"/>
    <w:rsid w:val="005F551F"/>
    <w:rsid w:val="005F55AB"/>
    <w:rsid w:val="005F5AF3"/>
    <w:rsid w:val="005F5D0D"/>
    <w:rsid w:val="005F6271"/>
    <w:rsid w:val="005F66BB"/>
    <w:rsid w:val="005F6E47"/>
    <w:rsid w:val="005F7316"/>
    <w:rsid w:val="005F7407"/>
    <w:rsid w:val="005F7604"/>
    <w:rsid w:val="005F7B0A"/>
    <w:rsid w:val="005F7BE0"/>
    <w:rsid w:val="00600522"/>
    <w:rsid w:val="00600763"/>
    <w:rsid w:val="00600C69"/>
    <w:rsid w:val="00600F2D"/>
    <w:rsid w:val="0060181E"/>
    <w:rsid w:val="00601943"/>
    <w:rsid w:val="00601C2B"/>
    <w:rsid w:val="00601CDA"/>
    <w:rsid w:val="006023BD"/>
    <w:rsid w:val="00602403"/>
    <w:rsid w:val="00602788"/>
    <w:rsid w:val="00602948"/>
    <w:rsid w:val="00604C1E"/>
    <w:rsid w:val="00605E5B"/>
    <w:rsid w:val="00606C77"/>
    <w:rsid w:val="0061001A"/>
    <w:rsid w:val="006108A9"/>
    <w:rsid w:val="00610EE1"/>
    <w:rsid w:val="006113B9"/>
    <w:rsid w:val="00611551"/>
    <w:rsid w:val="00611A77"/>
    <w:rsid w:val="006127DE"/>
    <w:rsid w:val="00612E95"/>
    <w:rsid w:val="0061354C"/>
    <w:rsid w:val="00613649"/>
    <w:rsid w:val="006154AC"/>
    <w:rsid w:val="00615821"/>
    <w:rsid w:val="00615CFC"/>
    <w:rsid w:val="00615F93"/>
    <w:rsid w:val="00616C0D"/>
    <w:rsid w:val="0061780A"/>
    <w:rsid w:val="00617D7A"/>
    <w:rsid w:val="00620335"/>
    <w:rsid w:val="006204BC"/>
    <w:rsid w:val="00620BFE"/>
    <w:rsid w:val="00620C54"/>
    <w:rsid w:val="00620D45"/>
    <w:rsid w:val="00621777"/>
    <w:rsid w:val="006226BE"/>
    <w:rsid w:val="00622E31"/>
    <w:rsid w:val="00623631"/>
    <w:rsid w:val="006237E8"/>
    <w:rsid w:val="00623E86"/>
    <w:rsid w:val="00623F5F"/>
    <w:rsid w:val="006247FB"/>
    <w:rsid w:val="00625129"/>
    <w:rsid w:val="00625DA8"/>
    <w:rsid w:val="00625E1D"/>
    <w:rsid w:val="00626B19"/>
    <w:rsid w:val="00627056"/>
    <w:rsid w:val="00627555"/>
    <w:rsid w:val="00627A62"/>
    <w:rsid w:val="006305AD"/>
    <w:rsid w:val="00630857"/>
    <w:rsid w:val="00630E95"/>
    <w:rsid w:val="00630EF0"/>
    <w:rsid w:val="00631BB6"/>
    <w:rsid w:val="00632682"/>
    <w:rsid w:val="00632704"/>
    <w:rsid w:val="00633B22"/>
    <w:rsid w:val="006347B7"/>
    <w:rsid w:val="006350B4"/>
    <w:rsid w:val="0063515D"/>
    <w:rsid w:val="00635864"/>
    <w:rsid w:val="00635D48"/>
    <w:rsid w:val="006362EA"/>
    <w:rsid w:val="00636B99"/>
    <w:rsid w:val="00636C7C"/>
    <w:rsid w:val="0063779F"/>
    <w:rsid w:val="006405ED"/>
    <w:rsid w:val="006420F4"/>
    <w:rsid w:val="0064338A"/>
    <w:rsid w:val="00643B5F"/>
    <w:rsid w:val="006440C9"/>
    <w:rsid w:val="00644DA2"/>
    <w:rsid w:val="00646819"/>
    <w:rsid w:val="00647873"/>
    <w:rsid w:val="00647DA6"/>
    <w:rsid w:val="00647F18"/>
    <w:rsid w:val="00650F24"/>
    <w:rsid w:val="00650FCE"/>
    <w:rsid w:val="0065159A"/>
    <w:rsid w:val="0065163B"/>
    <w:rsid w:val="006516BD"/>
    <w:rsid w:val="00652204"/>
    <w:rsid w:val="006525AB"/>
    <w:rsid w:val="00652A34"/>
    <w:rsid w:val="00652B17"/>
    <w:rsid w:val="00652FC4"/>
    <w:rsid w:val="0065415E"/>
    <w:rsid w:val="00654C3F"/>
    <w:rsid w:val="00655585"/>
    <w:rsid w:val="00655D46"/>
    <w:rsid w:val="00656A32"/>
    <w:rsid w:val="00656C2E"/>
    <w:rsid w:val="006575B0"/>
    <w:rsid w:val="006575FA"/>
    <w:rsid w:val="006579EB"/>
    <w:rsid w:val="0066025B"/>
    <w:rsid w:val="00660319"/>
    <w:rsid w:val="00660703"/>
    <w:rsid w:val="006609C6"/>
    <w:rsid w:val="00660CC1"/>
    <w:rsid w:val="00661108"/>
    <w:rsid w:val="00661371"/>
    <w:rsid w:val="006614CE"/>
    <w:rsid w:val="00661D5D"/>
    <w:rsid w:val="00663547"/>
    <w:rsid w:val="00663B8D"/>
    <w:rsid w:val="006645E6"/>
    <w:rsid w:val="00664B2F"/>
    <w:rsid w:val="00664EF7"/>
    <w:rsid w:val="00665A53"/>
    <w:rsid w:val="00665A99"/>
    <w:rsid w:val="00665B11"/>
    <w:rsid w:val="00666D49"/>
    <w:rsid w:val="006672D1"/>
    <w:rsid w:val="00667595"/>
    <w:rsid w:val="006679A5"/>
    <w:rsid w:val="0067162C"/>
    <w:rsid w:val="00671A7C"/>
    <w:rsid w:val="00671DBC"/>
    <w:rsid w:val="00671DFD"/>
    <w:rsid w:val="006721FD"/>
    <w:rsid w:val="006727DC"/>
    <w:rsid w:val="00673419"/>
    <w:rsid w:val="00674513"/>
    <w:rsid w:val="00674C26"/>
    <w:rsid w:val="00676854"/>
    <w:rsid w:val="00676CC6"/>
    <w:rsid w:val="00676F38"/>
    <w:rsid w:val="006803D6"/>
    <w:rsid w:val="006806C3"/>
    <w:rsid w:val="00680904"/>
    <w:rsid w:val="00681287"/>
    <w:rsid w:val="00681531"/>
    <w:rsid w:val="006816B9"/>
    <w:rsid w:val="006817E9"/>
    <w:rsid w:val="006818E5"/>
    <w:rsid w:val="006818F0"/>
    <w:rsid w:val="00682058"/>
    <w:rsid w:val="00682616"/>
    <w:rsid w:val="00682AB0"/>
    <w:rsid w:val="00683F1C"/>
    <w:rsid w:val="00684391"/>
    <w:rsid w:val="006846A5"/>
    <w:rsid w:val="00684BCC"/>
    <w:rsid w:val="006863D7"/>
    <w:rsid w:val="00686B96"/>
    <w:rsid w:val="006876EA"/>
    <w:rsid w:val="00687C66"/>
    <w:rsid w:val="00687D2F"/>
    <w:rsid w:val="00690613"/>
    <w:rsid w:val="00690B48"/>
    <w:rsid w:val="00692198"/>
    <w:rsid w:val="00692262"/>
    <w:rsid w:val="00692AA7"/>
    <w:rsid w:val="00692E4D"/>
    <w:rsid w:val="0069340F"/>
    <w:rsid w:val="006951C9"/>
    <w:rsid w:val="0069540C"/>
    <w:rsid w:val="00696AD0"/>
    <w:rsid w:val="00696B7F"/>
    <w:rsid w:val="00696C5E"/>
    <w:rsid w:val="00697C4E"/>
    <w:rsid w:val="006A0644"/>
    <w:rsid w:val="006A0B95"/>
    <w:rsid w:val="006A0E50"/>
    <w:rsid w:val="006A1C91"/>
    <w:rsid w:val="006A1CC6"/>
    <w:rsid w:val="006A1E97"/>
    <w:rsid w:val="006A1E9C"/>
    <w:rsid w:val="006A4B67"/>
    <w:rsid w:val="006A5021"/>
    <w:rsid w:val="006A5C0F"/>
    <w:rsid w:val="006A620E"/>
    <w:rsid w:val="006A627F"/>
    <w:rsid w:val="006A7C41"/>
    <w:rsid w:val="006B0857"/>
    <w:rsid w:val="006B0DA2"/>
    <w:rsid w:val="006B202A"/>
    <w:rsid w:val="006B25C7"/>
    <w:rsid w:val="006B3166"/>
    <w:rsid w:val="006B388E"/>
    <w:rsid w:val="006B414C"/>
    <w:rsid w:val="006B6059"/>
    <w:rsid w:val="006B6473"/>
    <w:rsid w:val="006B6B62"/>
    <w:rsid w:val="006B7DE8"/>
    <w:rsid w:val="006C11B2"/>
    <w:rsid w:val="006C14CF"/>
    <w:rsid w:val="006C1B37"/>
    <w:rsid w:val="006C1BA7"/>
    <w:rsid w:val="006C268F"/>
    <w:rsid w:val="006C4264"/>
    <w:rsid w:val="006C43B5"/>
    <w:rsid w:val="006C546A"/>
    <w:rsid w:val="006C5A59"/>
    <w:rsid w:val="006C5C99"/>
    <w:rsid w:val="006C68FE"/>
    <w:rsid w:val="006D0F17"/>
    <w:rsid w:val="006D32B3"/>
    <w:rsid w:val="006D365A"/>
    <w:rsid w:val="006D36DF"/>
    <w:rsid w:val="006D3962"/>
    <w:rsid w:val="006D3A10"/>
    <w:rsid w:val="006D4237"/>
    <w:rsid w:val="006D4571"/>
    <w:rsid w:val="006D4625"/>
    <w:rsid w:val="006D48DE"/>
    <w:rsid w:val="006D547B"/>
    <w:rsid w:val="006D5F8D"/>
    <w:rsid w:val="006D5FF8"/>
    <w:rsid w:val="006D728E"/>
    <w:rsid w:val="006D7523"/>
    <w:rsid w:val="006D7EA0"/>
    <w:rsid w:val="006E0024"/>
    <w:rsid w:val="006E07BE"/>
    <w:rsid w:val="006E0887"/>
    <w:rsid w:val="006E0E4F"/>
    <w:rsid w:val="006E1212"/>
    <w:rsid w:val="006E13A6"/>
    <w:rsid w:val="006E1999"/>
    <w:rsid w:val="006E1EFC"/>
    <w:rsid w:val="006E3397"/>
    <w:rsid w:val="006E355C"/>
    <w:rsid w:val="006E36CA"/>
    <w:rsid w:val="006E3833"/>
    <w:rsid w:val="006E3C8A"/>
    <w:rsid w:val="006E5060"/>
    <w:rsid w:val="006E5112"/>
    <w:rsid w:val="006E5ED8"/>
    <w:rsid w:val="006E64CA"/>
    <w:rsid w:val="006E6692"/>
    <w:rsid w:val="006E66B6"/>
    <w:rsid w:val="006E6A7E"/>
    <w:rsid w:val="006E6B42"/>
    <w:rsid w:val="006E7D59"/>
    <w:rsid w:val="006E7D9B"/>
    <w:rsid w:val="006F0763"/>
    <w:rsid w:val="006F0C94"/>
    <w:rsid w:val="006F16EB"/>
    <w:rsid w:val="006F187C"/>
    <w:rsid w:val="006F1D17"/>
    <w:rsid w:val="006F1D86"/>
    <w:rsid w:val="006F2CD4"/>
    <w:rsid w:val="006F2D2A"/>
    <w:rsid w:val="006F2E88"/>
    <w:rsid w:val="006F2F6A"/>
    <w:rsid w:val="006F33D1"/>
    <w:rsid w:val="006F345B"/>
    <w:rsid w:val="006F353F"/>
    <w:rsid w:val="006F3F1F"/>
    <w:rsid w:val="006F4ED5"/>
    <w:rsid w:val="006F554D"/>
    <w:rsid w:val="006F5833"/>
    <w:rsid w:val="006F5AAC"/>
    <w:rsid w:val="006F6797"/>
    <w:rsid w:val="006F6D50"/>
    <w:rsid w:val="006F6FB7"/>
    <w:rsid w:val="006F7E96"/>
    <w:rsid w:val="007008E9"/>
    <w:rsid w:val="00701161"/>
    <w:rsid w:val="0070145D"/>
    <w:rsid w:val="007017C6"/>
    <w:rsid w:val="00702A15"/>
    <w:rsid w:val="00702CCF"/>
    <w:rsid w:val="00702EB7"/>
    <w:rsid w:val="0070304B"/>
    <w:rsid w:val="00703C1D"/>
    <w:rsid w:val="00703D74"/>
    <w:rsid w:val="00704161"/>
    <w:rsid w:val="00704746"/>
    <w:rsid w:val="0070478E"/>
    <w:rsid w:val="007047A9"/>
    <w:rsid w:val="00704AEC"/>
    <w:rsid w:val="00704E67"/>
    <w:rsid w:val="007055AE"/>
    <w:rsid w:val="00706BD6"/>
    <w:rsid w:val="00707026"/>
    <w:rsid w:val="00707748"/>
    <w:rsid w:val="00707B48"/>
    <w:rsid w:val="00707E37"/>
    <w:rsid w:val="00710038"/>
    <w:rsid w:val="007100EC"/>
    <w:rsid w:val="007104B5"/>
    <w:rsid w:val="00712116"/>
    <w:rsid w:val="00712610"/>
    <w:rsid w:val="007126CB"/>
    <w:rsid w:val="00713116"/>
    <w:rsid w:val="007136EE"/>
    <w:rsid w:val="00713955"/>
    <w:rsid w:val="00713AB4"/>
    <w:rsid w:val="0071572D"/>
    <w:rsid w:val="007173E3"/>
    <w:rsid w:val="0071742D"/>
    <w:rsid w:val="0071747D"/>
    <w:rsid w:val="007174ED"/>
    <w:rsid w:val="007179D1"/>
    <w:rsid w:val="007206F7"/>
    <w:rsid w:val="007207F5"/>
    <w:rsid w:val="00720BE3"/>
    <w:rsid w:val="00720CF8"/>
    <w:rsid w:val="00720E6D"/>
    <w:rsid w:val="007210B0"/>
    <w:rsid w:val="007213D6"/>
    <w:rsid w:val="00721F26"/>
    <w:rsid w:val="00722289"/>
    <w:rsid w:val="0072347C"/>
    <w:rsid w:val="0072518D"/>
    <w:rsid w:val="00725785"/>
    <w:rsid w:val="00725D50"/>
    <w:rsid w:val="00725EE2"/>
    <w:rsid w:val="00726276"/>
    <w:rsid w:val="00726B2A"/>
    <w:rsid w:val="00727138"/>
    <w:rsid w:val="007274F9"/>
    <w:rsid w:val="00727875"/>
    <w:rsid w:val="00730799"/>
    <w:rsid w:val="007311D8"/>
    <w:rsid w:val="007324B9"/>
    <w:rsid w:val="007326F4"/>
    <w:rsid w:val="00732E94"/>
    <w:rsid w:val="00733B16"/>
    <w:rsid w:val="00735277"/>
    <w:rsid w:val="00735461"/>
    <w:rsid w:val="007355BE"/>
    <w:rsid w:val="00735B4E"/>
    <w:rsid w:val="00736D4B"/>
    <w:rsid w:val="0073707E"/>
    <w:rsid w:val="007371A9"/>
    <w:rsid w:val="0073731B"/>
    <w:rsid w:val="00737678"/>
    <w:rsid w:val="0073790C"/>
    <w:rsid w:val="00737BDE"/>
    <w:rsid w:val="00737D70"/>
    <w:rsid w:val="0074036C"/>
    <w:rsid w:val="0074062A"/>
    <w:rsid w:val="00740ADB"/>
    <w:rsid w:val="00740BA9"/>
    <w:rsid w:val="0074180D"/>
    <w:rsid w:val="007426DB"/>
    <w:rsid w:val="00743061"/>
    <w:rsid w:val="007435F7"/>
    <w:rsid w:val="0074470C"/>
    <w:rsid w:val="007447A6"/>
    <w:rsid w:val="00744EAD"/>
    <w:rsid w:val="00747231"/>
    <w:rsid w:val="00747356"/>
    <w:rsid w:val="00747FC7"/>
    <w:rsid w:val="007508E0"/>
    <w:rsid w:val="00750965"/>
    <w:rsid w:val="00752026"/>
    <w:rsid w:val="007525A9"/>
    <w:rsid w:val="0075261D"/>
    <w:rsid w:val="007530C5"/>
    <w:rsid w:val="0075327B"/>
    <w:rsid w:val="007532EA"/>
    <w:rsid w:val="007533FF"/>
    <w:rsid w:val="007545E5"/>
    <w:rsid w:val="007547FF"/>
    <w:rsid w:val="007549B7"/>
    <w:rsid w:val="007553BE"/>
    <w:rsid w:val="00755C05"/>
    <w:rsid w:val="00755DF4"/>
    <w:rsid w:val="007565A9"/>
    <w:rsid w:val="0075662E"/>
    <w:rsid w:val="00756F54"/>
    <w:rsid w:val="00757075"/>
    <w:rsid w:val="00757B21"/>
    <w:rsid w:val="00760148"/>
    <w:rsid w:val="00760A80"/>
    <w:rsid w:val="0076124C"/>
    <w:rsid w:val="0076178C"/>
    <w:rsid w:val="00761F23"/>
    <w:rsid w:val="0076280F"/>
    <w:rsid w:val="0076362D"/>
    <w:rsid w:val="00763ABE"/>
    <w:rsid w:val="007640D6"/>
    <w:rsid w:val="00764C94"/>
    <w:rsid w:val="00764CAC"/>
    <w:rsid w:val="007654DC"/>
    <w:rsid w:val="00765560"/>
    <w:rsid w:val="00766204"/>
    <w:rsid w:val="00766D9D"/>
    <w:rsid w:val="00766F83"/>
    <w:rsid w:val="0076730B"/>
    <w:rsid w:val="00767530"/>
    <w:rsid w:val="00767790"/>
    <w:rsid w:val="00767941"/>
    <w:rsid w:val="00770434"/>
    <w:rsid w:val="00770C5C"/>
    <w:rsid w:val="007715E5"/>
    <w:rsid w:val="00771997"/>
    <w:rsid w:val="00772C5D"/>
    <w:rsid w:val="00773176"/>
    <w:rsid w:val="0077337D"/>
    <w:rsid w:val="00773B70"/>
    <w:rsid w:val="00775208"/>
    <w:rsid w:val="007753EB"/>
    <w:rsid w:val="00775A21"/>
    <w:rsid w:val="00775AC3"/>
    <w:rsid w:val="00775B29"/>
    <w:rsid w:val="0077664E"/>
    <w:rsid w:val="00776F9D"/>
    <w:rsid w:val="007802D4"/>
    <w:rsid w:val="00780404"/>
    <w:rsid w:val="0078068D"/>
    <w:rsid w:val="00780782"/>
    <w:rsid w:val="007810BC"/>
    <w:rsid w:val="00781554"/>
    <w:rsid w:val="0078325F"/>
    <w:rsid w:val="0078338C"/>
    <w:rsid w:val="00783674"/>
    <w:rsid w:val="00783A32"/>
    <w:rsid w:val="00783ECA"/>
    <w:rsid w:val="0078428F"/>
    <w:rsid w:val="007844CB"/>
    <w:rsid w:val="00784AAB"/>
    <w:rsid w:val="00785945"/>
    <w:rsid w:val="007859B3"/>
    <w:rsid w:val="00786E14"/>
    <w:rsid w:val="0078711B"/>
    <w:rsid w:val="007878A4"/>
    <w:rsid w:val="00787E7B"/>
    <w:rsid w:val="00790A00"/>
    <w:rsid w:val="00790BDE"/>
    <w:rsid w:val="00790C85"/>
    <w:rsid w:val="00790C9D"/>
    <w:rsid w:val="00790F9C"/>
    <w:rsid w:val="007911C0"/>
    <w:rsid w:val="007912ED"/>
    <w:rsid w:val="007929E3"/>
    <w:rsid w:val="00792DD5"/>
    <w:rsid w:val="00793EDB"/>
    <w:rsid w:val="00794328"/>
    <w:rsid w:val="0079547A"/>
    <w:rsid w:val="00795B7C"/>
    <w:rsid w:val="007961DD"/>
    <w:rsid w:val="00797DD1"/>
    <w:rsid w:val="007A0057"/>
    <w:rsid w:val="007A03DE"/>
    <w:rsid w:val="007A0569"/>
    <w:rsid w:val="007A0FA0"/>
    <w:rsid w:val="007A17F7"/>
    <w:rsid w:val="007A1D79"/>
    <w:rsid w:val="007A50BC"/>
    <w:rsid w:val="007A52F7"/>
    <w:rsid w:val="007A58DA"/>
    <w:rsid w:val="007A59D8"/>
    <w:rsid w:val="007B0029"/>
    <w:rsid w:val="007B0DEF"/>
    <w:rsid w:val="007B11A8"/>
    <w:rsid w:val="007B1C1A"/>
    <w:rsid w:val="007B21D5"/>
    <w:rsid w:val="007B3CC4"/>
    <w:rsid w:val="007B45B4"/>
    <w:rsid w:val="007B5731"/>
    <w:rsid w:val="007B59CA"/>
    <w:rsid w:val="007B5FA5"/>
    <w:rsid w:val="007B60C5"/>
    <w:rsid w:val="007B69E8"/>
    <w:rsid w:val="007B6A78"/>
    <w:rsid w:val="007B6D74"/>
    <w:rsid w:val="007B6E10"/>
    <w:rsid w:val="007C01E4"/>
    <w:rsid w:val="007C11DB"/>
    <w:rsid w:val="007C1243"/>
    <w:rsid w:val="007C198C"/>
    <w:rsid w:val="007C19EE"/>
    <w:rsid w:val="007C1A35"/>
    <w:rsid w:val="007C24D7"/>
    <w:rsid w:val="007C352C"/>
    <w:rsid w:val="007C3819"/>
    <w:rsid w:val="007C3AFA"/>
    <w:rsid w:val="007C4962"/>
    <w:rsid w:val="007C4B29"/>
    <w:rsid w:val="007C5647"/>
    <w:rsid w:val="007C5C5B"/>
    <w:rsid w:val="007C5F49"/>
    <w:rsid w:val="007C60A0"/>
    <w:rsid w:val="007C64E5"/>
    <w:rsid w:val="007C69CA"/>
    <w:rsid w:val="007C6D3A"/>
    <w:rsid w:val="007C72CD"/>
    <w:rsid w:val="007C7891"/>
    <w:rsid w:val="007C7EA7"/>
    <w:rsid w:val="007D0A18"/>
    <w:rsid w:val="007D265B"/>
    <w:rsid w:val="007D2B81"/>
    <w:rsid w:val="007D3891"/>
    <w:rsid w:val="007D46CA"/>
    <w:rsid w:val="007D49FD"/>
    <w:rsid w:val="007D4FB6"/>
    <w:rsid w:val="007D5519"/>
    <w:rsid w:val="007D5FF1"/>
    <w:rsid w:val="007D64C7"/>
    <w:rsid w:val="007D7DEF"/>
    <w:rsid w:val="007E058F"/>
    <w:rsid w:val="007E1627"/>
    <w:rsid w:val="007E193D"/>
    <w:rsid w:val="007E1F57"/>
    <w:rsid w:val="007E23FF"/>
    <w:rsid w:val="007E48CD"/>
    <w:rsid w:val="007E4BD3"/>
    <w:rsid w:val="007E59AE"/>
    <w:rsid w:val="007E5CB7"/>
    <w:rsid w:val="007E5E42"/>
    <w:rsid w:val="007E66B0"/>
    <w:rsid w:val="007E6810"/>
    <w:rsid w:val="007E713E"/>
    <w:rsid w:val="007E7E01"/>
    <w:rsid w:val="007E7F6C"/>
    <w:rsid w:val="007E7FE8"/>
    <w:rsid w:val="007F0A14"/>
    <w:rsid w:val="007F0E4B"/>
    <w:rsid w:val="007F111B"/>
    <w:rsid w:val="007F1A2A"/>
    <w:rsid w:val="007F1B1D"/>
    <w:rsid w:val="007F20B0"/>
    <w:rsid w:val="007F4178"/>
    <w:rsid w:val="007F43FE"/>
    <w:rsid w:val="007F5177"/>
    <w:rsid w:val="007F5DD5"/>
    <w:rsid w:val="007F5F72"/>
    <w:rsid w:val="007F75DA"/>
    <w:rsid w:val="0080070C"/>
    <w:rsid w:val="008014CC"/>
    <w:rsid w:val="008016F0"/>
    <w:rsid w:val="00801B3A"/>
    <w:rsid w:val="00801DF6"/>
    <w:rsid w:val="00802DDC"/>
    <w:rsid w:val="00803949"/>
    <w:rsid w:val="00805C84"/>
    <w:rsid w:val="00805E1D"/>
    <w:rsid w:val="00807992"/>
    <w:rsid w:val="008079D4"/>
    <w:rsid w:val="0081045D"/>
    <w:rsid w:val="00810907"/>
    <w:rsid w:val="00810C20"/>
    <w:rsid w:val="00811424"/>
    <w:rsid w:val="008126C4"/>
    <w:rsid w:val="00812CAC"/>
    <w:rsid w:val="00814A17"/>
    <w:rsid w:val="008151CC"/>
    <w:rsid w:val="00815D18"/>
    <w:rsid w:val="0081625F"/>
    <w:rsid w:val="00817955"/>
    <w:rsid w:val="00817D73"/>
    <w:rsid w:val="00817DA7"/>
    <w:rsid w:val="00817E44"/>
    <w:rsid w:val="00820117"/>
    <w:rsid w:val="008219A0"/>
    <w:rsid w:val="00821FE3"/>
    <w:rsid w:val="008220B3"/>
    <w:rsid w:val="00822612"/>
    <w:rsid w:val="00822627"/>
    <w:rsid w:val="00822666"/>
    <w:rsid w:val="00822BCD"/>
    <w:rsid w:val="00823D6B"/>
    <w:rsid w:val="00823D9D"/>
    <w:rsid w:val="00824207"/>
    <w:rsid w:val="00824A56"/>
    <w:rsid w:val="00825482"/>
    <w:rsid w:val="00825806"/>
    <w:rsid w:val="008259A3"/>
    <w:rsid w:val="00826B44"/>
    <w:rsid w:val="008301F0"/>
    <w:rsid w:val="0083170D"/>
    <w:rsid w:val="00831EBA"/>
    <w:rsid w:val="00831EF1"/>
    <w:rsid w:val="008325BD"/>
    <w:rsid w:val="00832D25"/>
    <w:rsid w:val="00833C9A"/>
    <w:rsid w:val="00833EB6"/>
    <w:rsid w:val="0083440E"/>
    <w:rsid w:val="00834B8D"/>
    <w:rsid w:val="0083650A"/>
    <w:rsid w:val="00836B67"/>
    <w:rsid w:val="00836CBC"/>
    <w:rsid w:val="00840069"/>
    <w:rsid w:val="00840D7E"/>
    <w:rsid w:val="00841225"/>
    <w:rsid w:val="008415D0"/>
    <w:rsid w:val="00841F99"/>
    <w:rsid w:val="0084247D"/>
    <w:rsid w:val="00842629"/>
    <w:rsid w:val="00843419"/>
    <w:rsid w:val="008436D2"/>
    <w:rsid w:val="0084441E"/>
    <w:rsid w:val="008446EA"/>
    <w:rsid w:val="00844ABD"/>
    <w:rsid w:val="00844AFF"/>
    <w:rsid w:val="00844BA0"/>
    <w:rsid w:val="00844ECC"/>
    <w:rsid w:val="00845717"/>
    <w:rsid w:val="00845BEA"/>
    <w:rsid w:val="00845DD1"/>
    <w:rsid w:val="00845FF9"/>
    <w:rsid w:val="00846207"/>
    <w:rsid w:val="00846824"/>
    <w:rsid w:val="008469BE"/>
    <w:rsid w:val="00847970"/>
    <w:rsid w:val="00847A98"/>
    <w:rsid w:val="00847D8A"/>
    <w:rsid w:val="0085081C"/>
    <w:rsid w:val="0085111B"/>
    <w:rsid w:val="008519E0"/>
    <w:rsid w:val="00851D97"/>
    <w:rsid w:val="008520F7"/>
    <w:rsid w:val="008530A3"/>
    <w:rsid w:val="0085356A"/>
    <w:rsid w:val="008538D0"/>
    <w:rsid w:val="008547CC"/>
    <w:rsid w:val="008548DE"/>
    <w:rsid w:val="008552A2"/>
    <w:rsid w:val="008552CA"/>
    <w:rsid w:val="0085537D"/>
    <w:rsid w:val="00855D43"/>
    <w:rsid w:val="00856B88"/>
    <w:rsid w:val="00856BEB"/>
    <w:rsid w:val="0085700F"/>
    <w:rsid w:val="00857282"/>
    <w:rsid w:val="008600CB"/>
    <w:rsid w:val="00861241"/>
    <w:rsid w:val="00861245"/>
    <w:rsid w:val="00862708"/>
    <w:rsid w:val="008629A0"/>
    <w:rsid w:val="00862B0F"/>
    <w:rsid w:val="008636F7"/>
    <w:rsid w:val="00863A87"/>
    <w:rsid w:val="008647FC"/>
    <w:rsid w:val="00864B72"/>
    <w:rsid w:val="00865DCC"/>
    <w:rsid w:val="00866543"/>
    <w:rsid w:val="0086673D"/>
    <w:rsid w:val="00866E8A"/>
    <w:rsid w:val="00866F6D"/>
    <w:rsid w:val="008671B5"/>
    <w:rsid w:val="0087047D"/>
    <w:rsid w:val="008705F0"/>
    <w:rsid w:val="0087077D"/>
    <w:rsid w:val="0087138D"/>
    <w:rsid w:val="00871888"/>
    <w:rsid w:val="00873232"/>
    <w:rsid w:val="008736D3"/>
    <w:rsid w:val="00873CF3"/>
    <w:rsid w:val="008748E6"/>
    <w:rsid w:val="00874B60"/>
    <w:rsid w:val="00875375"/>
    <w:rsid w:val="00875724"/>
    <w:rsid w:val="00875890"/>
    <w:rsid w:val="00875920"/>
    <w:rsid w:val="00875FA3"/>
    <w:rsid w:val="008763D1"/>
    <w:rsid w:val="00876F27"/>
    <w:rsid w:val="008775E2"/>
    <w:rsid w:val="00877C81"/>
    <w:rsid w:val="00877D44"/>
    <w:rsid w:val="00880002"/>
    <w:rsid w:val="00880170"/>
    <w:rsid w:val="008806D8"/>
    <w:rsid w:val="008810BE"/>
    <w:rsid w:val="00881A9F"/>
    <w:rsid w:val="0088205B"/>
    <w:rsid w:val="0088213D"/>
    <w:rsid w:val="00882149"/>
    <w:rsid w:val="00882405"/>
    <w:rsid w:val="00883471"/>
    <w:rsid w:val="00883F97"/>
    <w:rsid w:val="008841D0"/>
    <w:rsid w:val="00884E78"/>
    <w:rsid w:val="00885B38"/>
    <w:rsid w:val="00885C75"/>
    <w:rsid w:val="00885E66"/>
    <w:rsid w:val="00886257"/>
    <w:rsid w:val="00886D00"/>
    <w:rsid w:val="00890356"/>
    <w:rsid w:val="00890877"/>
    <w:rsid w:val="00890C87"/>
    <w:rsid w:val="008910D0"/>
    <w:rsid w:val="0089122F"/>
    <w:rsid w:val="00891957"/>
    <w:rsid w:val="00891E8F"/>
    <w:rsid w:val="00892569"/>
    <w:rsid w:val="00892943"/>
    <w:rsid w:val="00892D62"/>
    <w:rsid w:val="00892E75"/>
    <w:rsid w:val="008932FA"/>
    <w:rsid w:val="00893E77"/>
    <w:rsid w:val="008941F5"/>
    <w:rsid w:val="008949BA"/>
    <w:rsid w:val="00894B77"/>
    <w:rsid w:val="00894D24"/>
    <w:rsid w:val="0089604A"/>
    <w:rsid w:val="00896B38"/>
    <w:rsid w:val="0089739C"/>
    <w:rsid w:val="008A009F"/>
    <w:rsid w:val="008A055B"/>
    <w:rsid w:val="008A085F"/>
    <w:rsid w:val="008A0D66"/>
    <w:rsid w:val="008A0FE4"/>
    <w:rsid w:val="008A133C"/>
    <w:rsid w:val="008A1EED"/>
    <w:rsid w:val="008A20AA"/>
    <w:rsid w:val="008A2CDC"/>
    <w:rsid w:val="008A3748"/>
    <w:rsid w:val="008A3ECF"/>
    <w:rsid w:val="008A51C3"/>
    <w:rsid w:val="008A55A7"/>
    <w:rsid w:val="008A5A7B"/>
    <w:rsid w:val="008A640F"/>
    <w:rsid w:val="008A6FA6"/>
    <w:rsid w:val="008A79B8"/>
    <w:rsid w:val="008A7ACB"/>
    <w:rsid w:val="008A7B80"/>
    <w:rsid w:val="008A7E5A"/>
    <w:rsid w:val="008B05BA"/>
    <w:rsid w:val="008B098A"/>
    <w:rsid w:val="008B0CB5"/>
    <w:rsid w:val="008B13DC"/>
    <w:rsid w:val="008B1C42"/>
    <w:rsid w:val="008B2216"/>
    <w:rsid w:val="008B2A11"/>
    <w:rsid w:val="008B3F19"/>
    <w:rsid w:val="008B428B"/>
    <w:rsid w:val="008B44CA"/>
    <w:rsid w:val="008B551D"/>
    <w:rsid w:val="008B5922"/>
    <w:rsid w:val="008B59BB"/>
    <w:rsid w:val="008B5C33"/>
    <w:rsid w:val="008B5D17"/>
    <w:rsid w:val="008B6346"/>
    <w:rsid w:val="008B7CA1"/>
    <w:rsid w:val="008B7DA1"/>
    <w:rsid w:val="008C0AFE"/>
    <w:rsid w:val="008C15BA"/>
    <w:rsid w:val="008C1847"/>
    <w:rsid w:val="008C186B"/>
    <w:rsid w:val="008C19B2"/>
    <w:rsid w:val="008C2760"/>
    <w:rsid w:val="008C382C"/>
    <w:rsid w:val="008C3C0B"/>
    <w:rsid w:val="008C3EF6"/>
    <w:rsid w:val="008C4B10"/>
    <w:rsid w:val="008C50A5"/>
    <w:rsid w:val="008C5163"/>
    <w:rsid w:val="008C5B89"/>
    <w:rsid w:val="008C5E6F"/>
    <w:rsid w:val="008C6589"/>
    <w:rsid w:val="008C6891"/>
    <w:rsid w:val="008C750B"/>
    <w:rsid w:val="008C75AB"/>
    <w:rsid w:val="008C7BE0"/>
    <w:rsid w:val="008D0D3D"/>
    <w:rsid w:val="008D17A6"/>
    <w:rsid w:val="008D1D31"/>
    <w:rsid w:val="008D1DBC"/>
    <w:rsid w:val="008D24A0"/>
    <w:rsid w:val="008D313F"/>
    <w:rsid w:val="008D34EC"/>
    <w:rsid w:val="008D3FDF"/>
    <w:rsid w:val="008D4256"/>
    <w:rsid w:val="008D49E0"/>
    <w:rsid w:val="008D51DF"/>
    <w:rsid w:val="008D5CF7"/>
    <w:rsid w:val="008D5F63"/>
    <w:rsid w:val="008D6B37"/>
    <w:rsid w:val="008D6CC8"/>
    <w:rsid w:val="008D73BF"/>
    <w:rsid w:val="008D7435"/>
    <w:rsid w:val="008D7B88"/>
    <w:rsid w:val="008E038B"/>
    <w:rsid w:val="008E0FBC"/>
    <w:rsid w:val="008E2593"/>
    <w:rsid w:val="008E2B07"/>
    <w:rsid w:val="008E2E18"/>
    <w:rsid w:val="008E3161"/>
    <w:rsid w:val="008E4ED2"/>
    <w:rsid w:val="008E77E2"/>
    <w:rsid w:val="008F05E1"/>
    <w:rsid w:val="008F13EB"/>
    <w:rsid w:val="008F2690"/>
    <w:rsid w:val="008F27CD"/>
    <w:rsid w:val="008F2A06"/>
    <w:rsid w:val="008F2C74"/>
    <w:rsid w:val="008F30CC"/>
    <w:rsid w:val="008F3C2A"/>
    <w:rsid w:val="008F3F5A"/>
    <w:rsid w:val="008F5453"/>
    <w:rsid w:val="008F5A98"/>
    <w:rsid w:val="008F71B3"/>
    <w:rsid w:val="008F7347"/>
    <w:rsid w:val="008F7801"/>
    <w:rsid w:val="009007BB"/>
    <w:rsid w:val="009007BD"/>
    <w:rsid w:val="00900C97"/>
    <w:rsid w:val="00901003"/>
    <w:rsid w:val="00901090"/>
    <w:rsid w:val="00901AB0"/>
    <w:rsid w:val="00901D68"/>
    <w:rsid w:val="009021E8"/>
    <w:rsid w:val="009024D2"/>
    <w:rsid w:val="0090269A"/>
    <w:rsid w:val="00902F7A"/>
    <w:rsid w:val="00903053"/>
    <w:rsid w:val="00904A16"/>
    <w:rsid w:val="00904A80"/>
    <w:rsid w:val="0090588A"/>
    <w:rsid w:val="00905A60"/>
    <w:rsid w:val="00905AED"/>
    <w:rsid w:val="00905D58"/>
    <w:rsid w:val="009061E9"/>
    <w:rsid w:val="0090732D"/>
    <w:rsid w:val="00910787"/>
    <w:rsid w:val="00911998"/>
    <w:rsid w:val="00911F00"/>
    <w:rsid w:val="0091214A"/>
    <w:rsid w:val="00912737"/>
    <w:rsid w:val="00912C2C"/>
    <w:rsid w:val="00913096"/>
    <w:rsid w:val="009146D2"/>
    <w:rsid w:val="0091470E"/>
    <w:rsid w:val="00914A8D"/>
    <w:rsid w:val="00915099"/>
    <w:rsid w:val="0091532F"/>
    <w:rsid w:val="009156A6"/>
    <w:rsid w:val="009157B7"/>
    <w:rsid w:val="00915A9B"/>
    <w:rsid w:val="00916CC9"/>
    <w:rsid w:val="00917400"/>
    <w:rsid w:val="009178DD"/>
    <w:rsid w:val="00917A6E"/>
    <w:rsid w:val="00917D46"/>
    <w:rsid w:val="0092114D"/>
    <w:rsid w:val="00921327"/>
    <w:rsid w:val="00921524"/>
    <w:rsid w:val="00921695"/>
    <w:rsid w:val="00922C68"/>
    <w:rsid w:val="00922F6C"/>
    <w:rsid w:val="0092331E"/>
    <w:rsid w:val="00923347"/>
    <w:rsid w:val="00923707"/>
    <w:rsid w:val="00923B36"/>
    <w:rsid w:val="00923E7B"/>
    <w:rsid w:val="00924137"/>
    <w:rsid w:val="009256CD"/>
    <w:rsid w:val="009257CE"/>
    <w:rsid w:val="00925D35"/>
    <w:rsid w:val="00926305"/>
    <w:rsid w:val="00926649"/>
    <w:rsid w:val="00926BFE"/>
    <w:rsid w:val="00926C44"/>
    <w:rsid w:val="00930153"/>
    <w:rsid w:val="00930370"/>
    <w:rsid w:val="00931D6A"/>
    <w:rsid w:val="00932AB2"/>
    <w:rsid w:val="00932C4A"/>
    <w:rsid w:val="009330F3"/>
    <w:rsid w:val="00933608"/>
    <w:rsid w:val="00933CBA"/>
    <w:rsid w:val="0093432C"/>
    <w:rsid w:val="00934887"/>
    <w:rsid w:val="00934D9D"/>
    <w:rsid w:val="00934F49"/>
    <w:rsid w:val="009356DB"/>
    <w:rsid w:val="00935742"/>
    <w:rsid w:val="00935A90"/>
    <w:rsid w:val="00935E57"/>
    <w:rsid w:val="00936038"/>
    <w:rsid w:val="00936472"/>
    <w:rsid w:val="00937015"/>
    <w:rsid w:val="0093734E"/>
    <w:rsid w:val="00937615"/>
    <w:rsid w:val="00937A5D"/>
    <w:rsid w:val="009400FA"/>
    <w:rsid w:val="0094023B"/>
    <w:rsid w:val="00940549"/>
    <w:rsid w:val="00940621"/>
    <w:rsid w:val="009407B6"/>
    <w:rsid w:val="009407E2"/>
    <w:rsid w:val="009412BA"/>
    <w:rsid w:val="00941AE1"/>
    <w:rsid w:val="009429AB"/>
    <w:rsid w:val="009435F8"/>
    <w:rsid w:val="009436F1"/>
    <w:rsid w:val="009438B9"/>
    <w:rsid w:val="00943BBB"/>
    <w:rsid w:val="00943BF4"/>
    <w:rsid w:val="00943EFB"/>
    <w:rsid w:val="00944534"/>
    <w:rsid w:val="00944ABD"/>
    <w:rsid w:val="00945F72"/>
    <w:rsid w:val="00945FFC"/>
    <w:rsid w:val="009465A1"/>
    <w:rsid w:val="009466B7"/>
    <w:rsid w:val="00946973"/>
    <w:rsid w:val="00946CD2"/>
    <w:rsid w:val="0094729D"/>
    <w:rsid w:val="009500CD"/>
    <w:rsid w:val="0095045A"/>
    <w:rsid w:val="009517DE"/>
    <w:rsid w:val="00951BED"/>
    <w:rsid w:val="00951E0E"/>
    <w:rsid w:val="00953779"/>
    <w:rsid w:val="00954681"/>
    <w:rsid w:val="0095524B"/>
    <w:rsid w:val="009552AF"/>
    <w:rsid w:val="00955ABE"/>
    <w:rsid w:val="00955C50"/>
    <w:rsid w:val="00955D9E"/>
    <w:rsid w:val="009564C7"/>
    <w:rsid w:val="00957A50"/>
    <w:rsid w:val="00961B8F"/>
    <w:rsid w:val="00962759"/>
    <w:rsid w:val="00964E69"/>
    <w:rsid w:val="00964FBE"/>
    <w:rsid w:val="00965345"/>
    <w:rsid w:val="00965605"/>
    <w:rsid w:val="0096569B"/>
    <w:rsid w:val="009657E5"/>
    <w:rsid w:val="00966004"/>
    <w:rsid w:val="00966488"/>
    <w:rsid w:val="00966F1E"/>
    <w:rsid w:val="009674D3"/>
    <w:rsid w:val="00971F17"/>
    <w:rsid w:val="009723E5"/>
    <w:rsid w:val="00973A05"/>
    <w:rsid w:val="00974085"/>
    <w:rsid w:val="00975A87"/>
    <w:rsid w:val="00975BE2"/>
    <w:rsid w:val="00975C0A"/>
    <w:rsid w:val="00976715"/>
    <w:rsid w:val="00977174"/>
    <w:rsid w:val="009778EB"/>
    <w:rsid w:val="00977DB0"/>
    <w:rsid w:val="0098064B"/>
    <w:rsid w:val="009808A3"/>
    <w:rsid w:val="009808ED"/>
    <w:rsid w:val="00980CF5"/>
    <w:rsid w:val="00980F6E"/>
    <w:rsid w:val="009822A8"/>
    <w:rsid w:val="00983461"/>
    <w:rsid w:val="00983DD7"/>
    <w:rsid w:val="0098488E"/>
    <w:rsid w:val="00984F98"/>
    <w:rsid w:val="00984FBC"/>
    <w:rsid w:val="0098552E"/>
    <w:rsid w:val="00985BE9"/>
    <w:rsid w:val="00985EC1"/>
    <w:rsid w:val="00985F4E"/>
    <w:rsid w:val="0098636E"/>
    <w:rsid w:val="009867F9"/>
    <w:rsid w:val="0098696D"/>
    <w:rsid w:val="00987A36"/>
    <w:rsid w:val="00987DB7"/>
    <w:rsid w:val="00990EE3"/>
    <w:rsid w:val="0099267C"/>
    <w:rsid w:val="00993019"/>
    <w:rsid w:val="009941BB"/>
    <w:rsid w:val="009945BD"/>
    <w:rsid w:val="00994DC6"/>
    <w:rsid w:val="00994E45"/>
    <w:rsid w:val="009956B2"/>
    <w:rsid w:val="0099622F"/>
    <w:rsid w:val="00996745"/>
    <w:rsid w:val="00996E26"/>
    <w:rsid w:val="00997583"/>
    <w:rsid w:val="00997B48"/>
    <w:rsid w:val="00997CC4"/>
    <w:rsid w:val="00997E03"/>
    <w:rsid w:val="00997F89"/>
    <w:rsid w:val="009A0160"/>
    <w:rsid w:val="009A1945"/>
    <w:rsid w:val="009A2157"/>
    <w:rsid w:val="009A29B4"/>
    <w:rsid w:val="009A2D1E"/>
    <w:rsid w:val="009A3DB5"/>
    <w:rsid w:val="009A40D6"/>
    <w:rsid w:val="009A4364"/>
    <w:rsid w:val="009A4BB0"/>
    <w:rsid w:val="009A4BF9"/>
    <w:rsid w:val="009A4CA1"/>
    <w:rsid w:val="009A5255"/>
    <w:rsid w:val="009A5A7B"/>
    <w:rsid w:val="009A5C66"/>
    <w:rsid w:val="009A6ED6"/>
    <w:rsid w:val="009A7550"/>
    <w:rsid w:val="009B0261"/>
    <w:rsid w:val="009B0D3A"/>
    <w:rsid w:val="009B1E61"/>
    <w:rsid w:val="009B1F2C"/>
    <w:rsid w:val="009B1F95"/>
    <w:rsid w:val="009B23D2"/>
    <w:rsid w:val="009B2C5A"/>
    <w:rsid w:val="009B3425"/>
    <w:rsid w:val="009B4378"/>
    <w:rsid w:val="009B4A23"/>
    <w:rsid w:val="009B4BDD"/>
    <w:rsid w:val="009B4C0A"/>
    <w:rsid w:val="009B5D64"/>
    <w:rsid w:val="009B5E1A"/>
    <w:rsid w:val="009B600C"/>
    <w:rsid w:val="009B6677"/>
    <w:rsid w:val="009B721E"/>
    <w:rsid w:val="009B778C"/>
    <w:rsid w:val="009C0127"/>
    <w:rsid w:val="009C0635"/>
    <w:rsid w:val="009C1044"/>
    <w:rsid w:val="009C10AD"/>
    <w:rsid w:val="009C12B9"/>
    <w:rsid w:val="009C1590"/>
    <w:rsid w:val="009C3A5D"/>
    <w:rsid w:val="009C4A12"/>
    <w:rsid w:val="009C4F86"/>
    <w:rsid w:val="009C5A55"/>
    <w:rsid w:val="009C621E"/>
    <w:rsid w:val="009C761A"/>
    <w:rsid w:val="009C7E19"/>
    <w:rsid w:val="009C7E63"/>
    <w:rsid w:val="009D00CD"/>
    <w:rsid w:val="009D03ED"/>
    <w:rsid w:val="009D0589"/>
    <w:rsid w:val="009D0660"/>
    <w:rsid w:val="009D0826"/>
    <w:rsid w:val="009D2229"/>
    <w:rsid w:val="009D2670"/>
    <w:rsid w:val="009D313F"/>
    <w:rsid w:val="009D3192"/>
    <w:rsid w:val="009D359F"/>
    <w:rsid w:val="009D36C4"/>
    <w:rsid w:val="009D3966"/>
    <w:rsid w:val="009D3C36"/>
    <w:rsid w:val="009D3FC9"/>
    <w:rsid w:val="009D4980"/>
    <w:rsid w:val="009D5336"/>
    <w:rsid w:val="009D5C37"/>
    <w:rsid w:val="009D6231"/>
    <w:rsid w:val="009D6254"/>
    <w:rsid w:val="009D64A0"/>
    <w:rsid w:val="009D71F9"/>
    <w:rsid w:val="009D7699"/>
    <w:rsid w:val="009D789E"/>
    <w:rsid w:val="009D7CFB"/>
    <w:rsid w:val="009E045C"/>
    <w:rsid w:val="009E15E3"/>
    <w:rsid w:val="009E2F8E"/>
    <w:rsid w:val="009E31BC"/>
    <w:rsid w:val="009E435C"/>
    <w:rsid w:val="009E48EE"/>
    <w:rsid w:val="009E4B39"/>
    <w:rsid w:val="009E4C68"/>
    <w:rsid w:val="009E6D05"/>
    <w:rsid w:val="009E735D"/>
    <w:rsid w:val="009F091B"/>
    <w:rsid w:val="009F0965"/>
    <w:rsid w:val="009F09F6"/>
    <w:rsid w:val="009F0E30"/>
    <w:rsid w:val="009F144D"/>
    <w:rsid w:val="009F15CE"/>
    <w:rsid w:val="009F1FF9"/>
    <w:rsid w:val="009F28C6"/>
    <w:rsid w:val="009F29A2"/>
    <w:rsid w:val="009F3838"/>
    <w:rsid w:val="009F3928"/>
    <w:rsid w:val="009F3EA0"/>
    <w:rsid w:val="009F5390"/>
    <w:rsid w:val="009F5946"/>
    <w:rsid w:val="009F5B1A"/>
    <w:rsid w:val="009F6D87"/>
    <w:rsid w:val="009F6F1C"/>
    <w:rsid w:val="009F7B61"/>
    <w:rsid w:val="009F7D8E"/>
    <w:rsid w:val="00A000CB"/>
    <w:rsid w:val="00A00ADD"/>
    <w:rsid w:val="00A01CD0"/>
    <w:rsid w:val="00A0245D"/>
    <w:rsid w:val="00A0264B"/>
    <w:rsid w:val="00A027C0"/>
    <w:rsid w:val="00A02B26"/>
    <w:rsid w:val="00A02CEF"/>
    <w:rsid w:val="00A03033"/>
    <w:rsid w:val="00A03365"/>
    <w:rsid w:val="00A0448C"/>
    <w:rsid w:val="00A044AC"/>
    <w:rsid w:val="00A045D4"/>
    <w:rsid w:val="00A04CE9"/>
    <w:rsid w:val="00A04D17"/>
    <w:rsid w:val="00A04D2E"/>
    <w:rsid w:val="00A075EA"/>
    <w:rsid w:val="00A123DA"/>
    <w:rsid w:val="00A131BA"/>
    <w:rsid w:val="00A1320E"/>
    <w:rsid w:val="00A14990"/>
    <w:rsid w:val="00A14EAF"/>
    <w:rsid w:val="00A15796"/>
    <w:rsid w:val="00A15BFC"/>
    <w:rsid w:val="00A16C56"/>
    <w:rsid w:val="00A173CE"/>
    <w:rsid w:val="00A17E79"/>
    <w:rsid w:val="00A20370"/>
    <w:rsid w:val="00A20644"/>
    <w:rsid w:val="00A214C1"/>
    <w:rsid w:val="00A21530"/>
    <w:rsid w:val="00A21CB9"/>
    <w:rsid w:val="00A21F68"/>
    <w:rsid w:val="00A2286C"/>
    <w:rsid w:val="00A2290E"/>
    <w:rsid w:val="00A22B7E"/>
    <w:rsid w:val="00A230C4"/>
    <w:rsid w:val="00A2320E"/>
    <w:rsid w:val="00A2416C"/>
    <w:rsid w:val="00A246B0"/>
    <w:rsid w:val="00A24E03"/>
    <w:rsid w:val="00A2553E"/>
    <w:rsid w:val="00A25596"/>
    <w:rsid w:val="00A2607A"/>
    <w:rsid w:val="00A268B3"/>
    <w:rsid w:val="00A2705E"/>
    <w:rsid w:val="00A30468"/>
    <w:rsid w:val="00A305C3"/>
    <w:rsid w:val="00A310E6"/>
    <w:rsid w:val="00A310F8"/>
    <w:rsid w:val="00A32007"/>
    <w:rsid w:val="00A32098"/>
    <w:rsid w:val="00A32255"/>
    <w:rsid w:val="00A330D6"/>
    <w:rsid w:val="00A33166"/>
    <w:rsid w:val="00A3406E"/>
    <w:rsid w:val="00A34C98"/>
    <w:rsid w:val="00A34E0D"/>
    <w:rsid w:val="00A35AB3"/>
    <w:rsid w:val="00A36131"/>
    <w:rsid w:val="00A36554"/>
    <w:rsid w:val="00A36FAD"/>
    <w:rsid w:val="00A37A58"/>
    <w:rsid w:val="00A37D54"/>
    <w:rsid w:val="00A406E6"/>
    <w:rsid w:val="00A40970"/>
    <w:rsid w:val="00A40DFF"/>
    <w:rsid w:val="00A413DF"/>
    <w:rsid w:val="00A41A26"/>
    <w:rsid w:val="00A41C64"/>
    <w:rsid w:val="00A41F47"/>
    <w:rsid w:val="00A4240A"/>
    <w:rsid w:val="00A42606"/>
    <w:rsid w:val="00A42678"/>
    <w:rsid w:val="00A42832"/>
    <w:rsid w:val="00A42A85"/>
    <w:rsid w:val="00A42B23"/>
    <w:rsid w:val="00A42BDB"/>
    <w:rsid w:val="00A42C07"/>
    <w:rsid w:val="00A435DC"/>
    <w:rsid w:val="00A43651"/>
    <w:rsid w:val="00A43ACD"/>
    <w:rsid w:val="00A43FB9"/>
    <w:rsid w:val="00A449D2"/>
    <w:rsid w:val="00A45EFE"/>
    <w:rsid w:val="00A46A57"/>
    <w:rsid w:val="00A4745D"/>
    <w:rsid w:val="00A474A7"/>
    <w:rsid w:val="00A47C96"/>
    <w:rsid w:val="00A47DA6"/>
    <w:rsid w:val="00A50343"/>
    <w:rsid w:val="00A5070A"/>
    <w:rsid w:val="00A50E77"/>
    <w:rsid w:val="00A51112"/>
    <w:rsid w:val="00A5223E"/>
    <w:rsid w:val="00A52873"/>
    <w:rsid w:val="00A52BE3"/>
    <w:rsid w:val="00A5313F"/>
    <w:rsid w:val="00A53535"/>
    <w:rsid w:val="00A53FD3"/>
    <w:rsid w:val="00A5484E"/>
    <w:rsid w:val="00A54A51"/>
    <w:rsid w:val="00A56CD2"/>
    <w:rsid w:val="00A575B7"/>
    <w:rsid w:val="00A57DC8"/>
    <w:rsid w:val="00A601BA"/>
    <w:rsid w:val="00A60879"/>
    <w:rsid w:val="00A608D8"/>
    <w:rsid w:val="00A613E6"/>
    <w:rsid w:val="00A614A0"/>
    <w:rsid w:val="00A61C43"/>
    <w:rsid w:val="00A62117"/>
    <w:rsid w:val="00A62677"/>
    <w:rsid w:val="00A62AB6"/>
    <w:rsid w:val="00A62CF4"/>
    <w:rsid w:val="00A6476B"/>
    <w:rsid w:val="00A64990"/>
    <w:rsid w:val="00A65220"/>
    <w:rsid w:val="00A6525E"/>
    <w:rsid w:val="00A65E45"/>
    <w:rsid w:val="00A65F3A"/>
    <w:rsid w:val="00A663EF"/>
    <w:rsid w:val="00A66539"/>
    <w:rsid w:val="00A66BC6"/>
    <w:rsid w:val="00A66ED4"/>
    <w:rsid w:val="00A66F2A"/>
    <w:rsid w:val="00A67089"/>
    <w:rsid w:val="00A6751A"/>
    <w:rsid w:val="00A67E18"/>
    <w:rsid w:val="00A67E2E"/>
    <w:rsid w:val="00A70286"/>
    <w:rsid w:val="00A702FC"/>
    <w:rsid w:val="00A7062E"/>
    <w:rsid w:val="00A71530"/>
    <w:rsid w:val="00A71B69"/>
    <w:rsid w:val="00A71ECC"/>
    <w:rsid w:val="00A72F0D"/>
    <w:rsid w:val="00A73A83"/>
    <w:rsid w:val="00A746BB"/>
    <w:rsid w:val="00A75183"/>
    <w:rsid w:val="00A75AC3"/>
    <w:rsid w:val="00A76084"/>
    <w:rsid w:val="00A76152"/>
    <w:rsid w:val="00A768D3"/>
    <w:rsid w:val="00A77079"/>
    <w:rsid w:val="00A77455"/>
    <w:rsid w:val="00A775E2"/>
    <w:rsid w:val="00A77AB7"/>
    <w:rsid w:val="00A80221"/>
    <w:rsid w:val="00A81BDF"/>
    <w:rsid w:val="00A81E83"/>
    <w:rsid w:val="00A81ED3"/>
    <w:rsid w:val="00A82176"/>
    <w:rsid w:val="00A82ABC"/>
    <w:rsid w:val="00A82FF9"/>
    <w:rsid w:val="00A840E6"/>
    <w:rsid w:val="00A84470"/>
    <w:rsid w:val="00A84A63"/>
    <w:rsid w:val="00A84B52"/>
    <w:rsid w:val="00A84DE1"/>
    <w:rsid w:val="00A85028"/>
    <w:rsid w:val="00A86038"/>
    <w:rsid w:val="00A8667B"/>
    <w:rsid w:val="00A87576"/>
    <w:rsid w:val="00A87C12"/>
    <w:rsid w:val="00A901A6"/>
    <w:rsid w:val="00A905B6"/>
    <w:rsid w:val="00A91175"/>
    <w:rsid w:val="00A92560"/>
    <w:rsid w:val="00A92AF2"/>
    <w:rsid w:val="00A935A5"/>
    <w:rsid w:val="00A93B77"/>
    <w:rsid w:val="00A953AF"/>
    <w:rsid w:val="00A95933"/>
    <w:rsid w:val="00A95B6D"/>
    <w:rsid w:val="00A95BD0"/>
    <w:rsid w:val="00A95D07"/>
    <w:rsid w:val="00A9642F"/>
    <w:rsid w:val="00A9657C"/>
    <w:rsid w:val="00A96B9A"/>
    <w:rsid w:val="00A96BCD"/>
    <w:rsid w:val="00A96DA2"/>
    <w:rsid w:val="00A9710C"/>
    <w:rsid w:val="00AA04A6"/>
    <w:rsid w:val="00AA061C"/>
    <w:rsid w:val="00AA067D"/>
    <w:rsid w:val="00AA0BF9"/>
    <w:rsid w:val="00AA106E"/>
    <w:rsid w:val="00AA16EC"/>
    <w:rsid w:val="00AA27ED"/>
    <w:rsid w:val="00AA333B"/>
    <w:rsid w:val="00AA34E5"/>
    <w:rsid w:val="00AA497A"/>
    <w:rsid w:val="00AA4D05"/>
    <w:rsid w:val="00AA5705"/>
    <w:rsid w:val="00AA60B6"/>
    <w:rsid w:val="00AA63F2"/>
    <w:rsid w:val="00AA6F79"/>
    <w:rsid w:val="00AA7349"/>
    <w:rsid w:val="00AA7DD6"/>
    <w:rsid w:val="00AB04DD"/>
    <w:rsid w:val="00AB1C52"/>
    <w:rsid w:val="00AB214B"/>
    <w:rsid w:val="00AB2306"/>
    <w:rsid w:val="00AB2671"/>
    <w:rsid w:val="00AB31AC"/>
    <w:rsid w:val="00AB3DC3"/>
    <w:rsid w:val="00AB4048"/>
    <w:rsid w:val="00AB4545"/>
    <w:rsid w:val="00AB4662"/>
    <w:rsid w:val="00AB47C5"/>
    <w:rsid w:val="00AB4DF9"/>
    <w:rsid w:val="00AB67EF"/>
    <w:rsid w:val="00AB6F83"/>
    <w:rsid w:val="00AB77BA"/>
    <w:rsid w:val="00AC02C2"/>
    <w:rsid w:val="00AC06B0"/>
    <w:rsid w:val="00AC0764"/>
    <w:rsid w:val="00AC0AD9"/>
    <w:rsid w:val="00AC0C0E"/>
    <w:rsid w:val="00AC2FB4"/>
    <w:rsid w:val="00AC34CE"/>
    <w:rsid w:val="00AC4878"/>
    <w:rsid w:val="00AC5700"/>
    <w:rsid w:val="00AC5867"/>
    <w:rsid w:val="00AC5F2E"/>
    <w:rsid w:val="00AC7A77"/>
    <w:rsid w:val="00AD0037"/>
    <w:rsid w:val="00AD02C7"/>
    <w:rsid w:val="00AD062D"/>
    <w:rsid w:val="00AD0B79"/>
    <w:rsid w:val="00AD0C5E"/>
    <w:rsid w:val="00AD108B"/>
    <w:rsid w:val="00AD142A"/>
    <w:rsid w:val="00AD15BC"/>
    <w:rsid w:val="00AD1A97"/>
    <w:rsid w:val="00AD1CCC"/>
    <w:rsid w:val="00AD1E44"/>
    <w:rsid w:val="00AD1FD8"/>
    <w:rsid w:val="00AD34C6"/>
    <w:rsid w:val="00AD38F3"/>
    <w:rsid w:val="00AD4615"/>
    <w:rsid w:val="00AD593F"/>
    <w:rsid w:val="00AD5BDA"/>
    <w:rsid w:val="00AD5DE3"/>
    <w:rsid w:val="00AD5DFB"/>
    <w:rsid w:val="00AD5EBA"/>
    <w:rsid w:val="00AD69AD"/>
    <w:rsid w:val="00AE0798"/>
    <w:rsid w:val="00AE0BC1"/>
    <w:rsid w:val="00AE1B61"/>
    <w:rsid w:val="00AE1CEE"/>
    <w:rsid w:val="00AE240D"/>
    <w:rsid w:val="00AE2ACB"/>
    <w:rsid w:val="00AE2F21"/>
    <w:rsid w:val="00AE2FE3"/>
    <w:rsid w:val="00AE37BF"/>
    <w:rsid w:val="00AE392E"/>
    <w:rsid w:val="00AE3C4A"/>
    <w:rsid w:val="00AE4AEA"/>
    <w:rsid w:val="00AE52AC"/>
    <w:rsid w:val="00AE6AF0"/>
    <w:rsid w:val="00AE6D3E"/>
    <w:rsid w:val="00AE759C"/>
    <w:rsid w:val="00AF049C"/>
    <w:rsid w:val="00AF04A8"/>
    <w:rsid w:val="00AF1051"/>
    <w:rsid w:val="00AF123B"/>
    <w:rsid w:val="00AF162B"/>
    <w:rsid w:val="00AF2153"/>
    <w:rsid w:val="00AF2B66"/>
    <w:rsid w:val="00AF44FF"/>
    <w:rsid w:val="00AF49E4"/>
    <w:rsid w:val="00AF5552"/>
    <w:rsid w:val="00AF5603"/>
    <w:rsid w:val="00AF5DA8"/>
    <w:rsid w:val="00AF74B1"/>
    <w:rsid w:val="00AF7E30"/>
    <w:rsid w:val="00B001F0"/>
    <w:rsid w:val="00B005E4"/>
    <w:rsid w:val="00B00EFD"/>
    <w:rsid w:val="00B027BB"/>
    <w:rsid w:val="00B02E40"/>
    <w:rsid w:val="00B02F0A"/>
    <w:rsid w:val="00B03AE3"/>
    <w:rsid w:val="00B03FB5"/>
    <w:rsid w:val="00B041B7"/>
    <w:rsid w:val="00B04A74"/>
    <w:rsid w:val="00B05B74"/>
    <w:rsid w:val="00B0760E"/>
    <w:rsid w:val="00B101A2"/>
    <w:rsid w:val="00B103E6"/>
    <w:rsid w:val="00B1044A"/>
    <w:rsid w:val="00B1086D"/>
    <w:rsid w:val="00B10914"/>
    <w:rsid w:val="00B10C16"/>
    <w:rsid w:val="00B11015"/>
    <w:rsid w:val="00B11BA2"/>
    <w:rsid w:val="00B122CC"/>
    <w:rsid w:val="00B123A8"/>
    <w:rsid w:val="00B15022"/>
    <w:rsid w:val="00B15A06"/>
    <w:rsid w:val="00B15BA4"/>
    <w:rsid w:val="00B15F9E"/>
    <w:rsid w:val="00B170F9"/>
    <w:rsid w:val="00B20571"/>
    <w:rsid w:val="00B2138E"/>
    <w:rsid w:val="00B216C2"/>
    <w:rsid w:val="00B21CCC"/>
    <w:rsid w:val="00B21EB2"/>
    <w:rsid w:val="00B23D7F"/>
    <w:rsid w:val="00B2471C"/>
    <w:rsid w:val="00B25272"/>
    <w:rsid w:val="00B25C22"/>
    <w:rsid w:val="00B2651B"/>
    <w:rsid w:val="00B269EC"/>
    <w:rsid w:val="00B26AD5"/>
    <w:rsid w:val="00B2728E"/>
    <w:rsid w:val="00B276CC"/>
    <w:rsid w:val="00B27A25"/>
    <w:rsid w:val="00B27B49"/>
    <w:rsid w:val="00B27E77"/>
    <w:rsid w:val="00B31375"/>
    <w:rsid w:val="00B3142C"/>
    <w:rsid w:val="00B3209D"/>
    <w:rsid w:val="00B32D31"/>
    <w:rsid w:val="00B32FAF"/>
    <w:rsid w:val="00B33FC4"/>
    <w:rsid w:val="00B3426B"/>
    <w:rsid w:val="00B3435C"/>
    <w:rsid w:val="00B34D5E"/>
    <w:rsid w:val="00B34F42"/>
    <w:rsid w:val="00B35507"/>
    <w:rsid w:val="00B362C1"/>
    <w:rsid w:val="00B400AB"/>
    <w:rsid w:val="00B40D21"/>
    <w:rsid w:val="00B41828"/>
    <w:rsid w:val="00B42670"/>
    <w:rsid w:val="00B42715"/>
    <w:rsid w:val="00B427A0"/>
    <w:rsid w:val="00B42A01"/>
    <w:rsid w:val="00B42B3C"/>
    <w:rsid w:val="00B435E6"/>
    <w:rsid w:val="00B43F7A"/>
    <w:rsid w:val="00B44894"/>
    <w:rsid w:val="00B45356"/>
    <w:rsid w:val="00B45F7A"/>
    <w:rsid w:val="00B46AB4"/>
    <w:rsid w:val="00B46BD9"/>
    <w:rsid w:val="00B46CC9"/>
    <w:rsid w:val="00B46FAE"/>
    <w:rsid w:val="00B47A3D"/>
    <w:rsid w:val="00B5062E"/>
    <w:rsid w:val="00B50BF1"/>
    <w:rsid w:val="00B50D37"/>
    <w:rsid w:val="00B51715"/>
    <w:rsid w:val="00B51A6B"/>
    <w:rsid w:val="00B51E48"/>
    <w:rsid w:val="00B54697"/>
    <w:rsid w:val="00B5479E"/>
    <w:rsid w:val="00B54CE4"/>
    <w:rsid w:val="00B54F50"/>
    <w:rsid w:val="00B554FA"/>
    <w:rsid w:val="00B556DD"/>
    <w:rsid w:val="00B55DDE"/>
    <w:rsid w:val="00B55F90"/>
    <w:rsid w:val="00B56887"/>
    <w:rsid w:val="00B574DA"/>
    <w:rsid w:val="00B57B4B"/>
    <w:rsid w:val="00B6032D"/>
    <w:rsid w:val="00B6157D"/>
    <w:rsid w:val="00B61B00"/>
    <w:rsid w:val="00B61DBA"/>
    <w:rsid w:val="00B62203"/>
    <w:rsid w:val="00B62243"/>
    <w:rsid w:val="00B6224E"/>
    <w:rsid w:val="00B62BD8"/>
    <w:rsid w:val="00B63466"/>
    <w:rsid w:val="00B63A71"/>
    <w:rsid w:val="00B64089"/>
    <w:rsid w:val="00B640D7"/>
    <w:rsid w:val="00B64627"/>
    <w:rsid w:val="00B648BA"/>
    <w:rsid w:val="00B64DE6"/>
    <w:rsid w:val="00B65CD8"/>
    <w:rsid w:val="00B66A2B"/>
    <w:rsid w:val="00B670AC"/>
    <w:rsid w:val="00B670B6"/>
    <w:rsid w:val="00B670FB"/>
    <w:rsid w:val="00B671BC"/>
    <w:rsid w:val="00B67C47"/>
    <w:rsid w:val="00B70936"/>
    <w:rsid w:val="00B7115C"/>
    <w:rsid w:val="00B72320"/>
    <w:rsid w:val="00B72847"/>
    <w:rsid w:val="00B72A55"/>
    <w:rsid w:val="00B7347B"/>
    <w:rsid w:val="00B73640"/>
    <w:rsid w:val="00B74176"/>
    <w:rsid w:val="00B74651"/>
    <w:rsid w:val="00B74C19"/>
    <w:rsid w:val="00B74DF6"/>
    <w:rsid w:val="00B75062"/>
    <w:rsid w:val="00B75DE0"/>
    <w:rsid w:val="00B76427"/>
    <w:rsid w:val="00B766AF"/>
    <w:rsid w:val="00B76C73"/>
    <w:rsid w:val="00B76D2F"/>
    <w:rsid w:val="00B77024"/>
    <w:rsid w:val="00B805DD"/>
    <w:rsid w:val="00B806C2"/>
    <w:rsid w:val="00B80BE8"/>
    <w:rsid w:val="00B80CB1"/>
    <w:rsid w:val="00B81484"/>
    <w:rsid w:val="00B81745"/>
    <w:rsid w:val="00B81C71"/>
    <w:rsid w:val="00B8219D"/>
    <w:rsid w:val="00B82605"/>
    <w:rsid w:val="00B82879"/>
    <w:rsid w:val="00B82B1F"/>
    <w:rsid w:val="00B8349D"/>
    <w:rsid w:val="00B83600"/>
    <w:rsid w:val="00B84C08"/>
    <w:rsid w:val="00B84C38"/>
    <w:rsid w:val="00B86D90"/>
    <w:rsid w:val="00B875CE"/>
    <w:rsid w:val="00B878EA"/>
    <w:rsid w:val="00B87F32"/>
    <w:rsid w:val="00B90D39"/>
    <w:rsid w:val="00B90EAE"/>
    <w:rsid w:val="00B916D0"/>
    <w:rsid w:val="00B921A0"/>
    <w:rsid w:val="00B92D11"/>
    <w:rsid w:val="00B92DCB"/>
    <w:rsid w:val="00B940B9"/>
    <w:rsid w:val="00B94823"/>
    <w:rsid w:val="00B949EB"/>
    <w:rsid w:val="00B95E98"/>
    <w:rsid w:val="00B96739"/>
    <w:rsid w:val="00B9677A"/>
    <w:rsid w:val="00B9690C"/>
    <w:rsid w:val="00B96D7E"/>
    <w:rsid w:val="00BA0FF6"/>
    <w:rsid w:val="00BA1330"/>
    <w:rsid w:val="00BA14BB"/>
    <w:rsid w:val="00BA16B5"/>
    <w:rsid w:val="00BA1976"/>
    <w:rsid w:val="00BA1B5B"/>
    <w:rsid w:val="00BA1CFE"/>
    <w:rsid w:val="00BA2F5E"/>
    <w:rsid w:val="00BA41F4"/>
    <w:rsid w:val="00BA4286"/>
    <w:rsid w:val="00BA4B9D"/>
    <w:rsid w:val="00BA4C99"/>
    <w:rsid w:val="00BA555B"/>
    <w:rsid w:val="00BA59D2"/>
    <w:rsid w:val="00BA60F2"/>
    <w:rsid w:val="00BA66F6"/>
    <w:rsid w:val="00BA672A"/>
    <w:rsid w:val="00BA68EB"/>
    <w:rsid w:val="00BA6AC8"/>
    <w:rsid w:val="00BA6E00"/>
    <w:rsid w:val="00BA7520"/>
    <w:rsid w:val="00BA7ECA"/>
    <w:rsid w:val="00BB05A3"/>
    <w:rsid w:val="00BB0B17"/>
    <w:rsid w:val="00BB18EE"/>
    <w:rsid w:val="00BB1DFB"/>
    <w:rsid w:val="00BB24C5"/>
    <w:rsid w:val="00BB2833"/>
    <w:rsid w:val="00BB5A31"/>
    <w:rsid w:val="00BB6542"/>
    <w:rsid w:val="00BB6A1E"/>
    <w:rsid w:val="00BB745E"/>
    <w:rsid w:val="00BC18F4"/>
    <w:rsid w:val="00BC221F"/>
    <w:rsid w:val="00BC2BD2"/>
    <w:rsid w:val="00BC3B26"/>
    <w:rsid w:val="00BC3C50"/>
    <w:rsid w:val="00BC3F65"/>
    <w:rsid w:val="00BC4276"/>
    <w:rsid w:val="00BC4D9D"/>
    <w:rsid w:val="00BC4EF0"/>
    <w:rsid w:val="00BC5C50"/>
    <w:rsid w:val="00BC7C14"/>
    <w:rsid w:val="00BC7E15"/>
    <w:rsid w:val="00BD01D1"/>
    <w:rsid w:val="00BD029D"/>
    <w:rsid w:val="00BD0438"/>
    <w:rsid w:val="00BD0AB8"/>
    <w:rsid w:val="00BD14F3"/>
    <w:rsid w:val="00BD188D"/>
    <w:rsid w:val="00BD1F34"/>
    <w:rsid w:val="00BD359E"/>
    <w:rsid w:val="00BD3ED3"/>
    <w:rsid w:val="00BD4392"/>
    <w:rsid w:val="00BD45E6"/>
    <w:rsid w:val="00BD4C70"/>
    <w:rsid w:val="00BD534A"/>
    <w:rsid w:val="00BD53DF"/>
    <w:rsid w:val="00BD5994"/>
    <w:rsid w:val="00BD6DBF"/>
    <w:rsid w:val="00BD742C"/>
    <w:rsid w:val="00BD74A3"/>
    <w:rsid w:val="00BD7842"/>
    <w:rsid w:val="00BD7AF1"/>
    <w:rsid w:val="00BE0B14"/>
    <w:rsid w:val="00BE0C87"/>
    <w:rsid w:val="00BE109E"/>
    <w:rsid w:val="00BE1367"/>
    <w:rsid w:val="00BE1F0B"/>
    <w:rsid w:val="00BE2053"/>
    <w:rsid w:val="00BE2FD2"/>
    <w:rsid w:val="00BE322A"/>
    <w:rsid w:val="00BE38BD"/>
    <w:rsid w:val="00BE3CB4"/>
    <w:rsid w:val="00BE3D45"/>
    <w:rsid w:val="00BE3E03"/>
    <w:rsid w:val="00BE5206"/>
    <w:rsid w:val="00BE5345"/>
    <w:rsid w:val="00BE5B5A"/>
    <w:rsid w:val="00BE5F27"/>
    <w:rsid w:val="00BE61E4"/>
    <w:rsid w:val="00BE625B"/>
    <w:rsid w:val="00BE72DB"/>
    <w:rsid w:val="00BE7513"/>
    <w:rsid w:val="00BE7699"/>
    <w:rsid w:val="00BF023B"/>
    <w:rsid w:val="00BF042F"/>
    <w:rsid w:val="00BF0591"/>
    <w:rsid w:val="00BF1508"/>
    <w:rsid w:val="00BF1512"/>
    <w:rsid w:val="00BF23C0"/>
    <w:rsid w:val="00BF3C11"/>
    <w:rsid w:val="00BF3C44"/>
    <w:rsid w:val="00BF3E87"/>
    <w:rsid w:val="00BF43AB"/>
    <w:rsid w:val="00BF53EB"/>
    <w:rsid w:val="00BF55C7"/>
    <w:rsid w:val="00BF5623"/>
    <w:rsid w:val="00BF5DD9"/>
    <w:rsid w:val="00BF6A12"/>
    <w:rsid w:val="00BF6B83"/>
    <w:rsid w:val="00BF6D7B"/>
    <w:rsid w:val="00BF6E07"/>
    <w:rsid w:val="00BF7C1A"/>
    <w:rsid w:val="00BF7CE5"/>
    <w:rsid w:val="00C00383"/>
    <w:rsid w:val="00C0156E"/>
    <w:rsid w:val="00C0168B"/>
    <w:rsid w:val="00C01994"/>
    <w:rsid w:val="00C020DE"/>
    <w:rsid w:val="00C0252E"/>
    <w:rsid w:val="00C03556"/>
    <w:rsid w:val="00C04297"/>
    <w:rsid w:val="00C057AB"/>
    <w:rsid w:val="00C06331"/>
    <w:rsid w:val="00C069DD"/>
    <w:rsid w:val="00C06D86"/>
    <w:rsid w:val="00C071CE"/>
    <w:rsid w:val="00C07CE9"/>
    <w:rsid w:val="00C07DD0"/>
    <w:rsid w:val="00C10706"/>
    <w:rsid w:val="00C1091A"/>
    <w:rsid w:val="00C10A01"/>
    <w:rsid w:val="00C10D7E"/>
    <w:rsid w:val="00C11078"/>
    <w:rsid w:val="00C1126E"/>
    <w:rsid w:val="00C124F3"/>
    <w:rsid w:val="00C129BA"/>
    <w:rsid w:val="00C139AD"/>
    <w:rsid w:val="00C13F77"/>
    <w:rsid w:val="00C1483F"/>
    <w:rsid w:val="00C14BD4"/>
    <w:rsid w:val="00C15897"/>
    <w:rsid w:val="00C15A8F"/>
    <w:rsid w:val="00C15D54"/>
    <w:rsid w:val="00C16E1C"/>
    <w:rsid w:val="00C17090"/>
    <w:rsid w:val="00C17B76"/>
    <w:rsid w:val="00C201A8"/>
    <w:rsid w:val="00C20230"/>
    <w:rsid w:val="00C2079E"/>
    <w:rsid w:val="00C20B93"/>
    <w:rsid w:val="00C20F06"/>
    <w:rsid w:val="00C21351"/>
    <w:rsid w:val="00C21A47"/>
    <w:rsid w:val="00C21A99"/>
    <w:rsid w:val="00C22059"/>
    <w:rsid w:val="00C22359"/>
    <w:rsid w:val="00C22552"/>
    <w:rsid w:val="00C2295E"/>
    <w:rsid w:val="00C22E3F"/>
    <w:rsid w:val="00C23BCF"/>
    <w:rsid w:val="00C245E2"/>
    <w:rsid w:val="00C24D23"/>
    <w:rsid w:val="00C24D6E"/>
    <w:rsid w:val="00C25E8E"/>
    <w:rsid w:val="00C26A84"/>
    <w:rsid w:val="00C26B6B"/>
    <w:rsid w:val="00C271FB"/>
    <w:rsid w:val="00C2761F"/>
    <w:rsid w:val="00C30447"/>
    <w:rsid w:val="00C3158D"/>
    <w:rsid w:val="00C3172C"/>
    <w:rsid w:val="00C317F0"/>
    <w:rsid w:val="00C31A09"/>
    <w:rsid w:val="00C3208F"/>
    <w:rsid w:val="00C321B1"/>
    <w:rsid w:val="00C3229D"/>
    <w:rsid w:val="00C32E82"/>
    <w:rsid w:val="00C33248"/>
    <w:rsid w:val="00C3383F"/>
    <w:rsid w:val="00C353FD"/>
    <w:rsid w:val="00C3570C"/>
    <w:rsid w:val="00C35F91"/>
    <w:rsid w:val="00C36884"/>
    <w:rsid w:val="00C37ACA"/>
    <w:rsid w:val="00C40220"/>
    <w:rsid w:val="00C40662"/>
    <w:rsid w:val="00C40922"/>
    <w:rsid w:val="00C40A33"/>
    <w:rsid w:val="00C40F4F"/>
    <w:rsid w:val="00C41B36"/>
    <w:rsid w:val="00C41ED0"/>
    <w:rsid w:val="00C420CF"/>
    <w:rsid w:val="00C43443"/>
    <w:rsid w:val="00C43BE0"/>
    <w:rsid w:val="00C44545"/>
    <w:rsid w:val="00C44BC3"/>
    <w:rsid w:val="00C44F60"/>
    <w:rsid w:val="00C457E6"/>
    <w:rsid w:val="00C45A1C"/>
    <w:rsid w:val="00C45FAE"/>
    <w:rsid w:val="00C4608A"/>
    <w:rsid w:val="00C460D5"/>
    <w:rsid w:val="00C461CD"/>
    <w:rsid w:val="00C465A2"/>
    <w:rsid w:val="00C4665B"/>
    <w:rsid w:val="00C46707"/>
    <w:rsid w:val="00C46C08"/>
    <w:rsid w:val="00C471E5"/>
    <w:rsid w:val="00C47AED"/>
    <w:rsid w:val="00C50B2A"/>
    <w:rsid w:val="00C51764"/>
    <w:rsid w:val="00C51A52"/>
    <w:rsid w:val="00C51E46"/>
    <w:rsid w:val="00C52399"/>
    <w:rsid w:val="00C52473"/>
    <w:rsid w:val="00C52D3F"/>
    <w:rsid w:val="00C53342"/>
    <w:rsid w:val="00C5368D"/>
    <w:rsid w:val="00C53EF5"/>
    <w:rsid w:val="00C5410F"/>
    <w:rsid w:val="00C5518A"/>
    <w:rsid w:val="00C56E9E"/>
    <w:rsid w:val="00C60E53"/>
    <w:rsid w:val="00C61337"/>
    <w:rsid w:val="00C61615"/>
    <w:rsid w:val="00C6165B"/>
    <w:rsid w:val="00C61ACE"/>
    <w:rsid w:val="00C63182"/>
    <w:rsid w:val="00C63218"/>
    <w:rsid w:val="00C636A1"/>
    <w:rsid w:val="00C640B1"/>
    <w:rsid w:val="00C64134"/>
    <w:rsid w:val="00C643CE"/>
    <w:rsid w:val="00C647DA"/>
    <w:rsid w:val="00C6509D"/>
    <w:rsid w:val="00C653BE"/>
    <w:rsid w:val="00C65730"/>
    <w:rsid w:val="00C658AC"/>
    <w:rsid w:val="00C65B08"/>
    <w:rsid w:val="00C65B2B"/>
    <w:rsid w:val="00C65F72"/>
    <w:rsid w:val="00C66227"/>
    <w:rsid w:val="00C66620"/>
    <w:rsid w:val="00C66DC4"/>
    <w:rsid w:val="00C67645"/>
    <w:rsid w:val="00C67CAE"/>
    <w:rsid w:val="00C703E3"/>
    <w:rsid w:val="00C711BD"/>
    <w:rsid w:val="00C71223"/>
    <w:rsid w:val="00C715BC"/>
    <w:rsid w:val="00C7190B"/>
    <w:rsid w:val="00C719E1"/>
    <w:rsid w:val="00C74249"/>
    <w:rsid w:val="00C75E76"/>
    <w:rsid w:val="00C7689E"/>
    <w:rsid w:val="00C768AA"/>
    <w:rsid w:val="00C77172"/>
    <w:rsid w:val="00C776CE"/>
    <w:rsid w:val="00C77B33"/>
    <w:rsid w:val="00C77B72"/>
    <w:rsid w:val="00C77BE5"/>
    <w:rsid w:val="00C80028"/>
    <w:rsid w:val="00C809CC"/>
    <w:rsid w:val="00C815B1"/>
    <w:rsid w:val="00C819DF"/>
    <w:rsid w:val="00C81B56"/>
    <w:rsid w:val="00C8220A"/>
    <w:rsid w:val="00C82DC7"/>
    <w:rsid w:val="00C83A18"/>
    <w:rsid w:val="00C83AFF"/>
    <w:rsid w:val="00C83DE0"/>
    <w:rsid w:val="00C84220"/>
    <w:rsid w:val="00C8430F"/>
    <w:rsid w:val="00C84538"/>
    <w:rsid w:val="00C84668"/>
    <w:rsid w:val="00C8485C"/>
    <w:rsid w:val="00C84F67"/>
    <w:rsid w:val="00C85BD3"/>
    <w:rsid w:val="00C86C8D"/>
    <w:rsid w:val="00C876FA"/>
    <w:rsid w:val="00C8796E"/>
    <w:rsid w:val="00C902C5"/>
    <w:rsid w:val="00C92425"/>
    <w:rsid w:val="00C92B61"/>
    <w:rsid w:val="00C934C3"/>
    <w:rsid w:val="00C93C5A"/>
    <w:rsid w:val="00C946A1"/>
    <w:rsid w:val="00C947E2"/>
    <w:rsid w:val="00C95109"/>
    <w:rsid w:val="00C95697"/>
    <w:rsid w:val="00C9613E"/>
    <w:rsid w:val="00C97089"/>
    <w:rsid w:val="00C974C8"/>
    <w:rsid w:val="00C97789"/>
    <w:rsid w:val="00CA0050"/>
    <w:rsid w:val="00CA0207"/>
    <w:rsid w:val="00CA153F"/>
    <w:rsid w:val="00CA34F0"/>
    <w:rsid w:val="00CA3A7C"/>
    <w:rsid w:val="00CA468A"/>
    <w:rsid w:val="00CA4F18"/>
    <w:rsid w:val="00CA5121"/>
    <w:rsid w:val="00CA5652"/>
    <w:rsid w:val="00CA6062"/>
    <w:rsid w:val="00CA6486"/>
    <w:rsid w:val="00CA6804"/>
    <w:rsid w:val="00CA6817"/>
    <w:rsid w:val="00CA7B5F"/>
    <w:rsid w:val="00CB0D2E"/>
    <w:rsid w:val="00CB0DE4"/>
    <w:rsid w:val="00CB150F"/>
    <w:rsid w:val="00CB187F"/>
    <w:rsid w:val="00CB1933"/>
    <w:rsid w:val="00CB1BEC"/>
    <w:rsid w:val="00CB1D0B"/>
    <w:rsid w:val="00CB1F51"/>
    <w:rsid w:val="00CB22CA"/>
    <w:rsid w:val="00CB3C3A"/>
    <w:rsid w:val="00CB418C"/>
    <w:rsid w:val="00CB4C1C"/>
    <w:rsid w:val="00CB4E84"/>
    <w:rsid w:val="00CB53D7"/>
    <w:rsid w:val="00CB5D67"/>
    <w:rsid w:val="00CB6242"/>
    <w:rsid w:val="00CB6505"/>
    <w:rsid w:val="00CB6757"/>
    <w:rsid w:val="00CB6DBD"/>
    <w:rsid w:val="00CB72F3"/>
    <w:rsid w:val="00CB75EF"/>
    <w:rsid w:val="00CB7A08"/>
    <w:rsid w:val="00CC03A6"/>
    <w:rsid w:val="00CC03CE"/>
    <w:rsid w:val="00CC1A86"/>
    <w:rsid w:val="00CC1F90"/>
    <w:rsid w:val="00CC2146"/>
    <w:rsid w:val="00CC3C64"/>
    <w:rsid w:val="00CC3EFF"/>
    <w:rsid w:val="00CC3F7F"/>
    <w:rsid w:val="00CC40D1"/>
    <w:rsid w:val="00CC4752"/>
    <w:rsid w:val="00CC484B"/>
    <w:rsid w:val="00CC48F8"/>
    <w:rsid w:val="00CC4F16"/>
    <w:rsid w:val="00CC577F"/>
    <w:rsid w:val="00CC6659"/>
    <w:rsid w:val="00CC6E98"/>
    <w:rsid w:val="00CC77D3"/>
    <w:rsid w:val="00CC7963"/>
    <w:rsid w:val="00CC79EE"/>
    <w:rsid w:val="00CC7EF3"/>
    <w:rsid w:val="00CD09E7"/>
    <w:rsid w:val="00CD13CB"/>
    <w:rsid w:val="00CD1BBC"/>
    <w:rsid w:val="00CD1C11"/>
    <w:rsid w:val="00CD2AF1"/>
    <w:rsid w:val="00CD3A23"/>
    <w:rsid w:val="00CD3F3D"/>
    <w:rsid w:val="00CD46AD"/>
    <w:rsid w:val="00CD5811"/>
    <w:rsid w:val="00CD5D18"/>
    <w:rsid w:val="00CD5E4C"/>
    <w:rsid w:val="00CD64E3"/>
    <w:rsid w:val="00CD67DD"/>
    <w:rsid w:val="00CD6AC3"/>
    <w:rsid w:val="00CD7C28"/>
    <w:rsid w:val="00CE1330"/>
    <w:rsid w:val="00CE1E46"/>
    <w:rsid w:val="00CE24EB"/>
    <w:rsid w:val="00CE2671"/>
    <w:rsid w:val="00CE36EA"/>
    <w:rsid w:val="00CE3A79"/>
    <w:rsid w:val="00CE417A"/>
    <w:rsid w:val="00CE45BC"/>
    <w:rsid w:val="00CE4973"/>
    <w:rsid w:val="00CE4F3D"/>
    <w:rsid w:val="00CE544A"/>
    <w:rsid w:val="00CE5829"/>
    <w:rsid w:val="00CE5D53"/>
    <w:rsid w:val="00CE675D"/>
    <w:rsid w:val="00CE6B5B"/>
    <w:rsid w:val="00CE6DB3"/>
    <w:rsid w:val="00CE6F78"/>
    <w:rsid w:val="00CF17EA"/>
    <w:rsid w:val="00CF1BF3"/>
    <w:rsid w:val="00CF38AF"/>
    <w:rsid w:val="00CF3926"/>
    <w:rsid w:val="00CF3CEA"/>
    <w:rsid w:val="00CF3E43"/>
    <w:rsid w:val="00CF45B6"/>
    <w:rsid w:val="00CF47F0"/>
    <w:rsid w:val="00CF49F8"/>
    <w:rsid w:val="00CF4CFF"/>
    <w:rsid w:val="00CF50A3"/>
    <w:rsid w:val="00CF5DE3"/>
    <w:rsid w:val="00CF69B4"/>
    <w:rsid w:val="00CF6BB7"/>
    <w:rsid w:val="00CF7345"/>
    <w:rsid w:val="00D00A9D"/>
    <w:rsid w:val="00D00AEE"/>
    <w:rsid w:val="00D00AF1"/>
    <w:rsid w:val="00D01A90"/>
    <w:rsid w:val="00D024EF"/>
    <w:rsid w:val="00D026AE"/>
    <w:rsid w:val="00D028F3"/>
    <w:rsid w:val="00D02F81"/>
    <w:rsid w:val="00D03023"/>
    <w:rsid w:val="00D030A2"/>
    <w:rsid w:val="00D030C6"/>
    <w:rsid w:val="00D032E7"/>
    <w:rsid w:val="00D037F9"/>
    <w:rsid w:val="00D03A78"/>
    <w:rsid w:val="00D03C1E"/>
    <w:rsid w:val="00D04052"/>
    <w:rsid w:val="00D04A2A"/>
    <w:rsid w:val="00D051A5"/>
    <w:rsid w:val="00D052B2"/>
    <w:rsid w:val="00D05440"/>
    <w:rsid w:val="00D056D5"/>
    <w:rsid w:val="00D06735"/>
    <w:rsid w:val="00D06BE1"/>
    <w:rsid w:val="00D0736B"/>
    <w:rsid w:val="00D07457"/>
    <w:rsid w:val="00D07661"/>
    <w:rsid w:val="00D07E0C"/>
    <w:rsid w:val="00D11442"/>
    <w:rsid w:val="00D11857"/>
    <w:rsid w:val="00D11BA9"/>
    <w:rsid w:val="00D11E50"/>
    <w:rsid w:val="00D11EB5"/>
    <w:rsid w:val="00D123D5"/>
    <w:rsid w:val="00D12D0F"/>
    <w:rsid w:val="00D1354F"/>
    <w:rsid w:val="00D138AF"/>
    <w:rsid w:val="00D13FF5"/>
    <w:rsid w:val="00D140F7"/>
    <w:rsid w:val="00D14452"/>
    <w:rsid w:val="00D14538"/>
    <w:rsid w:val="00D162B6"/>
    <w:rsid w:val="00D1631B"/>
    <w:rsid w:val="00D166B1"/>
    <w:rsid w:val="00D16B05"/>
    <w:rsid w:val="00D170A2"/>
    <w:rsid w:val="00D20361"/>
    <w:rsid w:val="00D207BD"/>
    <w:rsid w:val="00D2112B"/>
    <w:rsid w:val="00D21B52"/>
    <w:rsid w:val="00D227A8"/>
    <w:rsid w:val="00D22B62"/>
    <w:rsid w:val="00D22D2A"/>
    <w:rsid w:val="00D25A98"/>
    <w:rsid w:val="00D269ED"/>
    <w:rsid w:val="00D300A7"/>
    <w:rsid w:val="00D301EF"/>
    <w:rsid w:val="00D30667"/>
    <w:rsid w:val="00D30715"/>
    <w:rsid w:val="00D30C6D"/>
    <w:rsid w:val="00D321F8"/>
    <w:rsid w:val="00D32C2B"/>
    <w:rsid w:val="00D335E3"/>
    <w:rsid w:val="00D33682"/>
    <w:rsid w:val="00D34F32"/>
    <w:rsid w:val="00D34F91"/>
    <w:rsid w:val="00D352F9"/>
    <w:rsid w:val="00D361E1"/>
    <w:rsid w:val="00D36F3E"/>
    <w:rsid w:val="00D37086"/>
    <w:rsid w:val="00D37340"/>
    <w:rsid w:val="00D37352"/>
    <w:rsid w:val="00D37744"/>
    <w:rsid w:val="00D3784B"/>
    <w:rsid w:val="00D37FED"/>
    <w:rsid w:val="00D40715"/>
    <w:rsid w:val="00D40BA5"/>
    <w:rsid w:val="00D40BCB"/>
    <w:rsid w:val="00D412B1"/>
    <w:rsid w:val="00D41502"/>
    <w:rsid w:val="00D42D02"/>
    <w:rsid w:val="00D44661"/>
    <w:rsid w:val="00D44902"/>
    <w:rsid w:val="00D45BA7"/>
    <w:rsid w:val="00D46E3C"/>
    <w:rsid w:val="00D506BD"/>
    <w:rsid w:val="00D52345"/>
    <w:rsid w:val="00D52BBC"/>
    <w:rsid w:val="00D53477"/>
    <w:rsid w:val="00D535C5"/>
    <w:rsid w:val="00D54440"/>
    <w:rsid w:val="00D5472B"/>
    <w:rsid w:val="00D558B4"/>
    <w:rsid w:val="00D55C35"/>
    <w:rsid w:val="00D55D83"/>
    <w:rsid w:val="00D5623C"/>
    <w:rsid w:val="00D56768"/>
    <w:rsid w:val="00D570AB"/>
    <w:rsid w:val="00D57717"/>
    <w:rsid w:val="00D57E6F"/>
    <w:rsid w:val="00D6177F"/>
    <w:rsid w:val="00D62218"/>
    <w:rsid w:val="00D638CD"/>
    <w:rsid w:val="00D63D41"/>
    <w:rsid w:val="00D65295"/>
    <w:rsid w:val="00D66697"/>
    <w:rsid w:val="00D66A07"/>
    <w:rsid w:val="00D66D3A"/>
    <w:rsid w:val="00D66EF5"/>
    <w:rsid w:val="00D67DCF"/>
    <w:rsid w:val="00D7090A"/>
    <w:rsid w:val="00D70DC1"/>
    <w:rsid w:val="00D70F85"/>
    <w:rsid w:val="00D7175E"/>
    <w:rsid w:val="00D71E63"/>
    <w:rsid w:val="00D71F72"/>
    <w:rsid w:val="00D72B16"/>
    <w:rsid w:val="00D72BA3"/>
    <w:rsid w:val="00D740C6"/>
    <w:rsid w:val="00D75112"/>
    <w:rsid w:val="00D759F7"/>
    <w:rsid w:val="00D75C2D"/>
    <w:rsid w:val="00D8022A"/>
    <w:rsid w:val="00D80262"/>
    <w:rsid w:val="00D8058A"/>
    <w:rsid w:val="00D80BB5"/>
    <w:rsid w:val="00D80ED3"/>
    <w:rsid w:val="00D80F3E"/>
    <w:rsid w:val="00D81A06"/>
    <w:rsid w:val="00D81DFB"/>
    <w:rsid w:val="00D82201"/>
    <w:rsid w:val="00D824E3"/>
    <w:rsid w:val="00D82BFF"/>
    <w:rsid w:val="00D82DC3"/>
    <w:rsid w:val="00D82E6E"/>
    <w:rsid w:val="00D84E2A"/>
    <w:rsid w:val="00D87885"/>
    <w:rsid w:val="00D90087"/>
    <w:rsid w:val="00D91582"/>
    <w:rsid w:val="00D91841"/>
    <w:rsid w:val="00D933AD"/>
    <w:rsid w:val="00D934A0"/>
    <w:rsid w:val="00D944B7"/>
    <w:rsid w:val="00D94719"/>
    <w:rsid w:val="00D94E1D"/>
    <w:rsid w:val="00D96128"/>
    <w:rsid w:val="00D96652"/>
    <w:rsid w:val="00D96EB7"/>
    <w:rsid w:val="00D96F0A"/>
    <w:rsid w:val="00D972F9"/>
    <w:rsid w:val="00D97AD7"/>
    <w:rsid w:val="00D97FBD"/>
    <w:rsid w:val="00DA00EA"/>
    <w:rsid w:val="00DA0B9F"/>
    <w:rsid w:val="00DA1DFE"/>
    <w:rsid w:val="00DA2B47"/>
    <w:rsid w:val="00DA382A"/>
    <w:rsid w:val="00DA402F"/>
    <w:rsid w:val="00DA5A21"/>
    <w:rsid w:val="00DA5AD9"/>
    <w:rsid w:val="00DA5E1A"/>
    <w:rsid w:val="00DA6259"/>
    <w:rsid w:val="00DA65A5"/>
    <w:rsid w:val="00DB09EF"/>
    <w:rsid w:val="00DB1E16"/>
    <w:rsid w:val="00DB2AA8"/>
    <w:rsid w:val="00DB4A15"/>
    <w:rsid w:val="00DB5AB0"/>
    <w:rsid w:val="00DB6281"/>
    <w:rsid w:val="00DB6481"/>
    <w:rsid w:val="00DB6C87"/>
    <w:rsid w:val="00DB756D"/>
    <w:rsid w:val="00DC05AB"/>
    <w:rsid w:val="00DC0E6A"/>
    <w:rsid w:val="00DC2908"/>
    <w:rsid w:val="00DC2AFF"/>
    <w:rsid w:val="00DC3215"/>
    <w:rsid w:val="00DC33C5"/>
    <w:rsid w:val="00DC3D3F"/>
    <w:rsid w:val="00DC5141"/>
    <w:rsid w:val="00DC58FC"/>
    <w:rsid w:val="00DC68CC"/>
    <w:rsid w:val="00DC6D8A"/>
    <w:rsid w:val="00DD15D6"/>
    <w:rsid w:val="00DD2714"/>
    <w:rsid w:val="00DD27FF"/>
    <w:rsid w:val="00DD3F53"/>
    <w:rsid w:val="00DD4C18"/>
    <w:rsid w:val="00DD4D73"/>
    <w:rsid w:val="00DD5399"/>
    <w:rsid w:val="00DD5530"/>
    <w:rsid w:val="00DD6612"/>
    <w:rsid w:val="00DD699E"/>
    <w:rsid w:val="00DD6B18"/>
    <w:rsid w:val="00DE0018"/>
    <w:rsid w:val="00DE115F"/>
    <w:rsid w:val="00DE11CB"/>
    <w:rsid w:val="00DE1C48"/>
    <w:rsid w:val="00DE2859"/>
    <w:rsid w:val="00DE2C95"/>
    <w:rsid w:val="00DE34C7"/>
    <w:rsid w:val="00DE5428"/>
    <w:rsid w:val="00DE6314"/>
    <w:rsid w:val="00DE637D"/>
    <w:rsid w:val="00DE6F4A"/>
    <w:rsid w:val="00DE7BF8"/>
    <w:rsid w:val="00DF0A57"/>
    <w:rsid w:val="00DF0B23"/>
    <w:rsid w:val="00DF0E7C"/>
    <w:rsid w:val="00DF2368"/>
    <w:rsid w:val="00DF2D76"/>
    <w:rsid w:val="00DF4637"/>
    <w:rsid w:val="00DF4D5D"/>
    <w:rsid w:val="00DF6268"/>
    <w:rsid w:val="00DF660C"/>
    <w:rsid w:val="00DF66F8"/>
    <w:rsid w:val="00DF6A04"/>
    <w:rsid w:val="00DF73EF"/>
    <w:rsid w:val="00DF7E05"/>
    <w:rsid w:val="00E00415"/>
    <w:rsid w:val="00E01138"/>
    <w:rsid w:val="00E01C74"/>
    <w:rsid w:val="00E020A9"/>
    <w:rsid w:val="00E03926"/>
    <w:rsid w:val="00E03CA3"/>
    <w:rsid w:val="00E03D0B"/>
    <w:rsid w:val="00E0406C"/>
    <w:rsid w:val="00E04C63"/>
    <w:rsid w:val="00E05AD9"/>
    <w:rsid w:val="00E05CAB"/>
    <w:rsid w:val="00E062F0"/>
    <w:rsid w:val="00E06A80"/>
    <w:rsid w:val="00E06C5C"/>
    <w:rsid w:val="00E06FE1"/>
    <w:rsid w:val="00E06FEB"/>
    <w:rsid w:val="00E07068"/>
    <w:rsid w:val="00E074C0"/>
    <w:rsid w:val="00E078D3"/>
    <w:rsid w:val="00E07DCB"/>
    <w:rsid w:val="00E07E6C"/>
    <w:rsid w:val="00E100F5"/>
    <w:rsid w:val="00E106C7"/>
    <w:rsid w:val="00E10F91"/>
    <w:rsid w:val="00E11CFE"/>
    <w:rsid w:val="00E11EC3"/>
    <w:rsid w:val="00E1226E"/>
    <w:rsid w:val="00E124CF"/>
    <w:rsid w:val="00E124DB"/>
    <w:rsid w:val="00E12AC8"/>
    <w:rsid w:val="00E12EEA"/>
    <w:rsid w:val="00E1366E"/>
    <w:rsid w:val="00E14010"/>
    <w:rsid w:val="00E15A82"/>
    <w:rsid w:val="00E15AAF"/>
    <w:rsid w:val="00E163AD"/>
    <w:rsid w:val="00E16C18"/>
    <w:rsid w:val="00E16F02"/>
    <w:rsid w:val="00E1740C"/>
    <w:rsid w:val="00E17508"/>
    <w:rsid w:val="00E179AA"/>
    <w:rsid w:val="00E17DA9"/>
    <w:rsid w:val="00E17DE3"/>
    <w:rsid w:val="00E2120A"/>
    <w:rsid w:val="00E213A4"/>
    <w:rsid w:val="00E21A8B"/>
    <w:rsid w:val="00E21AB5"/>
    <w:rsid w:val="00E22B08"/>
    <w:rsid w:val="00E22D24"/>
    <w:rsid w:val="00E23500"/>
    <w:rsid w:val="00E24661"/>
    <w:rsid w:val="00E24F33"/>
    <w:rsid w:val="00E25326"/>
    <w:rsid w:val="00E25792"/>
    <w:rsid w:val="00E2589E"/>
    <w:rsid w:val="00E25C68"/>
    <w:rsid w:val="00E30572"/>
    <w:rsid w:val="00E3083F"/>
    <w:rsid w:val="00E30AFC"/>
    <w:rsid w:val="00E30B49"/>
    <w:rsid w:val="00E30DA2"/>
    <w:rsid w:val="00E315E1"/>
    <w:rsid w:val="00E31BAE"/>
    <w:rsid w:val="00E31DE6"/>
    <w:rsid w:val="00E326DA"/>
    <w:rsid w:val="00E328C1"/>
    <w:rsid w:val="00E32C6B"/>
    <w:rsid w:val="00E33095"/>
    <w:rsid w:val="00E33AFB"/>
    <w:rsid w:val="00E33D14"/>
    <w:rsid w:val="00E3400F"/>
    <w:rsid w:val="00E3502C"/>
    <w:rsid w:val="00E35481"/>
    <w:rsid w:val="00E355FC"/>
    <w:rsid w:val="00E35B19"/>
    <w:rsid w:val="00E36912"/>
    <w:rsid w:val="00E41D32"/>
    <w:rsid w:val="00E420B2"/>
    <w:rsid w:val="00E42F57"/>
    <w:rsid w:val="00E43602"/>
    <w:rsid w:val="00E438B3"/>
    <w:rsid w:val="00E43B52"/>
    <w:rsid w:val="00E441AC"/>
    <w:rsid w:val="00E44A39"/>
    <w:rsid w:val="00E44B56"/>
    <w:rsid w:val="00E4566C"/>
    <w:rsid w:val="00E45A2F"/>
    <w:rsid w:val="00E45FD4"/>
    <w:rsid w:val="00E462AD"/>
    <w:rsid w:val="00E470EC"/>
    <w:rsid w:val="00E4736D"/>
    <w:rsid w:val="00E50979"/>
    <w:rsid w:val="00E50AAE"/>
    <w:rsid w:val="00E513F5"/>
    <w:rsid w:val="00E51507"/>
    <w:rsid w:val="00E51645"/>
    <w:rsid w:val="00E527D4"/>
    <w:rsid w:val="00E529D7"/>
    <w:rsid w:val="00E53042"/>
    <w:rsid w:val="00E531FF"/>
    <w:rsid w:val="00E534DC"/>
    <w:rsid w:val="00E53D7A"/>
    <w:rsid w:val="00E53E95"/>
    <w:rsid w:val="00E53EA5"/>
    <w:rsid w:val="00E54E42"/>
    <w:rsid w:val="00E5573B"/>
    <w:rsid w:val="00E569FB"/>
    <w:rsid w:val="00E57FEE"/>
    <w:rsid w:val="00E60F52"/>
    <w:rsid w:val="00E6138B"/>
    <w:rsid w:val="00E616D9"/>
    <w:rsid w:val="00E62184"/>
    <w:rsid w:val="00E62656"/>
    <w:rsid w:val="00E62773"/>
    <w:rsid w:val="00E62AD4"/>
    <w:rsid w:val="00E62BA3"/>
    <w:rsid w:val="00E63135"/>
    <w:rsid w:val="00E633FC"/>
    <w:rsid w:val="00E6354F"/>
    <w:rsid w:val="00E6544F"/>
    <w:rsid w:val="00E65989"/>
    <w:rsid w:val="00E66A43"/>
    <w:rsid w:val="00E67228"/>
    <w:rsid w:val="00E677AB"/>
    <w:rsid w:val="00E710A2"/>
    <w:rsid w:val="00E71735"/>
    <w:rsid w:val="00E71A76"/>
    <w:rsid w:val="00E71C62"/>
    <w:rsid w:val="00E71D52"/>
    <w:rsid w:val="00E72223"/>
    <w:rsid w:val="00E730EB"/>
    <w:rsid w:val="00E73529"/>
    <w:rsid w:val="00E7443C"/>
    <w:rsid w:val="00E75292"/>
    <w:rsid w:val="00E752BA"/>
    <w:rsid w:val="00E75300"/>
    <w:rsid w:val="00E75791"/>
    <w:rsid w:val="00E75E7D"/>
    <w:rsid w:val="00E761A0"/>
    <w:rsid w:val="00E765E6"/>
    <w:rsid w:val="00E817CD"/>
    <w:rsid w:val="00E81972"/>
    <w:rsid w:val="00E82520"/>
    <w:rsid w:val="00E826AC"/>
    <w:rsid w:val="00E82956"/>
    <w:rsid w:val="00E82B45"/>
    <w:rsid w:val="00E82E6C"/>
    <w:rsid w:val="00E8322B"/>
    <w:rsid w:val="00E8442B"/>
    <w:rsid w:val="00E84525"/>
    <w:rsid w:val="00E84A04"/>
    <w:rsid w:val="00E84B3F"/>
    <w:rsid w:val="00E86839"/>
    <w:rsid w:val="00E90454"/>
    <w:rsid w:val="00E91EE9"/>
    <w:rsid w:val="00E926E9"/>
    <w:rsid w:val="00E92C71"/>
    <w:rsid w:val="00E935BC"/>
    <w:rsid w:val="00E939DF"/>
    <w:rsid w:val="00E942D0"/>
    <w:rsid w:val="00E95786"/>
    <w:rsid w:val="00E95B2D"/>
    <w:rsid w:val="00E95FEA"/>
    <w:rsid w:val="00E96225"/>
    <w:rsid w:val="00E97076"/>
    <w:rsid w:val="00E976D3"/>
    <w:rsid w:val="00EA0266"/>
    <w:rsid w:val="00EA0D2F"/>
    <w:rsid w:val="00EA0EE1"/>
    <w:rsid w:val="00EA1417"/>
    <w:rsid w:val="00EA245B"/>
    <w:rsid w:val="00EA2AC0"/>
    <w:rsid w:val="00EA2FEA"/>
    <w:rsid w:val="00EA319D"/>
    <w:rsid w:val="00EA3531"/>
    <w:rsid w:val="00EA3647"/>
    <w:rsid w:val="00EA5207"/>
    <w:rsid w:val="00EA5389"/>
    <w:rsid w:val="00EA5F68"/>
    <w:rsid w:val="00EA7DA5"/>
    <w:rsid w:val="00EB06E2"/>
    <w:rsid w:val="00EB07CB"/>
    <w:rsid w:val="00EB125C"/>
    <w:rsid w:val="00EB15DA"/>
    <w:rsid w:val="00EB4582"/>
    <w:rsid w:val="00EB470B"/>
    <w:rsid w:val="00EB479B"/>
    <w:rsid w:val="00EB47A6"/>
    <w:rsid w:val="00EB4BE5"/>
    <w:rsid w:val="00EB4C9F"/>
    <w:rsid w:val="00EB4F95"/>
    <w:rsid w:val="00EB509C"/>
    <w:rsid w:val="00EB6180"/>
    <w:rsid w:val="00EB65DE"/>
    <w:rsid w:val="00EB6A20"/>
    <w:rsid w:val="00EB6C1A"/>
    <w:rsid w:val="00EB79DF"/>
    <w:rsid w:val="00EC0FC3"/>
    <w:rsid w:val="00EC1528"/>
    <w:rsid w:val="00EC172F"/>
    <w:rsid w:val="00EC1AEF"/>
    <w:rsid w:val="00EC1B5B"/>
    <w:rsid w:val="00EC2375"/>
    <w:rsid w:val="00EC3C1E"/>
    <w:rsid w:val="00EC4239"/>
    <w:rsid w:val="00EC5C83"/>
    <w:rsid w:val="00EC5E4C"/>
    <w:rsid w:val="00EC5EDF"/>
    <w:rsid w:val="00EC61F9"/>
    <w:rsid w:val="00EC6AAF"/>
    <w:rsid w:val="00EC74E4"/>
    <w:rsid w:val="00EC7A3A"/>
    <w:rsid w:val="00ED049B"/>
    <w:rsid w:val="00ED05A9"/>
    <w:rsid w:val="00ED0722"/>
    <w:rsid w:val="00ED0A2E"/>
    <w:rsid w:val="00ED0F6F"/>
    <w:rsid w:val="00ED1A08"/>
    <w:rsid w:val="00ED3213"/>
    <w:rsid w:val="00ED4339"/>
    <w:rsid w:val="00ED486F"/>
    <w:rsid w:val="00ED4DFF"/>
    <w:rsid w:val="00ED5D0C"/>
    <w:rsid w:val="00ED6463"/>
    <w:rsid w:val="00ED716B"/>
    <w:rsid w:val="00ED72F1"/>
    <w:rsid w:val="00ED7349"/>
    <w:rsid w:val="00EE04FF"/>
    <w:rsid w:val="00EE09BE"/>
    <w:rsid w:val="00EE0C6D"/>
    <w:rsid w:val="00EE2159"/>
    <w:rsid w:val="00EE3351"/>
    <w:rsid w:val="00EE3887"/>
    <w:rsid w:val="00EE4144"/>
    <w:rsid w:val="00EE494F"/>
    <w:rsid w:val="00EE4A25"/>
    <w:rsid w:val="00EE5E32"/>
    <w:rsid w:val="00EE608A"/>
    <w:rsid w:val="00EE6D21"/>
    <w:rsid w:val="00EE724F"/>
    <w:rsid w:val="00EE72C0"/>
    <w:rsid w:val="00EE72D0"/>
    <w:rsid w:val="00EE7946"/>
    <w:rsid w:val="00EE7A16"/>
    <w:rsid w:val="00EF02F2"/>
    <w:rsid w:val="00EF0DF2"/>
    <w:rsid w:val="00EF13E6"/>
    <w:rsid w:val="00EF1691"/>
    <w:rsid w:val="00EF30A5"/>
    <w:rsid w:val="00EF35D9"/>
    <w:rsid w:val="00EF4CB8"/>
    <w:rsid w:val="00EF5247"/>
    <w:rsid w:val="00EF601E"/>
    <w:rsid w:val="00EF60AE"/>
    <w:rsid w:val="00EF6B2C"/>
    <w:rsid w:val="00EF72B2"/>
    <w:rsid w:val="00EF72B3"/>
    <w:rsid w:val="00F00641"/>
    <w:rsid w:val="00F00F68"/>
    <w:rsid w:val="00F011FD"/>
    <w:rsid w:val="00F01B7E"/>
    <w:rsid w:val="00F01DE0"/>
    <w:rsid w:val="00F025CD"/>
    <w:rsid w:val="00F028A5"/>
    <w:rsid w:val="00F02BDC"/>
    <w:rsid w:val="00F02E68"/>
    <w:rsid w:val="00F02FBE"/>
    <w:rsid w:val="00F03620"/>
    <w:rsid w:val="00F03EBA"/>
    <w:rsid w:val="00F052FC"/>
    <w:rsid w:val="00F05855"/>
    <w:rsid w:val="00F06411"/>
    <w:rsid w:val="00F064D7"/>
    <w:rsid w:val="00F06544"/>
    <w:rsid w:val="00F071D0"/>
    <w:rsid w:val="00F071FE"/>
    <w:rsid w:val="00F07340"/>
    <w:rsid w:val="00F103F5"/>
    <w:rsid w:val="00F10937"/>
    <w:rsid w:val="00F110EF"/>
    <w:rsid w:val="00F1159B"/>
    <w:rsid w:val="00F11CEC"/>
    <w:rsid w:val="00F12F88"/>
    <w:rsid w:val="00F139A4"/>
    <w:rsid w:val="00F13A6F"/>
    <w:rsid w:val="00F13DD9"/>
    <w:rsid w:val="00F14F3B"/>
    <w:rsid w:val="00F15579"/>
    <w:rsid w:val="00F1577F"/>
    <w:rsid w:val="00F15D17"/>
    <w:rsid w:val="00F16C9D"/>
    <w:rsid w:val="00F17287"/>
    <w:rsid w:val="00F178C2"/>
    <w:rsid w:val="00F1791B"/>
    <w:rsid w:val="00F207B9"/>
    <w:rsid w:val="00F209F6"/>
    <w:rsid w:val="00F20B12"/>
    <w:rsid w:val="00F21325"/>
    <w:rsid w:val="00F21EF9"/>
    <w:rsid w:val="00F2343A"/>
    <w:rsid w:val="00F23BE4"/>
    <w:rsid w:val="00F2484D"/>
    <w:rsid w:val="00F24E47"/>
    <w:rsid w:val="00F26E46"/>
    <w:rsid w:val="00F27584"/>
    <w:rsid w:val="00F27D13"/>
    <w:rsid w:val="00F3081E"/>
    <w:rsid w:val="00F3098B"/>
    <w:rsid w:val="00F30C8B"/>
    <w:rsid w:val="00F30D0C"/>
    <w:rsid w:val="00F32582"/>
    <w:rsid w:val="00F3288D"/>
    <w:rsid w:val="00F32C18"/>
    <w:rsid w:val="00F334F6"/>
    <w:rsid w:val="00F33DA9"/>
    <w:rsid w:val="00F33DD3"/>
    <w:rsid w:val="00F34427"/>
    <w:rsid w:val="00F34EE7"/>
    <w:rsid w:val="00F35432"/>
    <w:rsid w:val="00F35D4F"/>
    <w:rsid w:val="00F36324"/>
    <w:rsid w:val="00F3665E"/>
    <w:rsid w:val="00F37432"/>
    <w:rsid w:val="00F37B7C"/>
    <w:rsid w:val="00F400F0"/>
    <w:rsid w:val="00F408FB"/>
    <w:rsid w:val="00F40AD8"/>
    <w:rsid w:val="00F44030"/>
    <w:rsid w:val="00F4425B"/>
    <w:rsid w:val="00F4438C"/>
    <w:rsid w:val="00F44BE2"/>
    <w:rsid w:val="00F462E5"/>
    <w:rsid w:val="00F465A0"/>
    <w:rsid w:val="00F4666F"/>
    <w:rsid w:val="00F4690F"/>
    <w:rsid w:val="00F476C4"/>
    <w:rsid w:val="00F5053C"/>
    <w:rsid w:val="00F50DEF"/>
    <w:rsid w:val="00F511DA"/>
    <w:rsid w:val="00F5140D"/>
    <w:rsid w:val="00F51CDD"/>
    <w:rsid w:val="00F521B4"/>
    <w:rsid w:val="00F528AE"/>
    <w:rsid w:val="00F5337A"/>
    <w:rsid w:val="00F53CD7"/>
    <w:rsid w:val="00F53F62"/>
    <w:rsid w:val="00F53FBC"/>
    <w:rsid w:val="00F54348"/>
    <w:rsid w:val="00F5445E"/>
    <w:rsid w:val="00F5455E"/>
    <w:rsid w:val="00F549F0"/>
    <w:rsid w:val="00F5508F"/>
    <w:rsid w:val="00F55128"/>
    <w:rsid w:val="00F554C7"/>
    <w:rsid w:val="00F562F8"/>
    <w:rsid w:val="00F5630A"/>
    <w:rsid w:val="00F56AEE"/>
    <w:rsid w:val="00F56B44"/>
    <w:rsid w:val="00F5714F"/>
    <w:rsid w:val="00F576AB"/>
    <w:rsid w:val="00F602EA"/>
    <w:rsid w:val="00F604DA"/>
    <w:rsid w:val="00F60506"/>
    <w:rsid w:val="00F6056F"/>
    <w:rsid w:val="00F60EF4"/>
    <w:rsid w:val="00F61D08"/>
    <w:rsid w:val="00F61D1E"/>
    <w:rsid w:val="00F61FD8"/>
    <w:rsid w:val="00F621A6"/>
    <w:rsid w:val="00F6221F"/>
    <w:rsid w:val="00F62296"/>
    <w:rsid w:val="00F62AB6"/>
    <w:rsid w:val="00F62CA6"/>
    <w:rsid w:val="00F62D71"/>
    <w:rsid w:val="00F62D77"/>
    <w:rsid w:val="00F6433E"/>
    <w:rsid w:val="00F64521"/>
    <w:rsid w:val="00F64D78"/>
    <w:rsid w:val="00F64DE3"/>
    <w:rsid w:val="00F65BE3"/>
    <w:rsid w:val="00F66657"/>
    <w:rsid w:val="00F66DE2"/>
    <w:rsid w:val="00F66F19"/>
    <w:rsid w:val="00F6782C"/>
    <w:rsid w:val="00F67F64"/>
    <w:rsid w:val="00F701E4"/>
    <w:rsid w:val="00F70224"/>
    <w:rsid w:val="00F70B2E"/>
    <w:rsid w:val="00F70ECD"/>
    <w:rsid w:val="00F71443"/>
    <w:rsid w:val="00F723C1"/>
    <w:rsid w:val="00F72D53"/>
    <w:rsid w:val="00F7302A"/>
    <w:rsid w:val="00F73CAA"/>
    <w:rsid w:val="00F744F1"/>
    <w:rsid w:val="00F75040"/>
    <w:rsid w:val="00F75334"/>
    <w:rsid w:val="00F75D11"/>
    <w:rsid w:val="00F7678C"/>
    <w:rsid w:val="00F768A7"/>
    <w:rsid w:val="00F76BEE"/>
    <w:rsid w:val="00F76F4D"/>
    <w:rsid w:val="00F77708"/>
    <w:rsid w:val="00F806CA"/>
    <w:rsid w:val="00F806DB"/>
    <w:rsid w:val="00F813A0"/>
    <w:rsid w:val="00F81C49"/>
    <w:rsid w:val="00F81E5E"/>
    <w:rsid w:val="00F8317F"/>
    <w:rsid w:val="00F834CA"/>
    <w:rsid w:val="00F83AE4"/>
    <w:rsid w:val="00F83E31"/>
    <w:rsid w:val="00F83F33"/>
    <w:rsid w:val="00F83FCB"/>
    <w:rsid w:val="00F842D7"/>
    <w:rsid w:val="00F8470E"/>
    <w:rsid w:val="00F848CF"/>
    <w:rsid w:val="00F84B01"/>
    <w:rsid w:val="00F84CAB"/>
    <w:rsid w:val="00F855CF"/>
    <w:rsid w:val="00F85A25"/>
    <w:rsid w:val="00F866AA"/>
    <w:rsid w:val="00F87044"/>
    <w:rsid w:val="00F87232"/>
    <w:rsid w:val="00F87411"/>
    <w:rsid w:val="00F901C0"/>
    <w:rsid w:val="00F90C49"/>
    <w:rsid w:val="00F92CAD"/>
    <w:rsid w:val="00F93923"/>
    <w:rsid w:val="00F939D8"/>
    <w:rsid w:val="00F93BBC"/>
    <w:rsid w:val="00F9417A"/>
    <w:rsid w:val="00F949F9"/>
    <w:rsid w:val="00F94A4C"/>
    <w:rsid w:val="00F94F1E"/>
    <w:rsid w:val="00F962FB"/>
    <w:rsid w:val="00F96336"/>
    <w:rsid w:val="00F964AE"/>
    <w:rsid w:val="00F96957"/>
    <w:rsid w:val="00F96B41"/>
    <w:rsid w:val="00F97978"/>
    <w:rsid w:val="00F97A6F"/>
    <w:rsid w:val="00FA068F"/>
    <w:rsid w:val="00FA1450"/>
    <w:rsid w:val="00FA19E2"/>
    <w:rsid w:val="00FA1C7A"/>
    <w:rsid w:val="00FA1EE3"/>
    <w:rsid w:val="00FA2068"/>
    <w:rsid w:val="00FA239E"/>
    <w:rsid w:val="00FA2883"/>
    <w:rsid w:val="00FA329B"/>
    <w:rsid w:val="00FA33B5"/>
    <w:rsid w:val="00FA3402"/>
    <w:rsid w:val="00FA3F1A"/>
    <w:rsid w:val="00FA46F0"/>
    <w:rsid w:val="00FA4F36"/>
    <w:rsid w:val="00FA513D"/>
    <w:rsid w:val="00FA592B"/>
    <w:rsid w:val="00FA5A3E"/>
    <w:rsid w:val="00FA5CAD"/>
    <w:rsid w:val="00FA5E4A"/>
    <w:rsid w:val="00FA658E"/>
    <w:rsid w:val="00FA6EF5"/>
    <w:rsid w:val="00FA6F29"/>
    <w:rsid w:val="00FA7245"/>
    <w:rsid w:val="00FB0584"/>
    <w:rsid w:val="00FB1146"/>
    <w:rsid w:val="00FB1A25"/>
    <w:rsid w:val="00FB1B14"/>
    <w:rsid w:val="00FB24C9"/>
    <w:rsid w:val="00FB2A44"/>
    <w:rsid w:val="00FB2C10"/>
    <w:rsid w:val="00FB2F7B"/>
    <w:rsid w:val="00FB2F86"/>
    <w:rsid w:val="00FB3BFE"/>
    <w:rsid w:val="00FB3D3F"/>
    <w:rsid w:val="00FB40CE"/>
    <w:rsid w:val="00FB5116"/>
    <w:rsid w:val="00FB5355"/>
    <w:rsid w:val="00FB5AC5"/>
    <w:rsid w:val="00FB6B43"/>
    <w:rsid w:val="00FB7531"/>
    <w:rsid w:val="00FB7542"/>
    <w:rsid w:val="00FB7E14"/>
    <w:rsid w:val="00FC0555"/>
    <w:rsid w:val="00FC0954"/>
    <w:rsid w:val="00FC096F"/>
    <w:rsid w:val="00FC20FE"/>
    <w:rsid w:val="00FC2489"/>
    <w:rsid w:val="00FC2E8A"/>
    <w:rsid w:val="00FC2E9A"/>
    <w:rsid w:val="00FC3040"/>
    <w:rsid w:val="00FC36FB"/>
    <w:rsid w:val="00FC38A6"/>
    <w:rsid w:val="00FC3DDB"/>
    <w:rsid w:val="00FC5120"/>
    <w:rsid w:val="00FC52F7"/>
    <w:rsid w:val="00FC58A2"/>
    <w:rsid w:val="00FC738B"/>
    <w:rsid w:val="00FC7888"/>
    <w:rsid w:val="00FC7AAF"/>
    <w:rsid w:val="00FC7B50"/>
    <w:rsid w:val="00FC7F66"/>
    <w:rsid w:val="00FD09A0"/>
    <w:rsid w:val="00FD0F2B"/>
    <w:rsid w:val="00FD1A84"/>
    <w:rsid w:val="00FD1C19"/>
    <w:rsid w:val="00FD30BF"/>
    <w:rsid w:val="00FD38BA"/>
    <w:rsid w:val="00FD4184"/>
    <w:rsid w:val="00FD435F"/>
    <w:rsid w:val="00FD47B8"/>
    <w:rsid w:val="00FD515D"/>
    <w:rsid w:val="00FD5B7D"/>
    <w:rsid w:val="00FD6278"/>
    <w:rsid w:val="00FD6516"/>
    <w:rsid w:val="00FD6A83"/>
    <w:rsid w:val="00FD6E6C"/>
    <w:rsid w:val="00FD76ED"/>
    <w:rsid w:val="00FD7E7F"/>
    <w:rsid w:val="00FE03AC"/>
    <w:rsid w:val="00FE0463"/>
    <w:rsid w:val="00FE195D"/>
    <w:rsid w:val="00FE1F1A"/>
    <w:rsid w:val="00FE2196"/>
    <w:rsid w:val="00FE2519"/>
    <w:rsid w:val="00FE2532"/>
    <w:rsid w:val="00FE26DD"/>
    <w:rsid w:val="00FE3002"/>
    <w:rsid w:val="00FE336C"/>
    <w:rsid w:val="00FE39A4"/>
    <w:rsid w:val="00FE3F16"/>
    <w:rsid w:val="00FE420B"/>
    <w:rsid w:val="00FE487A"/>
    <w:rsid w:val="00FE4C9E"/>
    <w:rsid w:val="00FE5BA0"/>
    <w:rsid w:val="00FE662C"/>
    <w:rsid w:val="00FE6B70"/>
    <w:rsid w:val="00FE77C7"/>
    <w:rsid w:val="00FE7DF9"/>
    <w:rsid w:val="00FF0318"/>
    <w:rsid w:val="00FF16F2"/>
    <w:rsid w:val="00FF21E8"/>
    <w:rsid w:val="00FF2454"/>
    <w:rsid w:val="00FF246F"/>
    <w:rsid w:val="00FF2FEE"/>
    <w:rsid w:val="00FF39D1"/>
    <w:rsid w:val="00FF402B"/>
    <w:rsid w:val="00FF4429"/>
    <w:rsid w:val="00FF567B"/>
    <w:rsid w:val="00FF5C62"/>
    <w:rsid w:val="00FF5F16"/>
    <w:rsid w:val="00FF5F43"/>
    <w:rsid w:val="00FF6023"/>
    <w:rsid w:val="00FF7560"/>
    <w:rsid w:val="00FF7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rokecolor="#c00000">
      <v:stroke color="#c00000" weight="2.5pt"/>
    </o:shapedefaults>
    <o:shapelayout v:ext="edit">
      <o:idmap v:ext="edit" data="2"/>
    </o:shapelayout>
  </w:shapeDefaults>
  <w:decimalSymbol w:val="."/>
  <w:listSeparator w:val=","/>
  <w14:docId w14:val="1803F7CE"/>
  <w15:docId w15:val="{ACECC324-76DD-42F2-AD50-CDC713AB3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oebius" w:eastAsia="맑은 고딕" w:hAnsi="Moebius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1D2084"/>
    <w:pPr>
      <w:spacing w:after="200" w:line="276" w:lineRule="auto"/>
    </w:pPr>
    <w:rPr>
      <w:sz w:val="22"/>
      <w:szCs w:val="22"/>
      <w:lang w:eastAsia="en-US" w:bidi="en-US"/>
    </w:rPr>
  </w:style>
  <w:style w:type="paragraph" w:styleId="1">
    <w:name w:val="heading 1"/>
    <w:basedOn w:val="a0"/>
    <w:next w:val="a0"/>
    <w:link w:val="1Char"/>
    <w:uiPriority w:val="9"/>
    <w:qFormat/>
    <w:rsid w:val="001E2337"/>
    <w:pPr>
      <w:keepNext/>
      <w:keepLines/>
      <w:spacing w:before="480" w:after="0"/>
      <w:outlineLvl w:val="0"/>
    </w:pPr>
    <w:rPr>
      <w:b/>
      <w:bCs/>
      <w:color w:val="365F91"/>
      <w:sz w:val="28"/>
      <w:szCs w:val="28"/>
      <w:lang w:val="x-none" w:eastAsia="x-none" w:bidi="ar-SA"/>
    </w:rPr>
  </w:style>
  <w:style w:type="paragraph" w:styleId="2">
    <w:name w:val="heading 2"/>
    <w:basedOn w:val="a0"/>
    <w:next w:val="a0"/>
    <w:link w:val="2Char"/>
    <w:uiPriority w:val="9"/>
    <w:qFormat/>
    <w:rsid w:val="001E2337"/>
    <w:pPr>
      <w:keepNext/>
      <w:keepLines/>
      <w:spacing w:before="200" w:after="0"/>
      <w:outlineLvl w:val="1"/>
    </w:pPr>
    <w:rPr>
      <w:b/>
      <w:bCs/>
      <w:color w:val="4F81BD"/>
      <w:sz w:val="26"/>
      <w:szCs w:val="26"/>
      <w:lang w:val="x-none" w:eastAsia="x-none" w:bidi="ar-SA"/>
    </w:rPr>
  </w:style>
  <w:style w:type="paragraph" w:styleId="30">
    <w:name w:val="heading 3"/>
    <w:basedOn w:val="a0"/>
    <w:next w:val="a0"/>
    <w:link w:val="3Char"/>
    <w:uiPriority w:val="9"/>
    <w:qFormat/>
    <w:rsid w:val="001E2337"/>
    <w:pPr>
      <w:keepNext/>
      <w:keepLines/>
      <w:spacing w:before="200" w:after="0"/>
      <w:outlineLvl w:val="2"/>
    </w:pPr>
    <w:rPr>
      <w:b/>
      <w:bCs/>
      <w:color w:val="4F81BD"/>
      <w:sz w:val="20"/>
      <w:szCs w:val="20"/>
      <w:lang w:val="x-none" w:eastAsia="x-none" w:bidi="ar-SA"/>
    </w:rPr>
  </w:style>
  <w:style w:type="paragraph" w:styleId="4">
    <w:name w:val="heading 4"/>
    <w:basedOn w:val="a0"/>
    <w:next w:val="a0"/>
    <w:link w:val="4Char"/>
    <w:uiPriority w:val="9"/>
    <w:qFormat/>
    <w:rsid w:val="001E2337"/>
    <w:pPr>
      <w:keepNext/>
      <w:keepLines/>
      <w:spacing w:before="200" w:after="0"/>
      <w:outlineLvl w:val="3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paragraph" w:styleId="5">
    <w:name w:val="heading 5"/>
    <w:basedOn w:val="a0"/>
    <w:next w:val="a0"/>
    <w:link w:val="5Char"/>
    <w:uiPriority w:val="9"/>
    <w:qFormat/>
    <w:rsid w:val="001E2337"/>
    <w:pPr>
      <w:keepNext/>
      <w:keepLines/>
      <w:spacing w:before="200" w:after="0"/>
      <w:outlineLvl w:val="4"/>
    </w:pPr>
    <w:rPr>
      <w:color w:val="243F60"/>
      <w:sz w:val="20"/>
      <w:szCs w:val="20"/>
      <w:lang w:val="x-none" w:eastAsia="x-none" w:bidi="ar-SA"/>
    </w:rPr>
  </w:style>
  <w:style w:type="paragraph" w:styleId="6">
    <w:name w:val="heading 6"/>
    <w:basedOn w:val="a0"/>
    <w:next w:val="a0"/>
    <w:link w:val="6Char"/>
    <w:uiPriority w:val="9"/>
    <w:qFormat/>
    <w:rsid w:val="001E2337"/>
    <w:pPr>
      <w:keepNext/>
      <w:keepLines/>
      <w:spacing w:before="200" w:after="0"/>
      <w:outlineLvl w:val="5"/>
    </w:pPr>
    <w:rPr>
      <w:i/>
      <w:iCs/>
      <w:color w:val="243F60"/>
      <w:sz w:val="20"/>
      <w:szCs w:val="20"/>
      <w:lang w:val="x-none" w:eastAsia="x-none" w:bidi="ar-SA"/>
    </w:rPr>
  </w:style>
  <w:style w:type="paragraph" w:styleId="7">
    <w:name w:val="heading 7"/>
    <w:basedOn w:val="a0"/>
    <w:next w:val="a0"/>
    <w:link w:val="7Char"/>
    <w:uiPriority w:val="9"/>
    <w:qFormat/>
    <w:rsid w:val="001E2337"/>
    <w:pPr>
      <w:keepNext/>
      <w:keepLines/>
      <w:spacing w:before="200" w:after="0"/>
      <w:outlineLvl w:val="6"/>
    </w:pPr>
    <w:rPr>
      <w:i/>
      <w:iCs/>
      <w:color w:val="404040"/>
      <w:sz w:val="20"/>
      <w:szCs w:val="20"/>
      <w:lang w:val="x-none" w:eastAsia="x-none" w:bidi="ar-SA"/>
    </w:rPr>
  </w:style>
  <w:style w:type="paragraph" w:styleId="8">
    <w:name w:val="heading 8"/>
    <w:basedOn w:val="a0"/>
    <w:next w:val="a0"/>
    <w:link w:val="8Char"/>
    <w:uiPriority w:val="9"/>
    <w:qFormat/>
    <w:rsid w:val="001E2337"/>
    <w:pPr>
      <w:keepNext/>
      <w:keepLines/>
      <w:spacing w:before="200" w:after="0"/>
      <w:outlineLvl w:val="7"/>
    </w:pPr>
    <w:rPr>
      <w:color w:val="4F81BD"/>
      <w:sz w:val="20"/>
      <w:szCs w:val="20"/>
      <w:lang w:val="x-none" w:eastAsia="x-none" w:bidi="ar-SA"/>
    </w:rPr>
  </w:style>
  <w:style w:type="paragraph" w:styleId="9">
    <w:name w:val="heading 9"/>
    <w:basedOn w:val="a0"/>
    <w:next w:val="a0"/>
    <w:link w:val="9Char"/>
    <w:uiPriority w:val="9"/>
    <w:qFormat/>
    <w:rsid w:val="001E2337"/>
    <w:pPr>
      <w:keepNext/>
      <w:keepLines/>
      <w:spacing w:before="200" w:after="0"/>
      <w:outlineLvl w:val="8"/>
    </w:pPr>
    <w:rPr>
      <w:i/>
      <w:iCs/>
      <w:color w:val="404040"/>
      <w:sz w:val="20"/>
      <w:szCs w:val="20"/>
      <w:lang w:val="x-none" w:eastAsia="x-none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F02E68"/>
    <w:pPr>
      <w:tabs>
        <w:tab w:val="center" w:pos="4513"/>
        <w:tab w:val="right" w:pos="9026"/>
      </w:tabs>
      <w:snapToGrid w:val="0"/>
      <w:spacing w:line="240" w:lineRule="exact"/>
    </w:pPr>
    <w:rPr>
      <w:color w:val="4F81BD"/>
      <w:sz w:val="24"/>
      <w:szCs w:val="24"/>
      <w:lang w:val="x-none" w:eastAsia="ko-KR" w:bidi="ar-SA"/>
    </w:rPr>
  </w:style>
  <w:style w:type="character" w:customStyle="1" w:styleId="Char">
    <w:name w:val="머리글 Char"/>
    <w:link w:val="a4"/>
    <w:uiPriority w:val="99"/>
    <w:rsid w:val="00F02E68"/>
    <w:rPr>
      <w:rFonts w:ascii="Moebius" w:eastAsia="맑은 고딕" w:hAnsi="Moebius" w:cs="Times New Roman"/>
      <w:color w:val="4F81BD"/>
      <w:sz w:val="24"/>
      <w:szCs w:val="24"/>
      <w:lang w:eastAsia="ko-KR"/>
    </w:rPr>
  </w:style>
  <w:style w:type="paragraph" w:styleId="a5">
    <w:name w:val="footer"/>
    <w:basedOn w:val="a0"/>
    <w:link w:val="Char0"/>
    <w:uiPriority w:val="99"/>
    <w:unhideWhenUsed/>
    <w:rsid w:val="00786E1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uiPriority w:val="99"/>
    <w:rsid w:val="00786E14"/>
  </w:style>
  <w:style w:type="paragraph" w:styleId="a6">
    <w:name w:val="Balloon Text"/>
    <w:basedOn w:val="a0"/>
    <w:link w:val="Char1"/>
    <w:uiPriority w:val="99"/>
    <w:semiHidden/>
    <w:unhideWhenUsed/>
    <w:rsid w:val="00786E14"/>
    <w:rPr>
      <w:sz w:val="20"/>
      <w:szCs w:val="20"/>
      <w:lang w:val="x-none" w:eastAsia="x-none" w:bidi="ar-SA"/>
    </w:rPr>
  </w:style>
  <w:style w:type="character" w:customStyle="1" w:styleId="Char1">
    <w:name w:val="풍선 도움말 텍스트 Char"/>
    <w:link w:val="a6"/>
    <w:uiPriority w:val="99"/>
    <w:semiHidden/>
    <w:rsid w:val="00786E14"/>
    <w:rPr>
      <w:rFonts w:ascii="Moebius" w:eastAsia="맑은 고딕" w:hAnsi="Moebius" w:cs="Times New Roman"/>
    </w:rPr>
  </w:style>
  <w:style w:type="character" w:styleId="a7">
    <w:name w:val="Placeholder Text"/>
    <w:uiPriority w:val="99"/>
    <w:semiHidden/>
    <w:rsid w:val="00786E14"/>
    <w:rPr>
      <w:color w:val="808080"/>
    </w:rPr>
  </w:style>
  <w:style w:type="character" w:styleId="a8">
    <w:name w:val="line number"/>
    <w:basedOn w:val="a1"/>
    <w:uiPriority w:val="99"/>
    <w:semiHidden/>
    <w:unhideWhenUsed/>
    <w:rsid w:val="00786E14"/>
  </w:style>
  <w:style w:type="paragraph" w:styleId="a9">
    <w:name w:val="List Paragraph"/>
    <w:basedOn w:val="a0"/>
    <w:link w:val="Char2"/>
    <w:uiPriority w:val="34"/>
    <w:qFormat/>
    <w:rsid w:val="001E2337"/>
    <w:pPr>
      <w:ind w:left="720"/>
      <w:contextualSpacing/>
    </w:pPr>
    <w:rPr>
      <w:lang w:val="x-none"/>
    </w:rPr>
  </w:style>
  <w:style w:type="paragraph" w:styleId="aa">
    <w:name w:val="No Spacing"/>
    <w:link w:val="Char3"/>
    <w:uiPriority w:val="1"/>
    <w:qFormat/>
    <w:rsid w:val="001E2337"/>
    <w:rPr>
      <w:sz w:val="22"/>
      <w:szCs w:val="22"/>
      <w:lang w:eastAsia="en-US" w:bidi="en-US"/>
    </w:rPr>
  </w:style>
  <w:style w:type="character" w:customStyle="1" w:styleId="Char3">
    <w:name w:val="간격 없음 Char"/>
    <w:link w:val="aa"/>
    <w:uiPriority w:val="1"/>
    <w:rsid w:val="00812CAC"/>
    <w:rPr>
      <w:sz w:val="22"/>
      <w:szCs w:val="22"/>
      <w:lang w:val="en-US" w:eastAsia="en-US" w:bidi="en-US"/>
    </w:rPr>
  </w:style>
  <w:style w:type="paragraph" w:styleId="ab">
    <w:name w:val="Date"/>
    <w:basedOn w:val="a0"/>
    <w:next w:val="a0"/>
    <w:link w:val="Char4"/>
    <w:uiPriority w:val="99"/>
    <w:semiHidden/>
    <w:unhideWhenUsed/>
    <w:rsid w:val="00156851"/>
  </w:style>
  <w:style w:type="character" w:customStyle="1" w:styleId="Char4">
    <w:name w:val="날짜 Char"/>
    <w:basedOn w:val="a1"/>
    <w:link w:val="ab"/>
    <w:uiPriority w:val="99"/>
    <w:semiHidden/>
    <w:rsid w:val="00156851"/>
  </w:style>
  <w:style w:type="paragraph" w:styleId="ac">
    <w:name w:val="Normal (Web)"/>
    <w:aliases w:val=" Char,Char,수정_제목_1"/>
    <w:basedOn w:val="a0"/>
    <w:link w:val="Char5"/>
    <w:uiPriority w:val="99"/>
    <w:qFormat/>
    <w:rsid w:val="000E52C8"/>
    <w:pPr>
      <w:spacing w:before="100" w:beforeAutospacing="1" w:after="100" w:afterAutospacing="1"/>
    </w:pPr>
    <w:rPr>
      <w:rFonts w:ascii="굴림" w:eastAsia="굴림" w:hAnsi="굴림"/>
      <w:sz w:val="24"/>
      <w:szCs w:val="24"/>
      <w:lang w:val="x-none"/>
    </w:rPr>
  </w:style>
  <w:style w:type="character" w:customStyle="1" w:styleId="1Char">
    <w:name w:val="제목 1 Char"/>
    <w:link w:val="1"/>
    <w:uiPriority w:val="9"/>
    <w:rsid w:val="001E2337"/>
    <w:rPr>
      <w:rFonts w:ascii="Moebius" w:eastAsia="맑은 고딕" w:hAnsi="Moebius" w:cs="Times New Roman"/>
      <w:b/>
      <w:bCs/>
      <w:color w:val="365F91"/>
      <w:sz w:val="28"/>
      <w:szCs w:val="28"/>
    </w:rPr>
  </w:style>
  <w:style w:type="character" w:customStyle="1" w:styleId="2Char">
    <w:name w:val="제목 2 Char"/>
    <w:link w:val="2"/>
    <w:uiPriority w:val="9"/>
    <w:rsid w:val="001E2337"/>
    <w:rPr>
      <w:rFonts w:ascii="Moebius" w:eastAsia="맑은 고딕" w:hAnsi="Moebius" w:cs="Times New Roman"/>
      <w:b/>
      <w:bCs/>
      <w:color w:val="4F81BD"/>
      <w:sz w:val="26"/>
      <w:szCs w:val="26"/>
    </w:rPr>
  </w:style>
  <w:style w:type="character" w:customStyle="1" w:styleId="3Char">
    <w:name w:val="제목 3 Char"/>
    <w:link w:val="30"/>
    <w:uiPriority w:val="9"/>
    <w:rsid w:val="001E2337"/>
    <w:rPr>
      <w:rFonts w:ascii="Moebius" w:eastAsia="맑은 고딕" w:hAnsi="Moebius" w:cs="Times New Roman"/>
      <w:b/>
      <w:bCs/>
      <w:color w:val="4F81BD"/>
    </w:rPr>
  </w:style>
  <w:style w:type="character" w:customStyle="1" w:styleId="4Char">
    <w:name w:val="제목 4 Char"/>
    <w:link w:val="4"/>
    <w:uiPriority w:val="9"/>
    <w:rsid w:val="001E2337"/>
    <w:rPr>
      <w:rFonts w:ascii="Moebius" w:eastAsia="맑은 고딕" w:hAnsi="Moebius" w:cs="Times New Roman"/>
      <w:b/>
      <w:bCs/>
      <w:i/>
      <w:iCs/>
      <w:color w:val="4F81BD"/>
    </w:rPr>
  </w:style>
  <w:style w:type="character" w:customStyle="1" w:styleId="5Char">
    <w:name w:val="제목 5 Char"/>
    <w:link w:val="5"/>
    <w:uiPriority w:val="9"/>
    <w:rsid w:val="001E2337"/>
    <w:rPr>
      <w:rFonts w:ascii="Moebius" w:eastAsia="맑은 고딕" w:hAnsi="Moebius" w:cs="Times New Roman"/>
      <w:color w:val="243F60"/>
    </w:rPr>
  </w:style>
  <w:style w:type="character" w:customStyle="1" w:styleId="6Char">
    <w:name w:val="제목 6 Char"/>
    <w:link w:val="6"/>
    <w:uiPriority w:val="9"/>
    <w:rsid w:val="001E2337"/>
    <w:rPr>
      <w:rFonts w:ascii="Moebius" w:eastAsia="맑은 고딕" w:hAnsi="Moebius" w:cs="Times New Roman"/>
      <w:i/>
      <w:iCs/>
      <w:color w:val="243F60"/>
    </w:rPr>
  </w:style>
  <w:style w:type="character" w:customStyle="1" w:styleId="7Char">
    <w:name w:val="제목 7 Char"/>
    <w:link w:val="7"/>
    <w:uiPriority w:val="9"/>
    <w:rsid w:val="001E2337"/>
    <w:rPr>
      <w:rFonts w:ascii="Moebius" w:eastAsia="맑은 고딕" w:hAnsi="Moebius" w:cs="Times New Roman"/>
      <w:i/>
      <w:iCs/>
      <w:color w:val="404040"/>
    </w:rPr>
  </w:style>
  <w:style w:type="character" w:customStyle="1" w:styleId="8Char">
    <w:name w:val="제목 8 Char"/>
    <w:link w:val="8"/>
    <w:uiPriority w:val="9"/>
    <w:rsid w:val="001E2337"/>
    <w:rPr>
      <w:rFonts w:ascii="Moebius" w:eastAsia="맑은 고딕" w:hAnsi="Moebius" w:cs="Times New Roman"/>
      <w:color w:val="4F81BD"/>
      <w:sz w:val="20"/>
      <w:szCs w:val="20"/>
    </w:rPr>
  </w:style>
  <w:style w:type="character" w:customStyle="1" w:styleId="9Char">
    <w:name w:val="제목 9 Char"/>
    <w:link w:val="9"/>
    <w:uiPriority w:val="9"/>
    <w:rsid w:val="001E2337"/>
    <w:rPr>
      <w:rFonts w:ascii="Moebius" w:eastAsia="맑은 고딕" w:hAnsi="Moebius" w:cs="Times New Roman"/>
      <w:i/>
      <w:iCs/>
      <w:color w:val="404040"/>
      <w:sz w:val="20"/>
      <w:szCs w:val="20"/>
    </w:rPr>
  </w:style>
  <w:style w:type="paragraph" w:styleId="ad">
    <w:name w:val="caption"/>
    <w:basedOn w:val="a0"/>
    <w:next w:val="a0"/>
    <w:uiPriority w:val="35"/>
    <w:qFormat/>
    <w:rsid w:val="001E2337"/>
    <w:pPr>
      <w:spacing w:line="240" w:lineRule="auto"/>
    </w:pPr>
    <w:rPr>
      <w:b/>
      <w:bCs/>
      <w:color w:val="4F81BD"/>
      <w:sz w:val="18"/>
      <w:szCs w:val="18"/>
    </w:rPr>
  </w:style>
  <w:style w:type="paragraph" w:styleId="ae">
    <w:name w:val="Title"/>
    <w:basedOn w:val="a0"/>
    <w:next w:val="a0"/>
    <w:link w:val="Char6"/>
    <w:uiPriority w:val="10"/>
    <w:qFormat/>
    <w:rsid w:val="001E2337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  <w:lang w:val="x-none" w:eastAsia="x-none" w:bidi="ar-SA"/>
    </w:rPr>
  </w:style>
  <w:style w:type="character" w:customStyle="1" w:styleId="Char6">
    <w:name w:val="제목 Char"/>
    <w:link w:val="ae"/>
    <w:uiPriority w:val="10"/>
    <w:rsid w:val="001E2337"/>
    <w:rPr>
      <w:rFonts w:ascii="Moebius" w:eastAsia="맑은 고딕" w:hAnsi="Moebius" w:cs="Times New Roman"/>
      <w:color w:val="17365D"/>
      <w:spacing w:val="5"/>
      <w:kern w:val="28"/>
      <w:sz w:val="52"/>
      <w:szCs w:val="52"/>
    </w:rPr>
  </w:style>
  <w:style w:type="paragraph" w:styleId="af">
    <w:name w:val="Subtitle"/>
    <w:basedOn w:val="a0"/>
    <w:next w:val="a0"/>
    <w:link w:val="Char7"/>
    <w:uiPriority w:val="11"/>
    <w:qFormat/>
    <w:rsid w:val="001E2337"/>
    <w:pPr>
      <w:numPr>
        <w:ilvl w:val="1"/>
      </w:numPr>
    </w:pPr>
    <w:rPr>
      <w:i/>
      <w:iCs/>
      <w:color w:val="4F81BD"/>
      <w:spacing w:val="15"/>
      <w:sz w:val="24"/>
      <w:szCs w:val="24"/>
      <w:lang w:val="x-none" w:eastAsia="x-none" w:bidi="ar-SA"/>
    </w:rPr>
  </w:style>
  <w:style w:type="character" w:customStyle="1" w:styleId="Char7">
    <w:name w:val="부제 Char"/>
    <w:link w:val="af"/>
    <w:uiPriority w:val="11"/>
    <w:rsid w:val="001E2337"/>
    <w:rPr>
      <w:rFonts w:ascii="Moebius" w:eastAsia="맑은 고딕" w:hAnsi="Moebius" w:cs="Times New Roman"/>
      <w:i/>
      <w:iCs/>
      <w:color w:val="4F81BD"/>
      <w:spacing w:val="15"/>
      <w:sz w:val="24"/>
      <w:szCs w:val="24"/>
    </w:rPr>
  </w:style>
  <w:style w:type="character" w:styleId="af0">
    <w:name w:val="Strong"/>
    <w:uiPriority w:val="22"/>
    <w:qFormat/>
    <w:rsid w:val="001E2337"/>
    <w:rPr>
      <w:b/>
      <w:bCs/>
    </w:rPr>
  </w:style>
  <w:style w:type="character" w:styleId="af1">
    <w:name w:val="Emphasis"/>
    <w:uiPriority w:val="20"/>
    <w:qFormat/>
    <w:rsid w:val="001E2337"/>
    <w:rPr>
      <w:i/>
      <w:iCs/>
    </w:rPr>
  </w:style>
  <w:style w:type="paragraph" w:styleId="af2">
    <w:name w:val="Quote"/>
    <w:basedOn w:val="a0"/>
    <w:next w:val="a0"/>
    <w:link w:val="Char8"/>
    <w:uiPriority w:val="29"/>
    <w:qFormat/>
    <w:rsid w:val="001E2337"/>
    <w:rPr>
      <w:i/>
      <w:iCs/>
      <w:color w:val="000000"/>
      <w:sz w:val="20"/>
      <w:szCs w:val="20"/>
      <w:lang w:val="x-none" w:eastAsia="x-none" w:bidi="ar-SA"/>
    </w:rPr>
  </w:style>
  <w:style w:type="character" w:customStyle="1" w:styleId="Char8">
    <w:name w:val="인용 Char"/>
    <w:link w:val="af2"/>
    <w:uiPriority w:val="29"/>
    <w:rsid w:val="001E2337"/>
    <w:rPr>
      <w:i/>
      <w:iCs/>
      <w:color w:val="000000"/>
    </w:rPr>
  </w:style>
  <w:style w:type="paragraph" w:styleId="af3">
    <w:name w:val="Intense Quote"/>
    <w:basedOn w:val="a0"/>
    <w:next w:val="a0"/>
    <w:link w:val="Char9"/>
    <w:uiPriority w:val="30"/>
    <w:qFormat/>
    <w:rsid w:val="001E2337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character" w:customStyle="1" w:styleId="Char9">
    <w:name w:val="강한 인용 Char"/>
    <w:link w:val="af3"/>
    <w:uiPriority w:val="30"/>
    <w:rsid w:val="001E2337"/>
    <w:rPr>
      <w:b/>
      <w:bCs/>
      <w:i/>
      <w:iCs/>
      <w:color w:val="4F81BD"/>
    </w:rPr>
  </w:style>
  <w:style w:type="character" w:styleId="af4">
    <w:name w:val="Subtle Emphasis"/>
    <w:uiPriority w:val="19"/>
    <w:qFormat/>
    <w:rsid w:val="001E2337"/>
    <w:rPr>
      <w:i/>
      <w:iCs/>
      <w:color w:val="808080"/>
    </w:rPr>
  </w:style>
  <w:style w:type="character" w:styleId="af5">
    <w:name w:val="Intense Emphasis"/>
    <w:uiPriority w:val="21"/>
    <w:qFormat/>
    <w:rsid w:val="001E2337"/>
    <w:rPr>
      <w:b/>
      <w:bCs/>
      <w:i/>
      <w:iCs/>
      <w:color w:val="4F81BD"/>
    </w:rPr>
  </w:style>
  <w:style w:type="character" w:styleId="af6">
    <w:name w:val="Subtle Reference"/>
    <w:uiPriority w:val="31"/>
    <w:qFormat/>
    <w:rsid w:val="001E2337"/>
    <w:rPr>
      <w:smallCaps/>
      <w:color w:val="C0504D"/>
      <w:u w:val="single"/>
    </w:rPr>
  </w:style>
  <w:style w:type="character" w:styleId="af7">
    <w:name w:val="Intense Reference"/>
    <w:uiPriority w:val="32"/>
    <w:qFormat/>
    <w:rsid w:val="001E2337"/>
    <w:rPr>
      <w:b/>
      <w:bCs/>
      <w:smallCaps/>
      <w:color w:val="C0504D"/>
      <w:spacing w:val="5"/>
      <w:u w:val="single"/>
    </w:rPr>
  </w:style>
  <w:style w:type="character" w:styleId="af8">
    <w:name w:val="Book Title"/>
    <w:uiPriority w:val="33"/>
    <w:qFormat/>
    <w:rsid w:val="001E2337"/>
    <w:rPr>
      <w:b/>
      <w:bCs/>
      <w:smallCaps/>
      <w:spacing w:val="5"/>
    </w:rPr>
  </w:style>
  <w:style w:type="paragraph" w:styleId="TOC">
    <w:name w:val="TOC Heading"/>
    <w:basedOn w:val="1"/>
    <w:next w:val="a0"/>
    <w:uiPriority w:val="39"/>
    <w:qFormat/>
    <w:rsid w:val="001E2337"/>
    <w:pPr>
      <w:outlineLvl w:val="9"/>
    </w:pPr>
  </w:style>
  <w:style w:type="table" w:styleId="af9">
    <w:name w:val="Table Grid"/>
    <w:basedOn w:val="a2"/>
    <w:uiPriority w:val="59"/>
    <w:rsid w:val="00BD5994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page number"/>
    <w:basedOn w:val="a1"/>
    <w:rsid w:val="00BD5994"/>
  </w:style>
  <w:style w:type="character" w:styleId="afb">
    <w:name w:val="Hyperlink"/>
    <w:uiPriority w:val="99"/>
    <w:rsid w:val="00855D43"/>
    <w:rPr>
      <w:color w:val="0000FF"/>
      <w:u w:val="single"/>
    </w:rPr>
  </w:style>
  <w:style w:type="paragraph" w:customStyle="1" w:styleId="a">
    <w:name w:val="표안에"/>
    <w:basedOn w:val="aa"/>
    <w:link w:val="Chara"/>
    <w:qFormat/>
    <w:rsid w:val="00F806CA"/>
    <w:pPr>
      <w:numPr>
        <w:numId w:val="1"/>
      </w:numPr>
      <w:autoSpaceDE w:val="0"/>
      <w:autoSpaceDN w:val="0"/>
      <w:spacing w:beforeLines="50" w:afterLines="50" w:line="276" w:lineRule="auto"/>
      <w:ind w:left="459" w:hanging="284"/>
    </w:pPr>
    <w:rPr>
      <w:rFonts w:ascii="맑은 고딕" w:hAnsi="맑은 고딕"/>
      <w:kern w:val="2"/>
      <w:lang w:val="x-none"/>
    </w:rPr>
  </w:style>
  <w:style w:type="character" w:customStyle="1" w:styleId="Chara">
    <w:name w:val="표안에 Char"/>
    <w:link w:val="a"/>
    <w:rsid w:val="00F806CA"/>
    <w:rPr>
      <w:rFonts w:ascii="맑은 고딕" w:hAnsi="맑은 고딕"/>
      <w:kern w:val="2"/>
      <w:sz w:val="22"/>
      <w:szCs w:val="22"/>
      <w:lang w:eastAsia="en-US" w:bidi="en-US"/>
    </w:rPr>
  </w:style>
  <w:style w:type="paragraph" w:customStyle="1" w:styleId="3">
    <w:name w:val="스타일3"/>
    <w:basedOn w:val="aa"/>
    <w:link w:val="3Char0"/>
    <w:qFormat/>
    <w:rsid w:val="00F806CA"/>
    <w:pPr>
      <w:numPr>
        <w:numId w:val="2"/>
      </w:numPr>
      <w:autoSpaceDE w:val="0"/>
      <w:autoSpaceDN w:val="0"/>
      <w:spacing w:beforeLines="100"/>
    </w:pPr>
    <w:rPr>
      <w:rFonts w:ascii="맑은 고딕" w:hAnsi="맑은 고딕"/>
      <w:b/>
      <w:kern w:val="2"/>
      <w:sz w:val="24"/>
      <w:lang w:val="x-none"/>
    </w:rPr>
  </w:style>
  <w:style w:type="character" w:customStyle="1" w:styleId="3Char0">
    <w:name w:val="스타일3 Char"/>
    <w:link w:val="3"/>
    <w:rsid w:val="00F806CA"/>
    <w:rPr>
      <w:rFonts w:ascii="맑은 고딕" w:hAnsi="맑은 고딕"/>
      <w:b/>
      <w:kern w:val="2"/>
      <w:sz w:val="24"/>
      <w:szCs w:val="22"/>
      <w:lang w:eastAsia="en-US" w:bidi="en-US"/>
    </w:rPr>
  </w:style>
  <w:style w:type="paragraph" w:customStyle="1" w:styleId="10">
    <w:name w:val="(1)"/>
    <w:basedOn w:val="a0"/>
    <w:link w:val="1Char0"/>
    <w:rsid w:val="00D1631B"/>
    <w:pPr>
      <w:widowControl w:val="0"/>
      <w:tabs>
        <w:tab w:val="left" w:pos="-1800"/>
      </w:tabs>
      <w:kinsoku w:val="0"/>
      <w:overflowPunct w:val="0"/>
      <w:autoSpaceDE w:val="0"/>
      <w:autoSpaceDN w:val="0"/>
      <w:adjustRightInd w:val="0"/>
      <w:spacing w:after="0" w:line="288" w:lineRule="auto"/>
      <w:jc w:val="both"/>
      <w:textAlignment w:val="baseline"/>
    </w:pPr>
    <w:rPr>
      <w:rFonts w:ascii="Book Antiqua" w:eastAsia="바탕" w:hAnsi="Book Antiqua"/>
      <w:spacing w:val="-8"/>
      <w:kern w:val="2"/>
      <w:sz w:val="25"/>
      <w:szCs w:val="20"/>
      <w:lang w:val="x-none" w:eastAsia="x-none" w:bidi="ar-SA"/>
    </w:rPr>
  </w:style>
  <w:style w:type="character" w:customStyle="1" w:styleId="1Char0">
    <w:name w:val="(1) Char"/>
    <w:link w:val="10"/>
    <w:rsid w:val="00D1631B"/>
    <w:rPr>
      <w:rFonts w:ascii="Book Antiqua" w:eastAsia="바탕" w:hAnsi="Book Antiqua"/>
      <w:spacing w:val="-8"/>
      <w:kern w:val="2"/>
      <w:sz w:val="25"/>
      <w:lang w:val="x-none" w:eastAsia="x-none"/>
    </w:rPr>
  </w:style>
  <w:style w:type="paragraph" w:customStyle="1" w:styleId="afc">
    <w:name w:val="바탕글"/>
    <w:basedOn w:val="a0"/>
    <w:rsid w:val="002C04BE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eastAsia="ko-KR" w:bidi="ar-SA"/>
    </w:rPr>
  </w:style>
  <w:style w:type="character" w:customStyle="1" w:styleId="Char5">
    <w:name w:val="일반 (웹) Char"/>
    <w:aliases w:val=" Char Char,Char Char,수정_제목_1 Char"/>
    <w:link w:val="ac"/>
    <w:uiPriority w:val="99"/>
    <w:rsid w:val="00CE4F3D"/>
    <w:rPr>
      <w:rFonts w:ascii="굴림" w:eastAsia="굴림" w:hAnsi="굴림"/>
      <w:sz w:val="24"/>
      <w:szCs w:val="24"/>
      <w:lang w:eastAsia="en-US" w:bidi="en-US"/>
    </w:rPr>
  </w:style>
  <w:style w:type="character" w:customStyle="1" w:styleId="Char2">
    <w:name w:val="목록 단락 Char"/>
    <w:link w:val="a9"/>
    <w:uiPriority w:val="34"/>
    <w:rsid w:val="00EE494F"/>
    <w:rPr>
      <w:sz w:val="22"/>
      <w:szCs w:val="22"/>
      <w:lang w:eastAsia="en-US" w:bidi="en-US"/>
    </w:rPr>
  </w:style>
  <w:style w:type="character" w:styleId="afd">
    <w:name w:val="FollowedHyperlink"/>
    <w:uiPriority w:val="99"/>
    <w:semiHidden/>
    <w:unhideWhenUsed/>
    <w:rsid w:val="00F6056F"/>
    <w:rPr>
      <w:color w:val="800080"/>
      <w:u w:val="single"/>
    </w:rPr>
  </w:style>
  <w:style w:type="character" w:customStyle="1" w:styleId="11">
    <w:name w:val="확인되지 않은 멘션1"/>
    <w:basedOn w:val="a1"/>
    <w:uiPriority w:val="99"/>
    <w:semiHidden/>
    <w:unhideWhenUsed/>
    <w:rsid w:val="008748E6"/>
    <w:rPr>
      <w:color w:val="808080"/>
      <w:shd w:val="clear" w:color="auto" w:fill="E6E6E6"/>
    </w:rPr>
  </w:style>
  <w:style w:type="character" w:customStyle="1" w:styleId="20">
    <w:name w:val="확인되지 않은 멘션2"/>
    <w:basedOn w:val="a1"/>
    <w:uiPriority w:val="99"/>
    <w:semiHidden/>
    <w:unhideWhenUsed/>
    <w:rsid w:val="00474AFB"/>
    <w:rPr>
      <w:color w:val="808080"/>
      <w:shd w:val="clear" w:color="auto" w:fill="E6E6E6"/>
    </w:rPr>
  </w:style>
  <w:style w:type="character" w:customStyle="1" w:styleId="31">
    <w:name w:val="확인되지 않은 멘션3"/>
    <w:basedOn w:val="a1"/>
    <w:uiPriority w:val="99"/>
    <w:semiHidden/>
    <w:unhideWhenUsed/>
    <w:rsid w:val="00B805DD"/>
    <w:rPr>
      <w:color w:val="808080"/>
      <w:shd w:val="clear" w:color="auto" w:fill="E6E6E6"/>
    </w:rPr>
  </w:style>
  <w:style w:type="character" w:customStyle="1" w:styleId="40">
    <w:name w:val="확인되지 않은 멘션4"/>
    <w:basedOn w:val="a1"/>
    <w:uiPriority w:val="99"/>
    <w:semiHidden/>
    <w:unhideWhenUsed/>
    <w:rsid w:val="00192F4C"/>
    <w:rPr>
      <w:color w:val="605E5C"/>
      <w:shd w:val="clear" w:color="auto" w:fill="E1DFDD"/>
    </w:rPr>
  </w:style>
  <w:style w:type="character" w:styleId="afe">
    <w:name w:val="Unresolved Mention"/>
    <w:basedOn w:val="a1"/>
    <w:uiPriority w:val="99"/>
    <w:semiHidden/>
    <w:unhideWhenUsed/>
    <w:rsid w:val="00E06C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6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25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9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5" w:color="CCCCCC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8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447016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44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257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056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175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2921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251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89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1190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76931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4876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91169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70341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54905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93587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79628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0646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4578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03475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64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8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5674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119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4841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1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1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370609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62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1030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736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225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760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452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7444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87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953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4026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391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8311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19197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02828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882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4333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36634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02874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77604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7872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85168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00904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94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61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381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422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73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790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4" w:color="D1D1D1"/>
                                        <w:left w:val="single" w:sz="6" w:space="14" w:color="D1D1D1"/>
                                        <w:bottom w:val="single" w:sz="6" w:space="14" w:color="D1D1D1"/>
                                        <w:right w:val="single" w:sz="6" w:space="14" w:color="D1D1D1"/>
                                      </w:divBdr>
                                      <w:divsChild>
                                        <w:div w:id="780878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8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9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35318">
                      <w:marLeft w:val="-9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129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707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9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74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57455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19196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1182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5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1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74092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8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329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46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617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69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485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4532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81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4377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4534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9328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81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59809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213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1001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280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7321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09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691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76992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896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924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80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796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108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56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4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51349">
              <w:marLeft w:val="-21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9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055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5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6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3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02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46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79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2450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887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3212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328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1657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6267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373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1042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1056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3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21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0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87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203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1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254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025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3689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4281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7698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2482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5772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165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2241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7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25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70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602052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157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312998">
                              <w:marLeft w:val="0"/>
                              <w:marRight w:val="0"/>
                              <w:marTop w:val="0"/>
                              <w:marBottom w:val="6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662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682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20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0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53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92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47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4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4001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0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91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3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3328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8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7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71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emf"/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4C920E3CDF296A4DA164753BD618D2DC" ma:contentTypeVersion="13" ma:contentTypeDescription="새 문서를 만듭니다." ma:contentTypeScope="" ma:versionID="172093a4496950ad0c664d980d33fd73">
  <xsd:schema xmlns:xsd="http://www.w3.org/2001/XMLSchema" xmlns:xs="http://www.w3.org/2001/XMLSchema" xmlns:p="http://schemas.microsoft.com/office/2006/metadata/properties" xmlns:ns3="b4a7f3fc-5aa6-4018-ab60-3986696db710" xmlns:ns4="7d811750-b901-4ce5-8da3-c96508c38a4a" targetNamespace="http://schemas.microsoft.com/office/2006/metadata/properties" ma:root="true" ma:fieldsID="9459c8d0f3aea4409aa0793c5683a48a" ns3:_="" ns4:_="">
    <xsd:import namespace="b4a7f3fc-5aa6-4018-ab60-3986696db710"/>
    <xsd:import namespace="7d811750-b901-4ce5-8da3-c96508c38a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f3fc-5aa6-4018-ab60-3986696db7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11750-b901-4ce5-8da3-c96508c38a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2205FC-14B8-43CD-B072-86A7412835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87B3BA-8243-44C1-8AB1-29A528264B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7AD25C-DA96-411D-B41C-7AB1B46162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f3fc-5aa6-4018-ab60-3986696db710"/>
    <ds:schemaRef ds:uri="7d811750-b901-4ce5-8da3-c96508c38a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목을입력하세요</vt:lpstr>
    </vt:vector>
  </TitlesOfParts>
  <Company/>
  <LinksUpToDate>false</LinksUpToDate>
  <CharactersWithSpaces>2200</CharactersWithSpaces>
  <SharedDoc>false</SharedDoc>
  <HLinks>
    <vt:vector size="6" baseType="variant">
      <vt:variant>
        <vt:i4>-952893380</vt:i4>
      </vt:variant>
      <vt:variant>
        <vt:i4>0</vt:i4>
      </vt:variant>
      <vt:variant>
        <vt:i4>0</vt:i4>
      </vt:variant>
      <vt:variant>
        <vt:i4>5</vt:i4>
      </vt:variant>
      <vt:variant>
        <vt:lpwstr>http://www.sktelecom.com)이 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목을입력하세요</dc:title>
  <dc:creator>작성자/소속/전화번호</dc:creator>
  <cp:lastModifiedBy>zuaaaa@outlook.kr</cp:lastModifiedBy>
  <cp:revision>2</cp:revision>
  <cp:lastPrinted>2021-05-06T07:44:00Z</cp:lastPrinted>
  <dcterms:created xsi:type="dcterms:W3CDTF">2026-01-20T04:26:00Z</dcterms:created>
  <dcterms:modified xsi:type="dcterms:W3CDTF">2026-01-20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20E3CDF296A4DA164753BD618D2DC</vt:lpwstr>
  </property>
</Properties>
</file>